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F76B5" w14:textId="77777777" w:rsidR="00234059" w:rsidRDefault="00234059" w:rsidP="00234059">
      <w:pPr>
        <w:pStyle w:val="Heading1"/>
        <w:ind w:hanging="142"/>
        <w:jc w:val="center"/>
        <w:rPr>
          <w:szCs w:val="40"/>
        </w:rPr>
      </w:pPr>
      <w:bookmarkStart w:id="0" w:name="_Hlk93415266"/>
      <w:bookmarkEnd w:id="0"/>
      <w:r>
        <w:rPr>
          <w:szCs w:val="40"/>
        </w:rPr>
        <w:t>Workshop</w:t>
      </w:r>
      <w:r>
        <w:rPr>
          <w:szCs w:val="40"/>
          <w:lang w:val="bg-BG"/>
        </w:rPr>
        <w:t>:</w:t>
      </w:r>
      <w:r>
        <w:rPr>
          <w:szCs w:val="40"/>
        </w:rPr>
        <w:t xml:space="preserve"> Petstagram</w:t>
      </w:r>
    </w:p>
    <w:p w14:paraId="7C7BEAED" w14:textId="77777777" w:rsidR="00424608" w:rsidRDefault="00424608" w:rsidP="00F16155">
      <w:pPr>
        <w:pStyle w:val="Index"/>
      </w:pPr>
      <w:r w:rsidRPr="00424608">
        <w:t xml:space="preserve">This document comprises the fourth segment of the </w:t>
      </w:r>
      <w:r w:rsidRPr="00424608">
        <w:rPr>
          <w:b/>
          <w:bCs/>
        </w:rPr>
        <w:t>Petstagram</w:t>
      </w:r>
      <w:r w:rsidRPr="00424608">
        <w:t xml:space="preserve"> </w:t>
      </w:r>
      <w:r w:rsidRPr="00424608">
        <w:rPr>
          <w:b/>
          <w:bCs/>
        </w:rPr>
        <w:t>Workshop</w:t>
      </w:r>
      <w:r w:rsidRPr="00424608">
        <w:t xml:space="preserve">, focusing on integrating a user into our project. Our agenda for today includes expanding the </w:t>
      </w:r>
      <w:r w:rsidRPr="00424608">
        <w:rPr>
          <w:b/>
          <w:bCs/>
        </w:rPr>
        <w:t>user</w:t>
      </w:r>
      <w:r w:rsidRPr="00424608">
        <w:t xml:space="preserve"> </w:t>
      </w:r>
      <w:r w:rsidRPr="00424608">
        <w:rPr>
          <w:b/>
          <w:bCs/>
        </w:rPr>
        <w:t>model</w:t>
      </w:r>
      <w:r w:rsidRPr="00424608">
        <w:t xml:space="preserve"> initially. Subsequently, we'll proceed to incorporate functionalities such as registration, login, and logout. Additionally, we'll address the profile templates and undertake code refactoring across all applications to seamlessly integrate the </w:t>
      </w:r>
      <w:r w:rsidRPr="00424608">
        <w:rPr>
          <w:b/>
          <w:bCs/>
        </w:rPr>
        <w:t>user</w:t>
      </w:r>
      <w:r w:rsidRPr="00424608">
        <w:t xml:space="preserve"> object where necessary.</w:t>
      </w:r>
    </w:p>
    <w:p w14:paraId="16F0C176" w14:textId="5329AC8E" w:rsidR="008E692A" w:rsidRDefault="00614B6F" w:rsidP="00F16155">
      <w:pPr>
        <w:pStyle w:val="Index"/>
      </w:pPr>
      <w:r>
        <w:t xml:space="preserve">The full project description </w:t>
      </w:r>
      <w:r w:rsidR="00126606">
        <w:t xml:space="preserve">can </w:t>
      </w:r>
      <w:r>
        <w:t xml:space="preserve">be found in the </w:t>
      </w:r>
      <w:hyperlink r:id="rId11" w:history="1">
        <w:r w:rsidRPr="00F16155">
          <w:rPr>
            <w:rStyle w:val="Hyperlink"/>
            <w:b/>
            <w:bCs/>
          </w:rPr>
          <w:t>Workshop Description Document</w:t>
        </w:r>
      </w:hyperlink>
      <w:r>
        <w:t>.</w:t>
      </w:r>
    </w:p>
    <w:p w14:paraId="50C41CA6" w14:textId="55D95EAC" w:rsidR="00234059" w:rsidRPr="0082242C" w:rsidRDefault="00AB60EB" w:rsidP="00234059">
      <w:pPr>
        <w:pStyle w:val="Heading2"/>
      </w:pPr>
      <w:r>
        <w:t xml:space="preserve">Workshop - </w:t>
      </w:r>
      <w:r w:rsidR="00234059">
        <w:t xml:space="preserve">Part </w:t>
      </w:r>
      <w:r w:rsidR="00133747">
        <w:t>4</w:t>
      </w:r>
      <w:r w:rsidR="009D0370">
        <w:t>.1</w:t>
      </w:r>
    </w:p>
    <w:p w14:paraId="0E8BEF37" w14:textId="19853931" w:rsidR="00234059" w:rsidRPr="00675E84" w:rsidRDefault="00886A69" w:rsidP="00234059">
      <w:pPr>
        <w:pStyle w:val="Heading3"/>
        <w:rPr>
          <w:lang w:val="bg-BG"/>
        </w:rPr>
      </w:pPr>
      <w:r>
        <w:t>Extending</w:t>
      </w:r>
      <w:r w:rsidR="00AC03CA">
        <w:t xml:space="preserve"> </w:t>
      </w:r>
      <w:r>
        <w:t>the</w:t>
      </w:r>
      <w:r w:rsidR="00325F34">
        <w:t xml:space="preserve"> Abstract Base</w:t>
      </w:r>
      <w:r>
        <w:t xml:space="preserve"> User Model</w:t>
      </w:r>
    </w:p>
    <w:p w14:paraId="5F6DF9B4" w14:textId="0687613B" w:rsidR="00075016" w:rsidRDefault="00886A69" w:rsidP="00234059">
      <w:pPr>
        <w:rPr>
          <w:lang w:val="bg-BG"/>
        </w:rPr>
      </w:pPr>
      <w:r>
        <w:t>There are several ways that we can choose from to implement our user model.</w:t>
      </w:r>
      <w:r w:rsidR="000C62A0">
        <w:t xml:space="preserve"> </w:t>
      </w:r>
      <w:r w:rsidR="000C62A0" w:rsidRPr="000C62A0">
        <w:t>The way Django handles auth</w:t>
      </w:r>
      <w:r w:rsidR="000C1286">
        <w:t>orization</w:t>
      </w:r>
      <w:r w:rsidR="000C62A0" w:rsidRPr="000C62A0">
        <w:t xml:space="preserve"> is a perfect fit for </w:t>
      </w:r>
      <w:r w:rsidR="000C62A0">
        <w:t>our</w:t>
      </w:r>
      <w:r w:rsidR="000C62A0" w:rsidRPr="000C62A0">
        <w:t xml:space="preserve"> project but still.</w:t>
      </w:r>
      <w:r w:rsidR="000C62A0">
        <w:t xml:space="preserve"> So, we are going to </w:t>
      </w:r>
      <w:r w:rsidR="000C62A0" w:rsidRPr="00AF12FB">
        <w:rPr>
          <w:b/>
          <w:bCs/>
        </w:rPr>
        <w:t>create a custom user model inheriting from the</w:t>
      </w:r>
      <w:r w:rsidR="000C62A0">
        <w:t xml:space="preserve"> </w:t>
      </w:r>
      <w:r w:rsidR="000C62A0" w:rsidRPr="00AF12FB">
        <w:rPr>
          <w:rFonts w:ascii="Consolas" w:hAnsi="Consolas"/>
          <w:b/>
          <w:bCs/>
        </w:rPr>
        <w:t>Abstract</w:t>
      </w:r>
      <w:r w:rsidR="00424608">
        <w:rPr>
          <w:rFonts w:ascii="Consolas" w:hAnsi="Consolas"/>
          <w:b/>
          <w:bCs/>
        </w:rPr>
        <w:t>Base</w:t>
      </w:r>
      <w:r w:rsidR="000C62A0" w:rsidRPr="00AF12FB">
        <w:rPr>
          <w:rFonts w:ascii="Consolas" w:hAnsi="Consolas"/>
          <w:b/>
          <w:bCs/>
        </w:rPr>
        <w:t>User</w:t>
      </w:r>
      <w:r w:rsidR="000C62A0">
        <w:t xml:space="preserve"> Django class</w:t>
      </w:r>
      <w:r w:rsidR="00F113BE">
        <w:t>.</w:t>
      </w:r>
      <w:r w:rsidR="00075016">
        <w:rPr>
          <w:lang w:val="bg-BG"/>
        </w:rPr>
        <w:t xml:space="preserve"> </w:t>
      </w:r>
      <w:r w:rsidR="00424608">
        <w:rPr>
          <w:lang w:val="bg-BG"/>
        </w:rPr>
        <w:t xml:space="preserve">The </w:t>
      </w:r>
      <w:r w:rsidR="00424608" w:rsidRPr="00424608">
        <w:rPr>
          <w:b/>
          <w:bCs/>
          <w:lang w:val="bg-BG"/>
        </w:rPr>
        <w:t>model</w:t>
      </w:r>
      <w:r w:rsidR="00424608">
        <w:rPr>
          <w:lang w:val="bg-BG"/>
        </w:rPr>
        <w:t xml:space="preserve"> consists of the following </w:t>
      </w:r>
      <w:r w:rsidR="00424608" w:rsidRPr="00424608">
        <w:rPr>
          <w:b/>
          <w:bCs/>
          <w:lang w:val="bg-BG"/>
        </w:rPr>
        <w:t>fields</w:t>
      </w:r>
      <w:r w:rsidR="00424608">
        <w:rPr>
          <w:lang w:val="bg-BG"/>
        </w:rPr>
        <w:t>:</w:t>
      </w:r>
    </w:p>
    <w:p w14:paraId="0FA04AE1" w14:textId="5D61A8F6" w:rsidR="00075016" w:rsidRDefault="00347236" w:rsidP="00075016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e</w:t>
      </w:r>
      <w:r w:rsidR="00424608" w:rsidRPr="00424608">
        <w:rPr>
          <w:rFonts w:ascii="Consolas" w:hAnsi="Consolas"/>
          <w:b/>
          <w:bCs/>
        </w:rPr>
        <w:t>mail</w:t>
      </w:r>
      <w:r w:rsidR="00424608">
        <w:t xml:space="preserve"> - </w:t>
      </w:r>
      <w:r w:rsidR="00424608" w:rsidRPr="00424608">
        <w:rPr>
          <w:b/>
          <w:bCs/>
        </w:rPr>
        <w:t>email</w:t>
      </w:r>
      <w:r w:rsidR="00424608">
        <w:t xml:space="preserve"> field, </w:t>
      </w:r>
      <w:r w:rsidR="00424608" w:rsidRPr="00424608">
        <w:rPr>
          <w:b/>
          <w:bCs/>
        </w:rPr>
        <w:t>required</w:t>
      </w:r>
      <w:r w:rsidR="00424608">
        <w:t xml:space="preserve"> and </w:t>
      </w:r>
      <w:r w:rsidR="00424608" w:rsidRPr="00424608">
        <w:rPr>
          <w:b/>
          <w:bCs/>
        </w:rPr>
        <w:t>unique</w:t>
      </w:r>
      <w:r w:rsidR="00424608">
        <w:t>.</w:t>
      </w:r>
    </w:p>
    <w:p w14:paraId="031ACB0E" w14:textId="20BDFD86" w:rsidR="00424608" w:rsidRDefault="00347236" w:rsidP="00075016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i</w:t>
      </w:r>
      <w:r w:rsidR="00424608">
        <w:rPr>
          <w:rFonts w:ascii="Consolas" w:hAnsi="Consolas"/>
          <w:b/>
          <w:bCs/>
        </w:rPr>
        <w:t>s_active</w:t>
      </w:r>
      <w:r w:rsidR="00424608" w:rsidRPr="00424608">
        <w:rPr>
          <w:rFonts w:cstheme="minorHAnsi"/>
          <w:b/>
          <w:bCs/>
        </w:rPr>
        <w:t xml:space="preserve"> </w:t>
      </w:r>
      <w:r w:rsidR="00424608">
        <w:t xml:space="preserve">- </w:t>
      </w:r>
      <w:r w:rsidR="00424608" w:rsidRPr="00424608">
        <w:rPr>
          <w:b/>
          <w:bCs/>
        </w:rPr>
        <w:t>boolean</w:t>
      </w:r>
      <w:r w:rsidR="00424608">
        <w:t xml:space="preserve"> field with </w:t>
      </w:r>
      <w:r w:rsidR="00424608" w:rsidRPr="00424608">
        <w:rPr>
          <w:b/>
          <w:bCs/>
        </w:rPr>
        <w:t>default</w:t>
      </w:r>
      <w:r w:rsidR="00424608">
        <w:t xml:space="preserve"> value </w:t>
      </w:r>
      <w:r w:rsidR="00424608" w:rsidRPr="00424608">
        <w:rPr>
          <w:b/>
          <w:bCs/>
        </w:rPr>
        <w:t>True</w:t>
      </w:r>
      <w:r w:rsidR="00424608">
        <w:t>.</w:t>
      </w:r>
    </w:p>
    <w:p w14:paraId="3D6F53B7" w14:textId="0FA8BCD2" w:rsidR="00424608" w:rsidRDefault="00347236" w:rsidP="00424608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i</w:t>
      </w:r>
      <w:r w:rsidR="00424608">
        <w:rPr>
          <w:rFonts w:ascii="Consolas" w:hAnsi="Consolas"/>
          <w:b/>
          <w:bCs/>
        </w:rPr>
        <w:t>s_staff</w:t>
      </w:r>
      <w:r w:rsidR="00424608" w:rsidRPr="00424608">
        <w:rPr>
          <w:rFonts w:cstheme="minorHAnsi"/>
          <w:b/>
          <w:bCs/>
        </w:rPr>
        <w:t xml:space="preserve"> </w:t>
      </w:r>
      <w:r w:rsidR="00424608">
        <w:t xml:space="preserve">- </w:t>
      </w:r>
      <w:r w:rsidR="00424608" w:rsidRPr="00424608">
        <w:rPr>
          <w:b/>
          <w:bCs/>
        </w:rPr>
        <w:t>boolean</w:t>
      </w:r>
      <w:r w:rsidR="00424608">
        <w:t xml:space="preserve"> field with </w:t>
      </w:r>
      <w:r w:rsidR="00424608" w:rsidRPr="00424608">
        <w:rPr>
          <w:b/>
          <w:bCs/>
        </w:rPr>
        <w:t>default</w:t>
      </w:r>
      <w:r w:rsidR="00424608">
        <w:t xml:space="preserve"> value </w:t>
      </w:r>
      <w:r w:rsidR="00424608">
        <w:rPr>
          <w:b/>
          <w:bCs/>
        </w:rPr>
        <w:t>False</w:t>
      </w:r>
      <w:r w:rsidR="00424608">
        <w:t>.</w:t>
      </w:r>
      <w:r w:rsidR="00424608">
        <w:tab/>
      </w:r>
    </w:p>
    <w:p w14:paraId="2A9D80B7" w14:textId="7819AD87" w:rsidR="00424608" w:rsidRDefault="00424608" w:rsidP="00424608">
      <w:r w:rsidRPr="00424608">
        <w:rPr>
          <w:b/>
          <w:bCs/>
        </w:rPr>
        <w:t>USERNAME_FIELD</w:t>
      </w:r>
      <w:r>
        <w:rPr>
          <w:b/>
          <w:bCs/>
        </w:rPr>
        <w:t xml:space="preserve"> </w:t>
      </w:r>
      <w:r>
        <w:t>-</w:t>
      </w:r>
      <w:r w:rsidRPr="00424608">
        <w:t xml:space="preserve"> specifies the </w:t>
      </w:r>
      <w:r w:rsidRPr="00424608">
        <w:rPr>
          <w:b/>
          <w:bCs/>
        </w:rPr>
        <w:t>field</w:t>
      </w:r>
      <w:r w:rsidRPr="00424608">
        <w:t xml:space="preserve"> to be used as the </w:t>
      </w:r>
      <w:r w:rsidRPr="00424608">
        <w:rPr>
          <w:b/>
          <w:bCs/>
        </w:rPr>
        <w:t>unique</w:t>
      </w:r>
      <w:r w:rsidRPr="00424608">
        <w:t xml:space="preserve"> identifier for </w:t>
      </w:r>
      <w:r w:rsidRPr="00424608">
        <w:rPr>
          <w:b/>
          <w:bCs/>
        </w:rPr>
        <w:t>authentication</w:t>
      </w:r>
      <w:r w:rsidRPr="00424608">
        <w:t xml:space="preserve">, which is </w:t>
      </w:r>
      <w:r w:rsidRPr="00424608">
        <w:rPr>
          <w:b/>
          <w:bCs/>
        </w:rPr>
        <w:t>email</w:t>
      </w:r>
      <w:r w:rsidRPr="00424608">
        <w:t>.</w:t>
      </w:r>
    </w:p>
    <w:p w14:paraId="206EFAF9" w14:textId="208D1C8F" w:rsidR="00424608" w:rsidRDefault="00424608" w:rsidP="00424608">
      <w:r w:rsidRPr="00424608">
        <w:rPr>
          <w:rFonts w:ascii="Consolas" w:hAnsi="Consolas"/>
          <w:b/>
          <w:bCs/>
        </w:rPr>
        <w:t>REQUIRED_FIELDS</w:t>
      </w:r>
      <w:r w:rsidRPr="00424608">
        <w:t xml:space="preserve"> </w:t>
      </w:r>
      <w:r>
        <w:t>-</w:t>
      </w:r>
      <w:r w:rsidRPr="00424608">
        <w:t xml:space="preserve"> an empty </w:t>
      </w:r>
      <w:r w:rsidRPr="00424608">
        <w:rPr>
          <w:b/>
          <w:bCs/>
        </w:rPr>
        <w:t>list</w:t>
      </w:r>
      <w:r w:rsidRPr="00424608">
        <w:t xml:space="preserve">, implying that no additional fields are </w:t>
      </w:r>
      <w:r w:rsidRPr="00424608">
        <w:rPr>
          <w:b/>
          <w:bCs/>
        </w:rPr>
        <w:t>required</w:t>
      </w:r>
      <w:r w:rsidRPr="00424608">
        <w:t xml:space="preserve"> when creating a </w:t>
      </w:r>
      <w:r w:rsidRPr="00424608">
        <w:rPr>
          <w:b/>
          <w:bCs/>
        </w:rPr>
        <w:t>user</w:t>
      </w:r>
      <w:r w:rsidRPr="00424608">
        <w:t>.</w:t>
      </w:r>
    </w:p>
    <w:p w14:paraId="2964BB77" w14:textId="2F1E341A" w:rsidR="00234059" w:rsidRDefault="00424608" w:rsidP="00075016">
      <w:r>
        <w:rPr>
          <w:noProof/>
        </w:rPr>
        <w:drawing>
          <wp:inline distT="0" distB="0" distL="0" distR="0" wp14:anchorId="34C193DA" wp14:editId="27922279">
            <wp:extent cx="6836410" cy="4318000"/>
            <wp:effectExtent l="19050" t="19050" r="21590" b="25400"/>
            <wp:docPr id="2124940785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940785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4318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8F6F5DB" w14:textId="77777777" w:rsidR="00325F34" w:rsidRDefault="00B36627" w:rsidP="00234059">
      <w:pPr>
        <w:rPr>
          <w:noProof/>
        </w:rPr>
      </w:pPr>
      <w:r w:rsidRPr="00B36627">
        <w:lastRenderedPageBreak/>
        <w:t xml:space="preserve">Then, we will need to update </w:t>
      </w:r>
      <w:r w:rsidR="00075016">
        <w:t>the</w:t>
      </w:r>
      <w:r w:rsidRPr="00B36627">
        <w:t xml:space="preserve"> </w:t>
      </w:r>
      <w:r w:rsidRPr="00B36627">
        <w:rPr>
          <w:rFonts w:ascii="Consolas" w:hAnsi="Consolas"/>
          <w:b/>
          <w:bCs/>
        </w:rPr>
        <w:t>settings.py</w:t>
      </w:r>
      <w:r w:rsidRPr="00B36627">
        <w:t xml:space="preserve"> defining the </w:t>
      </w:r>
      <w:r w:rsidRPr="00B36627">
        <w:rPr>
          <w:rFonts w:ascii="Consolas" w:hAnsi="Consolas"/>
          <w:b/>
          <w:bCs/>
        </w:rPr>
        <w:t>AUTH_USER_MODEL</w:t>
      </w:r>
      <w:r w:rsidRPr="00B36627">
        <w:t xml:space="preserve"> property</w:t>
      </w:r>
      <w:r>
        <w:t xml:space="preserve"> to our custom user model:</w:t>
      </w:r>
      <w:r w:rsidR="00C17991" w:rsidRPr="00C17991">
        <w:rPr>
          <w:noProof/>
        </w:rPr>
        <w:t xml:space="preserve"> </w:t>
      </w:r>
    </w:p>
    <w:p w14:paraId="4E064156" w14:textId="2E9EB0F2" w:rsidR="00B36627" w:rsidRDefault="00325F34" w:rsidP="00234059">
      <w:r>
        <w:rPr>
          <w:noProof/>
        </w:rPr>
        <w:drawing>
          <wp:inline distT="0" distB="0" distL="0" distR="0" wp14:anchorId="088DFB7A" wp14:editId="7336E349">
            <wp:extent cx="6836410" cy="1569720"/>
            <wp:effectExtent l="19050" t="19050" r="21590" b="11430"/>
            <wp:docPr id="64739679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39679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5697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E6B62E2" w14:textId="7FB39BBD" w:rsidR="00347236" w:rsidRDefault="00347236" w:rsidP="00234059">
      <w:r>
        <w:t xml:space="preserve">Now we are going to </w:t>
      </w:r>
      <w:r w:rsidRPr="00347236">
        <w:rPr>
          <w:b/>
          <w:bCs/>
        </w:rPr>
        <w:t>link</w:t>
      </w:r>
      <w:r>
        <w:t xml:space="preserve"> our </w:t>
      </w:r>
      <w:r w:rsidRPr="00347236">
        <w:rPr>
          <w:rFonts w:ascii="Consolas" w:hAnsi="Consolas"/>
          <w:b/>
          <w:bCs/>
        </w:rPr>
        <w:t>AppUser</w:t>
      </w:r>
      <w:r>
        <w:t xml:space="preserve"> with a custom </w:t>
      </w:r>
      <w:r w:rsidRPr="00347236">
        <w:rPr>
          <w:b/>
          <w:bCs/>
        </w:rPr>
        <w:t>Petstagram</w:t>
      </w:r>
      <w:r>
        <w:t xml:space="preserve"> profile. Create a </w:t>
      </w:r>
      <w:r w:rsidRPr="00347236">
        <w:rPr>
          <w:b/>
          <w:bCs/>
        </w:rPr>
        <w:t>new</w:t>
      </w:r>
      <w:r>
        <w:t xml:space="preserve"> </w:t>
      </w:r>
      <w:r w:rsidRPr="00347236">
        <w:rPr>
          <w:b/>
          <w:bCs/>
        </w:rPr>
        <w:t>model</w:t>
      </w:r>
      <w:r>
        <w:t xml:space="preserve"> called </w:t>
      </w:r>
      <w:r w:rsidRPr="00347236">
        <w:rPr>
          <w:b/>
          <w:bCs/>
        </w:rPr>
        <w:t>Profile</w:t>
      </w:r>
      <w:r>
        <w:t>:</w:t>
      </w:r>
    </w:p>
    <w:p w14:paraId="3372EFF7" w14:textId="26F9CCE9" w:rsidR="00347236" w:rsidRDefault="00347236" w:rsidP="00347236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user</w:t>
      </w:r>
      <w:r>
        <w:t xml:space="preserve"> </w:t>
      </w:r>
      <w:r w:rsidR="00756BCC">
        <w:t>-</w:t>
      </w:r>
      <w:r>
        <w:t xml:space="preserve"> </w:t>
      </w:r>
      <w:r>
        <w:rPr>
          <w:b/>
          <w:bCs/>
        </w:rPr>
        <w:t>one</w:t>
      </w:r>
      <w:r w:rsidR="00756BCC">
        <w:rPr>
          <w:b/>
          <w:bCs/>
        </w:rPr>
        <w:t>-</w:t>
      </w:r>
      <w:r>
        <w:rPr>
          <w:b/>
          <w:bCs/>
        </w:rPr>
        <w:t>to</w:t>
      </w:r>
      <w:r w:rsidR="00756BCC">
        <w:rPr>
          <w:b/>
          <w:bCs/>
        </w:rPr>
        <w:t>-</w:t>
      </w:r>
      <w:r>
        <w:rPr>
          <w:b/>
          <w:bCs/>
        </w:rPr>
        <w:t>one</w:t>
      </w:r>
      <w:r>
        <w:t xml:space="preserve"> field, </w:t>
      </w:r>
      <w:r>
        <w:rPr>
          <w:b/>
          <w:bCs/>
        </w:rPr>
        <w:t>primary key</w:t>
      </w:r>
      <w:r>
        <w:t xml:space="preserve">, with </w:t>
      </w:r>
      <w:r w:rsidRPr="00347236">
        <w:rPr>
          <w:b/>
          <w:bCs/>
        </w:rPr>
        <w:t>CASCADE</w:t>
      </w:r>
      <w:r>
        <w:t xml:space="preserve"> </w:t>
      </w:r>
      <w:r w:rsidRPr="00347236">
        <w:rPr>
          <w:b/>
          <w:bCs/>
        </w:rPr>
        <w:t>delete</w:t>
      </w:r>
      <w:r>
        <w:t xml:space="preserve"> option.</w:t>
      </w:r>
    </w:p>
    <w:p w14:paraId="2E6DB7E1" w14:textId="23A5889E" w:rsidR="00347236" w:rsidRPr="00347236" w:rsidRDefault="00347236" w:rsidP="00347236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first_name</w:t>
      </w:r>
      <w:r>
        <w:rPr>
          <w:rFonts w:cstheme="minorHAnsi"/>
        </w:rPr>
        <w:t xml:space="preserve"> - </w:t>
      </w:r>
      <w:r w:rsidRPr="00347236">
        <w:rPr>
          <w:rFonts w:cstheme="minorHAnsi"/>
          <w:b/>
          <w:bCs/>
        </w:rPr>
        <w:t>character</w:t>
      </w:r>
      <w:r>
        <w:rPr>
          <w:rFonts w:cstheme="minorHAnsi"/>
        </w:rPr>
        <w:t xml:space="preserve"> field, with </w:t>
      </w:r>
      <w:r w:rsidRPr="00347236">
        <w:rPr>
          <w:rFonts w:cstheme="minorHAnsi"/>
          <w:b/>
          <w:bCs/>
        </w:rPr>
        <w:t>maximum</w:t>
      </w:r>
      <w:r>
        <w:rPr>
          <w:rFonts w:cstheme="minorHAnsi"/>
        </w:rPr>
        <w:t xml:space="preserve"> of </w:t>
      </w:r>
      <w:r w:rsidRPr="00347236">
        <w:rPr>
          <w:rFonts w:cstheme="minorHAnsi"/>
          <w:b/>
          <w:bCs/>
        </w:rPr>
        <w:t>30</w:t>
      </w:r>
      <w:r>
        <w:rPr>
          <w:rFonts w:cstheme="minorHAnsi"/>
        </w:rPr>
        <w:t xml:space="preserve"> characters, </w:t>
      </w:r>
      <w:r w:rsidRPr="00347236">
        <w:rPr>
          <w:rFonts w:cstheme="minorHAnsi"/>
          <w:b/>
          <w:bCs/>
        </w:rPr>
        <w:t>optional</w:t>
      </w:r>
      <w:r>
        <w:rPr>
          <w:rFonts w:cstheme="minorHAnsi"/>
        </w:rPr>
        <w:t>.</w:t>
      </w:r>
    </w:p>
    <w:p w14:paraId="20C71098" w14:textId="4FC2DC0D" w:rsidR="00347236" w:rsidRDefault="00347236" w:rsidP="00347236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last_name</w:t>
      </w:r>
      <w:r>
        <w:rPr>
          <w:rFonts w:cstheme="minorHAnsi"/>
        </w:rPr>
        <w:t xml:space="preserve"> - </w:t>
      </w:r>
      <w:r w:rsidRPr="00347236">
        <w:rPr>
          <w:rFonts w:cstheme="minorHAnsi"/>
          <w:b/>
          <w:bCs/>
        </w:rPr>
        <w:t>character</w:t>
      </w:r>
      <w:r>
        <w:rPr>
          <w:rFonts w:cstheme="minorHAnsi"/>
        </w:rPr>
        <w:t xml:space="preserve"> field, with </w:t>
      </w:r>
      <w:r w:rsidRPr="00347236">
        <w:rPr>
          <w:rFonts w:cstheme="minorHAnsi"/>
          <w:b/>
          <w:bCs/>
        </w:rPr>
        <w:t>maximum</w:t>
      </w:r>
      <w:r>
        <w:rPr>
          <w:rFonts w:cstheme="minorHAnsi"/>
        </w:rPr>
        <w:t xml:space="preserve"> of </w:t>
      </w:r>
      <w:r w:rsidRPr="00347236">
        <w:rPr>
          <w:rFonts w:cstheme="minorHAnsi"/>
          <w:b/>
          <w:bCs/>
        </w:rPr>
        <w:t>30</w:t>
      </w:r>
      <w:r>
        <w:rPr>
          <w:rFonts w:cstheme="minorHAnsi"/>
        </w:rPr>
        <w:t xml:space="preserve"> characters, </w:t>
      </w:r>
      <w:r w:rsidRPr="00347236">
        <w:rPr>
          <w:rFonts w:cstheme="minorHAnsi"/>
          <w:b/>
          <w:bCs/>
        </w:rPr>
        <w:t>optional</w:t>
      </w:r>
      <w:r>
        <w:rPr>
          <w:rFonts w:cstheme="minorHAnsi"/>
        </w:rPr>
        <w:t>.</w:t>
      </w:r>
    </w:p>
    <w:p w14:paraId="0180B977" w14:textId="13A70C9A" w:rsidR="00347236" w:rsidRDefault="00347236" w:rsidP="00347236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date_of_birth</w:t>
      </w:r>
      <w:r>
        <w:rPr>
          <w:rFonts w:cstheme="minorHAnsi"/>
        </w:rPr>
        <w:t xml:space="preserve"> - </w:t>
      </w:r>
      <w:r w:rsidR="002B4E14">
        <w:rPr>
          <w:rFonts w:cstheme="minorHAnsi"/>
          <w:b/>
          <w:bCs/>
        </w:rPr>
        <w:t>date</w:t>
      </w:r>
      <w:r>
        <w:rPr>
          <w:rFonts w:cstheme="minorHAnsi"/>
        </w:rPr>
        <w:t xml:space="preserve"> field,</w:t>
      </w:r>
      <w:r w:rsidR="002B4E14">
        <w:rPr>
          <w:rFonts w:cstheme="minorHAnsi"/>
        </w:rPr>
        <w:t xml:space="preserve"> </w:t>
      </w:r>
      <w:r w:rsidRPr="00347236">
        <w:rPr>
          <w:rFonts w:cstheme="minorHAnsi"/>
          <w:b/>
          <w:bCs/>
        </w:rPr>
        <w:t>optional</w:t>
      </w:r>
      <w:r>
        <w:rPr>
          <w:rFonts w:cstheme="minorHAnsi"/>
        </w:rPr>
        <w:t>.</w:t>
      </w:r>
    </w:p>
    <w:p w14:paraId="686C60B6" w14:textId="025B5CB0" w:rsidR="00347236" w:rsidRDefault="002B4E14" w:rsidP="002B4E14">
      <w:pPr>
        <w:pStyle w:val="ListParagraph"/>
        <w:numPr>
          <w:ilvl w:val="0"/>
          <w:numId w:val="25"/>
        </w:numPr>
      </w:pPr>
      <w:r>
        <w:rPr>
          <w:rFonts w:ascii="Consolas" w:hAnsi="Consolas"/>
          <w:b/>
          <w:bCs/>
        </w:rPr>
        <w:t>profile_picture</w:t>
      </w:r>
      <w:r>
        <w:rPr>
          <w:rFonts w:cstheme="minorHAnsi"/>
        </w:rPr>
        <w:t xml:space="preserve"> - </w:t>
      </w:r>
      <w:r>
        <w:rPr>
          <w:rFonts w:cstheme="minorHAnsi"/>
          <w:b/>
          <w:bCs/>
        </w:rPr>
        <w:t>URL</w:t>
      </w:r>
      <w:r>
        <w:rPr>
          <w:rFonts w:cstheme="minorHAnsi"/>
        </w:rPr>
        <w:t xml:space="preserve"> field, </w:t>
      </w:r>
      <w:r w:rsidRPr="00347236">
        <w:rPr>
          <w:rFonts w:cstheme="minorHAnsi"/>
          <w:b/>
          <w:bCs/>
        </w:rPr>
        <w:t>optional</w:t>
      </w:r>
      <w:r>
        <w:rPr>
          <w:rFonts w:cstheme="minorHAnsi"/>
        </w:rPr>
        <w:t>.</w:t>
      </w:r>
    </w:p>
    <w:p w14:paraId="7150BD91" w14:textId="5FE4C648" w:rsidR="00347236" w:rsidRDefault="00347236" w:rsidP="00234059">
      <w:r>
        <w:rPr>
          <w:noProof/>
        </w:rPr>
        <w:drawing>
          <wp:inline distT="0" distB="0" distL="0" distR="0" wp14:anchorId="6697A2DA" wp14:editId="6C5893E1">
            <wp:extent cx="6836410" cy="3760470"/>
            <wp:effectExtent l="19050" t="19050" r="21590" b="11430"/>
            <wp:docPr id="1832236751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236751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7604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3714B20" w14:textId="4F7B688A" w:rsidR="008B7E01" w:rsidRDefault="001E0082" w:rsidP="008B7E01">
      <w:pPr>
        <w:pStyle w:val="Heading3"/>
      </w:pPr>
      <w:r>
        <w:t>User</w:t>
      </w:r>
      <w:r w:rsidR="008B7E01">
        <w:t xml:space="preserve"> Manager</w:t>
      </w:r>
    </w:p>
    <w:p w14:paraId="33B65DA9" w14:textId="67EB4574" w:rsidR="008B7E01" w:rsidRDefault="008B7E01" w:rsidP="008B7E01">
      <w:r>
        <w:t xml:space="preserve">We are now creating a custom </w:t>
      </w:r>
      <w:r w:rsidRPr="008B7E01">
        <w:rPr>
          <w:b/>
          <w:bCs/>
        </w:rPr>
        <w:t>manager</w:t>
      </w:r>
      <w:r>
        <w:t xml:space="preserve"> that </w:t>
      </w:r>
      <w:r w:rsidRPr="008B7E01">
        <w:rPr>
          <w:b/>
          <w:bCs/>
        </w:rPr>
        <w:t>creates</w:t>
      </w:r>
      <w:r>
        <w:t xml:space="preserve"> </w:t>
      </w:r>
      <w:r w:rsidRPr="008B7E01">
        <w:rPr>
          <w:b/>
          <w:bCs/>
        </w:rPr>
        <w:t>users</w:t>
      </w:r>
      <w:r>
        <w:t xml:space="preserve"> and </w:t>
      </w:r>
      <w:r w:rsidRPr="008B7E01">
        <w:rPr>
          <w:b/>
          <w:bCs/>
        </w:rPr>
        <w:t>superusers</w:t>
      </w:r>
      <w:r>
        <w:t xml:space="preserve"> for our Django application:</w:t>
      </w:r>
    </w:p>
    <w:p w14:paraId="61F976A4" w14:textId="27B4D197" w:rsidR="008B7E01" w:rsidRPr="008B7E01" w:rsidRDefault="008B7E01" w:rsidP="008B7E01">
      <w:pPr>
        <w:pStyle w:val="ListParagraph"/>
        <w:numPr>
          <w:ilvl w:val="0"/>
          <w:numId w:val="29"/>
        </w:numPr>
        <w:tabs>
          <w:tab w:val="num" w:pos="720"/>
        </w:tabs>
        <w:rPr>
          <w:lang w:val="bg-BG"/>
        </w:rPr>
      </w:pPr>
      <w:r w:rsidRPr="008B7E01">
        <w:rPr>
          <w:rFonts w:ascii="Consolas" w:hAnsi="Consolas"/>
          <w:b/>
          <w:bCs/>
          <w:lang w:val="bg-BG"/>
        </w:rPr>
        <w:t>create_user(self, email, password=None, **extra_fields)</w:t>
      </w:r>
      <w:r w:rsidRPr="008B7E01">
        <w:rPr>
          <w:lang w:val="bg-BG"/>
        </w:rPr>
        <w:t xml:space="preserve"> - this </w:t>
      </w:r>
      <w:r w:rsidRPr="008B7E01">
        <w:rPr>
          <w:b/>
          <w:bCs/>
          <w:lang w:val="bg-BG"/>
        </w:rPr>
        <w:t>method</w:t>
      </w:r>
      <w:r w:rsidRPr="008B7E01">
        <w:rPr>
          <w:lang w:val="bg-BG"/>
        </w:rPr>
        <w:t xml:space="preserve"> is responsible for creating a standard </w:t>
      </w:r>
      <w:r w:rsidRPr="008B7E01">
        <w:rPr>
          <w:b/>
          <w:bCs/>
          <w:lang w:val="bg-BG"/>
        </w:rPr>
        <w:t>user</w:t>
      </w:r>
      <w:r w:rsidR="00BE227D">
        <w:rPr>
          <w:b/>
          <w:bCs/>
          <w:lang w:val="bg-BG"/>
        </w:rPr>
        <w:t xml:space="preserve"> instance</w:t>
      </w:r>
      <w:r w:rsidRPr="008B7E01">
        <w:rPr>
          <w:lang w:val="bg-BG"/>
        </w:rPr>
        <w:t>.</w:t>
      </w:r>
    </w:p>
    <w:p w14:paraId="3B0C57A5" w14:textId="2537A141" w:rsidR="008B7E01" w:rsidRPr="008B7E01" w:rsidRDefault="008B7E01" w:rsidP="008B7E01">
      <w:pPr>
        <w:pStyle w:val="ListParagraph"/>
        <w:numPr>
          <w:ilvl w:val="0"/>
          <w:numId w:val="29"/>
        </w:numPr>
        <w:tabs>
          <w:tab w:val="num" w:pos="720"/>
        </w:tabs>
        <w:rPr>
          <w:lang w:val="bg-BG"/>
        </w:rPr>
      </w:pPr>
      <w:r w:rsidRPr="008B7E01">
        <w:rPr>
          <w:rFonts w:ascii="Consolas" w:hAnsi="Consolas"/>
          <w:b/>
          <w:bCs/>
          <w:lang w:val="bg-BG"/>
        </w:rPr>
        <w:t>create_superuser(self, email, password=None, **extra_fields)</w:t>
      </w:r>
      <w:r w:rsidRPr="008B7E01">
        <w:rPr>
          <w:lang w:val="bg-BG"/>
        </w:rPr>
        <w:t xml:space="preserve"> - This method is responsible for creating a </w:t>
      </w:r>
      <w:r w:rsidRPr="00BE227D">
        <w:rPr>
          <w:b/>
          <w:bCs/>
          <w:lang w:val="bg-BG"/>
        </w:rPr>
        <w:t>superuser</w:t>
      </w:r>
      <w:r w:rsidRPr="008B7E01">
        <w:rPr>
          <w:lang w:val="bg-BG"/>
        </w:rPr>
        <w:t xml:space="preserve"> </w:t>
      </w:r>
      <w:r w:rsidRPr="00BE227D">
        <w:rPr>
          <w:b/>
          <w:bCs/>
          <w:lang w:val="bg-BG"/>
        </w:rPr>
        <w:t>instance</w:t>
      </w:r>
      <w:r w:rsidRPr="008B7E01">
        <w:rPr>
          <w:lang w:val="bg-BG"/>
        </w:rPr>
        <w:t xml:space="preserve"> with </w:t>
      </w:r>
      <w:r w:rsidRPr="00BE227D">
        <w:rPr>
          <w:b/>
          <w:bCs/>
          <w:lang w:val="bg-BG"/>
        </w:rPr>
        <w:t>staff</w:t>
      </w:r>
      <w:r w:rsidRPr="008B7E01">
        <w:rPr>
          <w:lang w:val="bg-BG"/>
        </w:rPr>
        <w:t xml:space="preserve"> and </w:t>
      </w:r>
      <w:r w:rsidRPr="00BE227D">
        <w:rPr>
          <w:b/>
          <w:bCs/>
          <w:lang w:val="bg-BG"/>
        </w:rPr>
        <w:t>superuser</w:t>
      </w:r>
      <w:r w:rsidRPr="008B7E01">
        <w:rPr>
          <w:lang w:val="bg-BG"/>
        </w:rPr>
        <w:t xml:space="preserve"> privileges.</w:t>
      </w:r>
    </w:p>
    <w:p w14:paraId="19E864D7" w14:textId="514F9E98" w:rsidR="008B7E01" w:rsidRDefault="008B7E01" w:rsidP="00234059">
      <w:r>
        <w:rPr>
          <w:noProof/>
        </w:rPr>
        <w:lastRenderedPageBreak/>
        <w:drawing>
          <wp:inline distT="0" distB="0" distL="0" distR="0" wp14:anchorId="768408DA" wp14:editId="21CF6B2B">
            <wp:extent cx="6474100" cy="4674870"/>
            <wp:effectExtent l="19050" t="19050" r="22225" b="11430"/>
            <wp:docPr id="1586876548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876548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77288" cy="467717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4DBAC1" w14:textId="415CE2A3" w:rsidR="00BE227D" w:rsidRDefault="00BE227D" w:rsidP="00234059">
      <w:r>
        <w:t xml:space="preserve">We need to </w:t>
      </w:r>
      <w:r w:rsidRPr="00BE227D">
        <w:rPr>
          <w:b/>
          <w:bCs/>
        </w:rPr>
        <w:t>import</w:t>
      </w:r>
      <w:r>
        <w:t xml:space="preserve"> our manager in the </w:t>
      </w:r>
      <w:r w:rsidRPr="00BE227D">
        <w:rPr>
          <w:rFonts w:ascii="Consolas" w:hAnsi="Consolas"/>
          <w:b/>
          <w:bCs/>
        </w:rPr>
        <w:t>AppUser</w:t>
      </w:r>
      <w:r>
        <w:t xml:space="preserve"> model:</w:t>
      </w:r>
    </w:p>
    <w:p w14:paraId="7398B5FE" w14:textId="3AFBC994" w:rsidR="008B7E01" w:rsidRDefault="00BE227D" w:rsidP="00234059">
      <w:r>
        <w:rPr>
          <w:noProof/>
        </w:rPr>
        <w:drawing>
          <wp:inline distT="0" distB="0" distL="0" distR="0" wp14:anchorId="3FA4F28A" wp14:editId="542914F0">
            <wp:extent cx="6442710" cy="3233922"/>
            <wp:effectExtent l="19050" t="19050" r="15240" b="24130"/>
            <wp:docPr id="42272612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72612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48967" cy="323706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7177238" w14:textId="74251792" w:rsidR="00EC3670" w:rsidRPr="00EC3670" w:rsidRDefault="00EC3670" w:rsidP="00234059">
      <w:pPr>
        <w:rPr>
          <w:b/>
          <w:bCs/>
        </w:rPr>
      </w:pPr>
      <w:r w:rsidRPr="00EC3670">
        <w:rPr>
          <w:b/>
          <w:bCs/>
        </w:rPr>
        <w:lastRenderedPageBreak/>
        <w:t>Note: if you are building an app with user authentication, you should consider creating a custom user model at the beginning of the work process.</w:t>
      </w:r>
    </w:p>
    <w:p w14:paraId="0431CD48" w14:textId="535B14DC" w:rsidR="00994470" w:rsidRDefault="00EC3670" w:rsidP="00234059">
      <w:r>
        <w:t xml:space="preserve">As this is a workshop project, for the needs of this course, we will need to </w:t>
      </w:r>
      <w:r w:rsidRPr="00EC3670">
        <w:rPr>
          <w:b/>
          <w:bCs/>
        </w:rPr>
        <w:t>drop the database</w:t>
      </w:r>
      <w:r>
        <w:t xml:space="preserve"> and create it all over again. Then, we can </w:t>
      </w:r>
      <w:r w:rsidRPr="00EC3670">
        <w:rPr>
          <w:b/>
          <w:bCs/>
        </w:rPr>
        <w:t>delete all migration files</w:t>
      </w:r>
      <w:r>
        <w:t xml:space="preserve">, and </w:t>
      </w:r>
      <w:r w:rsidRPr="00EC3670">
        <w:rPr>
          <w:b/>
          <w:bCs/>
        </w:rPr>
        <w:t>make the migration</w:t>
      </w:r>
      <w:r>
        <w:t xml:space="preserve"> for all apps once again.</w:t>
      </w:r>
    </w:p>
    <w:p w14:paraId="3D2C4172" w14:textId="77777777" w:rsidR="00994470" w:rsidRDefault="00994470" w:rsidP="00994470">
      <w:pPr>
        <w:pStyle w:val="Heading3"/>
      </w:pPr>
      <w:r>
        <w:t>User Admin</w:t>
      </w:r>
    </w:p>
    <w:p w14:paraId="65D791CC" w14:textId="77777777" w:rsidR="00994470" w:rsidRDefault="00994470" w:rsidP="00994470">
      <w:r>
        <w:t xml:space="preserve">To adjust a better-looking </w:t>
      </w:r>
      <w:r w:rsidRPr="00CC4CC3">
        <w:rPr>
          <w:b/>
          <w:bCs/>
        </w:rPr>
        <w:t>admin</w:t>
      </w:r>
      <w:r>
        <w:t xml:space="preserve"> site, we can implement some of the </w:t>
      </w:r>
      <w:r w:rsidRPr="00CC4CC3">
        <w:rPr>
          <w:b/>
          <w:bCs/>
        </w:rPr>
        <w:t>Django</w:t>
      </w:r>
      <w:r>
        <w:t xml:space="preserve"> </w:t>
      </w:r>
      <w:r w:rsidRPr="00CC4CC3">
        <w:rPr>
          <w:b/>
          <w:bCs/>
        </w:rPr>
        <w:t>Admin</w:t>
      </w:r>
      <w:r>
        <w:t xml:space="preserve"> </w:t>
      </w:r>
      <w:r w:rsidRPr="00CC4CC3">
        <w:rPr>
          <w:b/>
          <w:bCs/>
        </w:rPr>
        <w:t>Site</w:t>
      </w:r>
      <w:r>
        <w:t xml:space="preserve"> techniques that we have already mastered in the previous </w:t>
      </w:r>
      <w:r w:rsidRPr="00CC4CC3">
        <w:rPr>
          <w:b/>
          <w:bCs/>
        </w:rPr>
        <w:t>Python ORM</w:t>
      </w:r>
      <w:r>
        <w:t xml:space="preserve"> course. First, we need to create a user change form that will inherit the </w:t>
      </w:r>
      <w:r w:rsidRPr="000D7080">
        <w:rPr>
          <w:rFonts w:ascii="Consolas" w:hAnsi="Consolas"/>
          <w:b/>
          <w:bCs/>
        </w:rPr>
        <w:t>UserChangeFrom</w:t>
      </w:r>
      <w:r>
        <w:t xml:space="preserve"> in our </w:t>
      </w:r>
      <w:r w:rsidRPr="000D7080">
        <w:rPr>
          <w:rFonts w:ascii="Consolas" w:hAnsi="Consolas"/>
          <w:b/>
          <w:bCs/>
        </w:rPr>
        <w:t>forms.py</w:t>
      </w:r>
      <w:r>
        <w:t xml:space="preserve"> file:</w:t>
      </w:r>
    </w:p>
    <w:p w14:paraId="1A0121B8" w14:textId="77777777" w:rsidR="00994470" w:rsidRDefault="00994470" w:rsidP="00994470">
      <w:r>
        <w:rPr>
          <w:noProof/>
        </w:rPr>
        <w:drawing>
          <wp:inline distT="0" distB="0" distL="0" distR="0" wp14:anchorId="29DA3812" wp14:editId="56134C99">
            <wp:extent cx="4089458" cy="1383030"/>
            <wp:effectExtent l="19050" t="19050" r="25400" b="26670"/>
            <wp:docPr id="1392878414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878414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56695" cy="140576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87744D2" w14:textId="703EAEA9" w:rsidR="00994470" w:rsidRPr="00CC4CC3" w:rsidRDefault="00994470" w:rsidP="00994470">
      <w:r>
        <w:t xml:space="preserve">There is the </w:t>
      </w:r>
      <w:r w:rsidRPr="00F00A73">
        <w:rPr>
          <w:b/>
          <w:bCs/>
        </w:rPr>
        <w:t>full</w:t>
      </w:r>
      <w:r>
        <w:t xml:space="preserve"> </w:t>
      </w:r>
      <w:r w:rsidRPr="00F00A73">
        <w:rPr>
          <w:b/>
          <w:bCs/>
        </w:rPr>
        <w:t>code</w:t>
      </w:r>
      <w:r>
        <w:t xml:space="preserve"> structure</w:t>
      </w:r>
      <w:r w:rsidR="006D62AD">
        <w:t xml:space="preserve"> in the </w:t>
      </w:r>
      <w:r w:rsidR="006D62AD" w:rsidRPr="006D62AD">
        <w:rPr>
          <w:rFonts w:ascii="Consolas" w:hAnsi="Consolas"/>
          <w:b/>
          <w:bCs/>
        </w:rPr>
        <w:t>admin.py</w:t>
      </w:r>
      <w:r w:rsidR="006D62AD">
        <w:t xml:space="preserve"> file</w:t>
      </w:r>
      <w:r>
        <w:t>:</w:t>
      </w:r>
    </w:p>
    <w:p w14:paraId="5297EFE0" w14:textId="77777777" w:rsidR="00994470" w:rsidRDefault="00994470" w:rsidP="00994470">
      <w:r>
        <w:rPr>
          <w:noProof/>
        </w:rPr>
        <w:lastRenderedPageBreak/>
        <mc:AlternateContent>
          <mc:Choice Requires="wps">
            <w:drawing>
              <wp:inline distT="0" distB="0" distL="0" distR="0" wp14:anchorId="7D991605" wp14:editId="74EEBA0B">
                <wp:extent cx="6637020" cy="5478780"/>
                <wp:effectExtent l="0" t="0" r="11430" b="26670"/>
                <wp:docPr id="413220123" name="Правоъгълник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5478780"/>
                        </a:xfrm>
                        <a:prstGeom prst="rect">
                          <a:avLst/>
                        </a:prstGeom>
                        <a:solidFill>
                          <a:srgbClr val="C2C7D2">
                            <a:alpha val="14902"/>
                          </a:srgbClr>
                        </a:solidFill>
                        <a:ln w="12700">
                          <a:solidFill>
                            <a:srgbClr val="A3ABB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C7BC6" w14:textId="77777777" w:rsidR="00994470" w:rsidRDefault="00994470" w:rsidP="00994470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from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django.contrib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import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admin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from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django.contrib.auth.admin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import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UserAdmin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from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django.contrib.auth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import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get_user_model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from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petstagram.accounts.forms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import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AppUserCreationForm, AppUserChangeForm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>UserModel = get_user_model()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9E880D"/>
                              </w:rPr>
                              <w:t>@admin.register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(UserModel)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class </w:t>
                            </w:r>
                            <w:r>
                              <w:rPr>
                                <w:rFonts w:ascii="Cascadia Code" w:hAnsi="Cascadia Code" w:cs="Cascadia Code"/>
                                <w:color w:val="000000"/>
                              </w:rPr>
                              <w:t>AppUserAdmin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(UserAdmin):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model = UserModel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add_form = AppUserCreationForm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form = AppUserChangeForm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list_display =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pk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email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is_staff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is_superuser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)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search_fields =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email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)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ordering =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pk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)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fieldsets = (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(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None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 {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field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: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email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password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)})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Personal info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 {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field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: ()})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Permission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 {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field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: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is_active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is_staff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group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user_permission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)})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Important date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 {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fields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: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'last_login'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)})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)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add_fieldsets = (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(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None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{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classes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: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wide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,)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fields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: (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email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password1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,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password2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)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}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),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)</w:t>
                            </w:r>
                          </w:p>
                          <w:p w14:paraId="37B5312C" w14:textId="77777777" w:rsidR="00994470" w:rsidRDefault="00994470" w:rsidP="00994470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991605" id="Правоъгълник 1" o:spid="_x0000_s1026" style="width:522.6pt;height:43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" fillcolor="#c2c7d2" strokecolor="#a3abbc" strokeweight="1pt">
                <v:fill opacity="9766f"/>
                <v:textbox>
                  <w:txbxContent>
                    <w:p w14:paraId="58CC7BC6" w14:textId="77777777" w:rsidR="00994470" w:rsidRDefault="00994470" w:rsidP="00994470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from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django.contrib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import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admin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from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django.contrib.auth.admin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import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UserAdmin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from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django.contrib.auth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import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get_user_model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from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petstagram.accounts.forms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import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AppUserCreationForm, AppUserChangeForm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>UserModel = get_user_model()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9E880D"/>
                        </w:rPr>
                        <w:t>@admin.register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(UserModel)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class </w:t>
                      </w:r>
                      <w:r>
                        <w:rPr>
                          <w:rFonts w:ascii="Cascadia Code" w:hAnsi="Cascadia Code" w:cs="Cascadia Code"/>
                          <w:color w:val="000000"/>
                        </w:rPr>
                        <w:t>AppUserAdmin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(UserAdmin):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model = UserModel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add_form = AppUserCreationForm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form = AppUserChangeForm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list_display =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pk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email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is_staff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is_superuser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)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search_fields =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email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)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ordering =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pk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)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fieldsets = (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(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None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 {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field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: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email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password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)})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Personal info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 {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field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: ()})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Permission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 {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field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: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is_active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is_staff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group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user_permission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)})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Important date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 {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fields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: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'last_login'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)})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)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add_fieldsets = (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(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None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{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classes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: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wide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,)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fields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: (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email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password1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,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password2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)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}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),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)</w:t>
                      </w:r>
                    </w:p>
                    <w:p w14:paraId="37B5312C" w14:textId="77777777" w:rsidR="00994470" w:rsidRDefault="00994470" w:rsidP="00994470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479ABF8" w14:textId="15CD136D" w:rsidR="00C17991" w:rsidRDefault="00E740ED" w:rsidP="00C17991">
      <w:pPr>
        <w:pStyle w:val="Heading3"/>
      </w:pPr>
      <w:r>
        <w:t>User Registration</w:t>
      </w:r>
    </w:p>
    <w:p w14:paraId="07F5A333" w14:textId="77777777" w:rsidR="004673EA" w:rsidRDefault="00190A99" w:rsidP="00C17991">
      <w:pPr>
        <w:rPr>
          <w:noProof/>
        </w:rPr>
      </w:pPr>
      <w:r>
        <w:t>To create a user registration form, w</w:t>
      </w:r>
      <w:r w:rsidR="00C17991">
        <w:t xml:space="preserve">e can </w:t>
      </w:r>
      <w:r w:rsidR="00C17991" w:rsidRPr="00431266">
        <w:rPr>
          <w:b/>
          <w:bCs/>
        </w:rPr>
        <w:t>extend the Django</w:t>
      </w:r>
      <w:r w:rsidRPr="00431266">
        <w:rPr>
          <w:b/>
          <w:bCs/>
        </w:rPr>
        <w:t xml:space="preserve"> built-in</w:t>
      </w:r>
      <w:r w:rsidR="00C17991">
        <w:t xml:space="preserve"> </w:t>
      </w:r>
      <w:r w:rsidR="00C17991" w:rsidRPr="00431266">
        <w:rPr>
          <w:rFonts w:ascii="Consolas" w:hAnsi="Consolas"/>
          <w:b/>
          <w:bCs/>
        </w:rPr>
        <w:t>UserCreationForm</w:t>
      </w:r>
      <w:r w:rsidR="00C17991">
        <w:t xml:space="preserve">. </w:t>
      </w:r>
      <w:r w:rsidR="001320D1">
        <w:t>Let us</w:t>
      </w:r>
      <w:r w:rsidR="00C17991">
        <w:t xml:space="preserve"> add a </w:t>
      </w:r>
      <w:r w:rsidR="00C17991" w:rsidRPr="004673EA">
        <w:rPr>
          <w:rFonts w:ascii="Calibri" w:hAnsi="Calibri" w:cs="Calibri"/>
          <w:b/>
          <w:bCs/>
        </w:rPr>
        <w:t>forms.py</w:t>
      </w:r>
      <w:r w:rsidR="00C17991">
        <w:t xml:space="preserve"> file in our </w:t>
      </w:r>
      <w:r w:rsidR="00C17991" w:rsidRPr="004673EA">
        <w:rPr>
          <w:rFonts w:cstheme="minorHAnsi"/>
          <w:b/>
          <w:bCs/>
        </w:rPr>
        <w:t>accounts</w:t>
      </w:r>
      <w:r w:rsidR="00C17991">
        <w:t xml:space="preserve"> </w:t>
      </w:r>
      <w:r w:rsidR="00C17991" w:rsidRPr="00431266">
        <w:rPr>
          <w:b/>
          <w:bCs/>
        </w:rPr>
        <w:t>app</w:t>
      </w:r>
      <w:r w:rsidR="00C17991">
        <w:t xml:space="preserve"> and inherit from the built-in </w:t>
      </w:r>
      <w:r w:rsidR="00C17991" w:rsidRPr="004673EA">
        <w:rPr>
          <w:b/>
          <w:bCs/>
        </w:rPr>
        <w:t>Django</w:t>
      </w:r>
      <w:r w:rsidR="00C17991">
        <w:t xml:space="preserve"> form:</w:t>
      </w:r>
      <w:r w:rsidR="00C17991" w:rsidRPr="00C17991">
        <w:rPr>
          <w:noProof/>
        </w:rPr>
        <w:t xml:space="preserve"> </w:t>
      </w:r>
    </w:p>
    <w:p w14:paraId="26A71B8D" w14:textId="6F08D671" w:rsidR="00C17991" w:rsidRPr="00C17991" w:rsidRDefault="004673EA" w:rsidP="00C17991">
      <w:r>
        <w:rPr>
          <w:noProof/>
        </w:rPr>
        <w:drawing>
          <wp:inline distT="0" distB="0" distL="0" distR="0" wp14:anchorId="4117931A" wp14:editId="2E912DE4">
            <wp:extent cx="6572250" cy="2173861"/>
            <wp:effectExtent l="19050" t="19050" r="19050" b="17145"/>
            <wp:docPr id="1983137647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137647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9008" cy="217609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600B2C" w14:textId="77777777" w:rsidR="00ED4E84" w:rsidRDefault="00C17991" w:rsidP="00234059">
      <w:pPr>
        <w:rPr>
          <w:noProof/>
        </w:rPr>
      </w:pPr>
      <w:r>
        <w:lastRenderedPageBreak/>
        <w:t xml:space="preserve">Let us now </w:t>
      </w:r>
      <w:r w:rsidRPr="00431266">
        <w:rPr>
          <w:b/>
          <w:bCs/>
        </w:rPr>
        <w:t xml:space="preserve">add the form functionality in </w:t>
      </w:r>
      <w:r w:rsidR="00CB71F2" w:rsidRPr="00431266">
        <w:rPr>
          <w:b/>
          <w:bCs/>
        </w:rPr>
        <w:t>the register view</w:t>
      </w:r>
      <w:r w:rsidR="00CB71F2">
        <w:t xml:space="preserve"> </w:t>
      </w:r>
      <w:r>
        <w:t xml:space="preserve">(when the user is successfully registered, they should be </w:t>
      </w:r>
      <w:r w:rsidRPr="00431266">
        <w:rPr>
          <w:b/>
          <w:bCs/>
        </w:rPr>
        <w:t>redirected to the login page</w:t>
      </w:r>
      <w:r w:rsidR="00CB71F2">
        <w:t>). As we know more about the CBV</w:t>
      </w:r>
      <w:r w:rsidR="001320D1">
        <w:t>s</w:t>
      </w:r>
      <w:r w:rsidR="00CB71F2">
        <w:t xml:space="preserve"> in Django we will try to implement the register functionality using </w:t>
      </w:r>
      <w:r w:rsidR="00CB71F2" w:rsidRPr="00431266">
        <w:rPr>
          <w:rFonts w:ascii="Consolas" w:hAnsi="Consolas"/>
          <w:b/>
          <w:bCs/>
        </w:rPr>
        <w:t>CreateView</w:t>
      </w:r>
      <w:r w:rsidR="00CB71F2">
        <w:t xml:space="preserve">. There we should </w:t>
      </w:r>
      <w:r w:rsidR="00CB71F2" w:rsidRPr="00431266">
        <w:rPr>
          <w:b/>
          <w:bCs/>
        </w:rPr>
        <w:t>add the model</w:t>
      </w:r>
      <w:r w:rsidR="00CB71F2">
        <w:t xml:space="preserve">, the </w:t>
      </w:r>
      <w:r w:rsidR="00CB71F2" w:rsidRPr="00431266">
        <w:rPr>
          <w:b/>
          <w:bCs/>
        </w:rPr>
        <w:t>form</w:t>
      </w:r>
      <w:r w:rsidR="00CB71F2">
        <w:t xml:space="preserve">, the </w:t>
      </w:r>
      <w:r w:rsidR="00CB71F2" w:rsidRPr="00431266">
        <w:rPr>
          <w:b/>
          <w:bCs/>
        </w:rPr>
        <w:t>template</w:t>
      </w:r>
      <w:r w:rsidR="00CB71F2">
        <w:t xml:space="preserve">, and the </w:t>
      </w:r>
      <w:r w:rsidR="00CB71F2" w:rsidRPr="00431266">
        <w:rPr>
          <w:b/>
          <w:bCs/>
        </w:rPr>
        <w:t>success URL</w:t>
      </w:r>
      <w:r w:rsidR="00CB71F2">
        <w:t>:</w:t>
      </w:r>
      <w:r w:rsidR="00CB71F2" w:rsidRPr="00CB71F2">
        <w:rPr>
          <w:noProof/>
        </w:rPr>
        <w:t xml:space="preserve"> </w:t>
      </w:r>
    </w:p>
    <w:p w14:paraId="23FBCD14" w14:textId="77777777" w:rsidR="005D610F" w:rsidRDefault="00ED4E84" w:rsidP="00234059">
      <w:r>
        <w:rPr>
          <w:noProof/>
        </w:rPr>
        <w:drawing>
          <wp:inline distT="0" distB="0" distL="0" distR="0" wp14:anchorId="16CF5A2A" wp14:editId="79C22932">
            <wp:extent cx="6572250" cy="4681035"/>
            <wp:effectExtent l="19050" t="19050" r="19050" b="24765"/>
            <wp:docPr id="38475385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75385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60855" cy="47441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C7012C" w14:textId="77777777" w:rsidR="00994470" w:rsidRDefault="00994470" w:rsidP="00234059"/>
    <w:p w14:paraId="0BE24298" w14:textId="6BB1EDC7" w:rsidR="00ED4E84" w:rsidRDefault="000C1286" w:rsidP="00234059">
      <w:r>
        <w:t xml:space="preserve">We should </w:t>
      </w:r>
      <w:r w:rsidRPr="000C1286">
        <w:rPr>
          <w:b/>
          <w:bCs/>
        </w:rPr>
        <w:t>change the view</w:t>
      </w:r>
      <w:r>
        <w:t xml:space="preserve"> in the path function on </w:t>
      </w:r>
      <w:r w:rsidRPr="000C1286">
        <w:rPr>
          <w:rFonts w:ascii="Consolas" w:hAnsi="Consolas"/>
          <w:b/>
          <w:bCs/>
        </w:rPr>
        <w:t>accounts/urls.py</w:t>
      </w:r>
      <w:r>
        <w:t xml:space="preserve"> file:</w:t>
      </w:r>
      <w:r w:rsidRPr="000C1286">
        <w:rPr>
          <w:noProof/>
        </w:rPr>
        <w:t xml:space="preserve"> </w:t>
      </w:r>
    </w:p>
    <w:p w14:paraId="5CDDC631" w14:textId="5D19466F" w:rsidR="000C1286" w:rsidRDefault="00ED4E84" w:rsidP="00234059">
      <w:r>
        <w:rPr>
          <w:noProof/>
        </w:rPr>
        <w:drawing>
          <wp:inline distT="0" distB="0" distL="0" distR="0" wp14:anchorId="2DAFF302" wp14:editId="63638405">
            <wp:extent cx="6836410" cy="1903095"/>
            <wp:effectExtent l="19050" t="19050" r="21590" b="20955"/>
            <wp:docPr id="867442459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442459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9030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4E668A0" w14:textId="77777777" w:rsidR="00935E1E" w:rsidRDefault="00E740ED" w:rsidP="00234059">
      <w:r>
        <w:t>Next</w:t>
      </w:r>
      <w:r w:rsidR="00C17991">
        <w:t xml:space="preserve">, we will add the form to the </w:t>
      </w:r>
      <w:r w:rsidR="00C17991" w:rsidRPr="00431266">
        <w:rPr>
          <w:rFonts w:ascii="Consolas" w:hAnsi="Consolas"/>
          <w:b/>
          <w:bCs/>
        </w:rPr>
        <w:t>register-page.html</w:t>
      </w:r>
      <w:r w:rsidR="00C17991">
        <w:t xml:space="preserve"> template</w:t>
      </w:r>
      <w:r w:rsidR="001320D1">
        <w:t>. We can escape showing the help texts on the web page, by simply adding the concrete fields we want our users to fill.</w:t>
      </w:r>
      <w:r w:rsidR="001320D1" w:rsidRPr="001320D1">
        <w:rPr>
          <w:b/>
          <w:bCs/>
        </w:rPr>
        <w:t xml:space="preserve"> </w:t>
      </w:r>
      <w:r w:rsidR="001320D1" w:rsidRPr="00B351C6">
        <w:rPr>
          <w:b/>
          <w:bCs/>
        </w:rPr>
        <w:t xml:space="preserve">Note: Do not forget to add </w:t>
      </w:r>
      <w:r w:rsidR="00431266">
        <w:rPr>
          <w:b/>
          <w:bCs/>
        </w:rPr>
        <w:t>a</w:t>
      </w:r>
      <w:r w:rsidR="001320D1" w:rsidRPr="00B351C6">
        <w:rPr>
          <w:b/>
          <w:bCs/>
        </w:rPr>
        <w:t xml:space="preserve"> </w:t>
      </w:r>
      <w:r w:rsidR="001320D1">
        <w:rPr>
          <w:b/>
          <w:bCs/>
        </w:rPr>
        <w:t>"</w:t>
      </w:r>
      <w:r w:rsidR="001320D1" w:rsidRPr="00B351C6">
        <w:rPr>
          <w:b/>
          <w:bCs/>
        </w:rPr>
        <w:t>href</w:t>
      </w:r>
      <w:r w:rsidR="001320D1">
        <w:rPr>
          <w:b/>
          <w:bCs/>
        </w:rPr>
        <w:t>"</w:t>
      </w:r>
      <w:r w:rsidR="001320D1" w:rsidRPr="00B351C6">
        <w:rPr>
          <w:b/>
          <w:bCs/>
        </w:rPr>
        <w:t xml:space="preserve"> on the Login link</w:t>
      </w:r>
      <w:r w:rsidR="00C17991">
        <w:t>:</w:t>
      </w:r>
    </w:p>
    <w:p w14:paraId="446D7810" w14:textId="341AC12E" w:rsidR="00C17991" w:rsidRDefault="00935E1E" w:rsidP="00234059">
      <w:r>
        <w:rPr>
          <w:noProof/>
        </w:rPr>
        <w:lastRenderedPageBreak/>
        <w:drawing>
          <wp:inline distT="0" distB="0" distL="0" distR="0" wp14:anchorId="10B7C9D6" wp14:editId="131F555E">
            <wp:extent cx="6836410" cy="5062855"/>
            <wp:effectExtent l="19050" t="19050" r="21590" b="23495"/>
            <wp:docPr id="795769327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769327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50628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9526D9" w14:textId="77777777" w:rsidR="005D610F" w:rsidRDefault="005D610F" w:rsidP="00234059"/>
    <w:p w14:paraId="74566AC5" w14:textId="77777777" w:rsidR="005D610F" w:rsidRDefault="005D610F" w:rsidP="00234059"/>
    <w:p w14:paraId="7F718F36" w14:textId="77777777" w:rsidR="00935E1E" w:rsidRDefault="0062668A" w:rsidP="00234059">
      <w:pPr>
        <w:rPr>
          <w:noProof/>
        </w:rPr>
      </w:pPr>
      <w:r>
        <w:t xml:space="preserve">However, it is </w:t>
      </w:r>
      <w:r w:rsidRPr="001320D1">
        <w:rPr>
          <w:b/>
          <w:bCs/>
        </w:rPr>
        <w:t>not enough</w:t>
      </w:r>
      <w:r w:rsidRPr="001320D1">
        <w:t xml:space="preserve"> -</w:t>
      </w:r>
      <w:r>
        <w:t xml:space="preserve"> it is missing the placeholders:</w:t>
      </w:r>
      <w:r w:rsidRPr="0062668A">
        <w:rPr>
          <w:noProof/>
        </w:rPr>
        <w:t xml:space="preserve"> </w:t>
      </w:r>
    </w:p>
    <w:p w14:paraId="7AF06A64" w14:textId="46BDEE73" w:rsidR="00C17991" w:rsidRPr="00B351C6" w:rsidRDefault="00935E1E" w:rsidP="0023405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77E6E1A" wp14:editId="1FBE0F8E">
            <wp:extent cx="6836410" cy="3427095"/>
            <wp:effectExtent l="19050" t="19050" r="21590" b="20955"/>
            <wp:docPr id="129258188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58188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4270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3DD40E3" w14:textId="20A2A392" w:rsidR="00935E1E" w:rsidRDefault="0062668A" w:rsidP="00234059">
      <w:pPr>
        <w:rPr>
          <w:noProof/>
        </w:rPr>
      </w:pPr>
      <w:r>
        <w:t xml:space="preserve">To add them, we can easily </w:t>
      </w:r>
      <w:r w:rsidRPr="001320D1">
        <w:rPr>
          <w:b/>
          <w:bCs/>
        </w:rPr>
        <w:t>create a</w:t>
      </w:r>
      <w:r>
        <w:t xml:space="preserve"> </w:t>
      </w:r>
      <w:r w:rsidR="001320D1" w:rsidRPr="001320D1">
        <w:rPr>
          <w:b/>
          <w:bCs/>
        </w:rPr>
        <w:t>template</w:t>
      </w:r>
      <w:r w:rsidR="001320D1">
        <w:t xml:space="preserve"> </w:t>
      </w:r>
      <w:r w:rsidRPr="001320D1">
        <w:rPr>
          <w:b/>
          <w:bCs/>
        </w:rPr>
        <w:t>filter</w:t>
      </w:r>
      <w:r>
        <w:t xml:space="preserve">. Add a </w:t>
      </w:r>
      <w:r w:rsidRPr="001320D1">
        <w:rPr>
          <w:rFonts w:ascii="Consolas" w:hAnsi="Consolas"/>
          <w:b/>
          <w:bCs/>
        </w:rPr>
        <w:t>templatetags</w:t>
      </w:r>
      <w:r>
        <w:t xml:space="preserve"> package in the </w:t>
      </w:r>
      <w:r w:rsidRPr="001320D1">
        <w:rPr>
          <w:rFonts w:ascii="Consolas" w:hAnsi="Consolas"/>
          <w:b/>
          <w:bCs/>
        </w:rPr>
        <w:t>accounts</w:t>
      </w:r>
      <w:r>
        <w:t xml:space="preserve"> app and create a </w:t>
      </w:r>
      <w:r w:rsidR="001320D1">
        <w:rPr>
          <w:rFonts w:ascii="Consolas" w:hAnsi="Consolas"/>
          <w:b/>
          <w:bCs/>
        </w:rPr>
        <w:t>custom_filters</w:t>
      </w:r>
      <w:r w:rsidRPr="001320D1">
        <w:rPr>
          <w:rFonts w:ascii="Consolas" w:hAnsi="Consolas"/>
          <w:b/>
          <w:bCs/>
        </w:rPr>
        <w:t>.py</w:t>
      </w:r>
      <w:r>
        <w:t xml:space="preserve"> file. </w:t>
      </w:r>
      <w:r w:rsidR="001320D1">
        <w:t>Then,</w:t>
      </w:r>
      <w:r>
        <w:t xml:space="preserve"> add the implementation of the placeholder and register it:</w:t>
      </w:r>
      <w:r w:rsidR="00E740ED" w:rsidRPr="00E740ED">
        <w:rPr>
          <w:noProof/>
        </w:rPr>
        <w:t xml:space="preserve"> </w:t>
      </w:r>
    </w:p>
    <w:p w14:paraId="4F936021" w14:textId="2E4BF5D1" w:rsidR="0062668A" w:rsidRDefault="00D90A39" w:rsidP="00234059">
      <w:r>
        <w:rPr>
          <w:noProof/>
        </w:rPr>
        <w:drawing>
          <wp:inline distT="0" distB="0" distL="0" distR="0" wp14:anchorId="3322146A" wp14:editId="7501BD21">
            <wp:extent cx="6861810" cy="2247328"/>
            <wp:effectExtent l="19050" t="19050" r="15240" b="19685"/>
            <wp:docPr id="1618698437" name="Картина 1" descr="Картина, която съдържа текст, Шрифт, ном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698437" name="Картина 1" descr="Картина, която съдържа текст, Шрифт, номер, софту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901868" cy="2260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97EE091" w14:textId="6379DABD" w:rsidR="001337D8" w:rsidRDefault="001337D8" w:rsidP="00234059">
      <w:r>
        <w:t xml:space="preserve">Now, we can </w:t>
      </w:r>
      <w:r w:rsidRPr="001320D1">
        <w:rPr>
          <w:b/>
          <w:bCs/>
        </w:rPr>
        <w:t>add the template filter</w:t>
      </w:r>
      <w:r>
        <w:t xml:space="preserve"> with the value we want to show on the page:</w:t>
      </w:r>
    </w:p>
    <w:p w14:paraId="424BC621" w14:textId="3A7DC6C5" w:rsidR="002B1F88" w:rsidRDefault="001337D8" w:rsidP="00234059">
      <w:r>
        <w:rPr>
          <w:noProof/>
        </w:rPr>
        <w:drawing>
          <wp:inline distT="0" distB="0" distL="0" distR="0" wp14:anchorId="48E9F321" wp14:editId="1AE44001">
            <wp:extent cx="3538057" cy="1192530"/>
            <wp:effectExtent l="19050" t="19050" r="24765" b="26670"/>
            <wp:docPr id="1630352816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352816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74997" cy="120498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CDE6E3" w14:textId="77777777" w:rsidR="003612CA" w:rsidRDefault="003612CA" w:rsidP="00234059"/>
    <w:p w14:paraId="735EF555" w14:textId="48FFBDE7" w:rsidR="0062668A" w:rsidRDefault="002B1F88" w:rsidP="00234059">
      <w:r>
        <w:rPr>
          <w:noProof/>
        </w:rPr>
        <w:lastRenderedPageBreak/>
        <w:drawing>
          <wp:inline distT="0" distB="0" distL="0" distR="0" wp14:anchorId="798B74D2" wp14:editId="3FB7A3FB">
            <wp:extent cx="4383380" cy="1405890"/>
            <wp:effectExtent l="19050" t="19050" r="17780" b="22860"/>
            <wp:docPr id="25653116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53116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31981" cy="142147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7365EE2" w14:textId="77777777" w:rsidR="001337D8" w:rsidRDefault="00F34963" w:rsidP="00234059">
      <w:pPr>
        <w:rPr>
          <w:noProof/>
        </w:rPr>
      </w:pPr>
      <w:r>
        <w:rPr>
          <w:noProof/>
        </w:rPr>
        <w:t xml:space="preserve">Also, we want to </w:t>
      </w:r>
      <w:r w:rsidRPr="001320D1">
        <w:rPr>
          <w:b/>
          <w:bCs/>
          <w:noProof/>
        </w:rPr>
        <w:t>show errors</w:t>
      </w:r>
      <w:r>
        <w:rPr>
          <w:noProof/>
        </w:rPr>
        <w:t xml:space="preserve"> when they </w:t>
      </w:r>
      <w:r w:rsidR="00BB31F6">
        <w:rPr>
          <w:noProof/>
        </w:rPr>
        <w:t>occur</w:t>
      </w:r>
      <w:r>
        <w:rPr>
          <w:noProof/>
        </w:rPr>
        <w:t>. We can decide if they are going to stay above or below the field:</w:t>
      </w:r>
      <w:r w:rsidRPr="00F34963">
        <w:rPr>
          <w:noProof/>
        </w:rPr>
        <w:t xml:space="preserve"> </w:t>
      </w:r>
    </w:p>
    <w:p w14:paraId="5092216A" w14:textId="76B412A4" w:rsidR="00F34963" w:rsidRDefault="002B1F88" w:rsidP="00234059">
      <w:r>
        <w:rPr>
          <w:noProof/>
        </w:rPr>
        <w:drawing>
          <wp:inline distT="0" distB="0" distL="0" distR="0" wp14:anchorId="753C0CFE" wp14:editId="1DCEAC88">
            <wp:extent cx="4905084" cy="2312670"/>
            <wp:effectExtent l="19050" t="19050" r="10160" b="11430"/>
            <wp:docPr id="3699708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97089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10770" cy="231535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0DFE0E" w14:textId="6370185C" w:rsidR="001337D8" w:rsidRDefault="005E3F38" w:rsidP="00234059">
      <w:pPr>
        <w:rPr>
          <w:noProof/>
        </w:rPr>
      </w:pPr>
      <w:r w:rsidRPr="00E740ED">
        <w:rPr>
          <w:b/>
          <w:bCs/>
        </w:rPr>
        <w:t>Restart the development server</w:t>
      </w:r>
      <w:r>
        <w:t xml:space="preserve"> and </w:t>
      </w:r>
      <w:r w:rsidRPr="00E740ED">
        <w:rPr>
          <w:b/>
          <w:bCs/>
        </w:rPr>
        <w:t>check</w:t>
      </w:r>
      <w:r>
        <w:t xml:space="preserve"> if the implementation </w:t>
      </w:r>
      <w:r w:rsidRPr="00E740ED">
        <w:rPr>
          <w:b/>
          <w:bCs/>
        </w:rPr>
        <w:t>works correctly</w:t>
      </w:r>
      <w:r>
        <w:t>:</w:t>
      </w:r>
      <w:r w:rsidR="00E740ED" w:rsidRPr="00E740ED">
        <w:rPr>
          <w:noProof/>
        </w:rPr>
        <w:t xml:space="preserve"> </w:t>
      </w:r>
    </w:p>
    <w:p w14:paraId="2A4562E2" w14:textId="3E505204" w:rsidR="005E3F38" w:rsidRDefault="003612CA" w:rsidP="00234059">
      <w:r>
        <w:rPr>
          <w:noProof/>
        </w:rPr>
        <w:drawing>
          <wp:inline distT="0" distB="0" distL="0" distR="0" wp14:anchorId="2A673F18" wp14:editId="3584FD54">
            <wp:extent cx="6836410" cy="3437890"/>
            <wp:effectExtent l="19050" t="19050" r="21590" b="10160"/>
            <wp:docPr id="66615503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15503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4378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10D3DEF" w14:textId="7E886EE3" w:rsidR="005E3F38" w:rsidRDefault="005E3F38" w:rsidP="005E3F38">
      <w:pPr>
        <w:pStyle w:val="Heading3"/>
      </w:pPr>
      <w:r>
        <w:lastRenderedPageBreak/>
        <w:t>User Login</w:t>
      </w:r>
    </w:p>
    <w:p w14:paraId="6C8B2279" w14:textId="46DC8DC2" w:rsidR="001337D8" w:rsidRDefault="00613C14" w:rsidP="004F67D8">
      <w:r>
        <w:t xml:space="preserve">Now, it is time to add a user </w:t>
      </w:r>
      <w:r w:rsidRPr="001337D8">
        <w:rPr>
          <w:b/>
          <w:bCs/>
        </w:rPr>
        <w:t>login</w:t>
      </w:r>
      <w:r>
        <w:t xml:space="preserve"> functionality. </w:t>
      </w:r>
      <w:r w:rsidR="00F34963">
        <w:t xml:space="preserve">First, we will override the </w:t>
      </w:r>
      <w:r w:rsidR="00F34963" w:rsidRPr="001320D1">
        <w:rPr>
          <w:rFonts w:ascii="Consolas" w:hAnsi="Consolas"/>
          <w:b/>
          <w:bCs/>
        </w:rPr>
        <w:t>AuthenticationForm</w:t>
      </w:r>
      <w:r w:rsidR="00F34963">
        <w:t xml:space="preserve"> so that we can add placeholder</w:t>
      </w:r>
      <w:r w:rsidR="001320D1">
        <w:t>s</w:t>
      </w:r>
      <w:r w:rsidR="00F34963">
        <w:t xml:space="preserve"> in the fields</w:t>
      </w:r>
      <w:r w:rsidR="001337D8">
        <w:t xml:space="preserve"> -</w:t>
      </w:r>
      <w:r w:rsidR="00F34963">
        <w:t xml:space="preserve"> "</w:t>
      </w:r>
      <w:r w:rsidR="001337D8">
        <w:rPr>
          <w:b/>
          <w:bCs/>
        </w:rPr>
        <w:t>email</w:t>
      </w:r>
      <w:r w:rsidR="00F34963">
        <w:t>" and "</w:t>
      </w:r>
      <w:r w:rsidR="00F34963" w:rsidRPr="001320D1">
        <w:rPr>
          <w:b/>
          <w:bCs/>
        </w:rPr>
        <w:t>password</w:t>
      </w:r>
      <w:r w:rsidR="00F34963">
        <w:t>":</w:t>
      </w:r>
    </w:p>
    <w:p w14:paraId="0D32AC97" w14:textId="7FD3C744" w:rsidR="00F34963" w:rsidRDefault="00D342C8" w:rsidP="004F67D8">
      <w:r>
        <w:rPr>
          <w:noProof/>
        </w:rPr>
        <w:drawing>
          <wp:inline distT="0" distB="0" distL="0" distR="0" wp14:anchorId="7A90892A" wp14:editId="6EED9C3C">
            <wp:extent cx="6079302" cy="3783330"/>
            <wp:effectExtent l="19050" t="19050" r="17145" b="26670"/>
            <wp:docPr id="273433173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433173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92223" cy="379137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3243674" w14:textId="05D5F7F4" w:rsidR="001509E9" w:rsidRDefault="00613C14" w:rsidP="004F67D8">
      <w:pPr>
        <w:rPr>
          <w:noProof/>
        </w:rPr>
      </w:pPr>
      <w:r>
        <w:t xml:space="preserve">We can use the built-in view </w:t>
      </w:r>
      <w:r w:rsidRPr="001320D1">
        <w:rPr>
          <w:rFonts w:ascii="Consolas" w:hAnsi="Consolas"/>
          <w:b/>
          <w:bCs/>
        </w:rPr>
        <w:t>LoginView</w:t>
      </w:r>
      <w:r>
        <w:t xml:space="preserve"> from the </w:t>
      </w:r>
      <w:r w:rsidRPr="001320D1">
        <w:rPr>
          <w:rFonts w:ascii="Consolas" w:hAnsi="Consolas"/>
          <w:b/>
          <w:bCs/>
        </w:rPr>
        <w:t>contrib.auth.views</w:t>
      </w:r>
      <w:r>
        <w:t xml:space="preserve"> module.</w:t>
      </w:r>
      <w:r w:rsidR="00A86658">
        <w:t xml:space="preserve"> It is important to </w:t>
      </w:r>
      <w:r w:rsidR="00A86658" w:rsidRPr="00A86658">
        <w:rPr>
          <w:b/>
          <w:bCs/>
        </w:rPr>
        <w:t>create</w:t>
      </w:r>
      <w:r w:rsidR="00A86658">
        <w:t xml:space="preserve"> a </w:t>
      </w:r>
      <w:r w:rsidR="00A86658" w:rsidRPr="00A86658">
        <w:rPr>
          <w:b/>
          <w:bCs/>
        </w:rPr>
        <w:t>default</w:t>
      </w:r>
      <w:r w:rsidR="00A86658">
        <w:t xml:space="preserve"> </w:t>
      </w:r>
      <w:r w:rsidR="00A86658" w:rsidRPr="00A86658">
        <w:rPr>
          <w:b/>
          <w:bCs/>
        </w:rPr>
        <w:t>profile</w:t>
      </w:r>
      <w:r w:rsidR="00A86658">
        <w:t>. Next, w</w:t>
      </w:r>
      <w:r>
        <w:t xml:space="preserve">e will </w:t>
      </w:r>
      <w:r w:rsidRPr="001320D1">
        <w:rPr>
          <w:b/>
          <w:bCs/>
        </w:rPr>
        <w:t>add</w:t>
      </w:r>
      <w:r w:rsidR="00F34963">
        <w:t xml:space="preserve"> the overridden </w:t>
      </w:r>
      <w:r w:rsidR="00F34963" w:rsidRPr="001320D1">
        <w:rPr>
          <w:b/>
          <w:bCs/>
        </w:rPr>
        <w:t>form</w:t>
      </w:r>
      <w:r w:rsidR="00F34963">
        <w:t>,</w:t>
      </w:r>
      <w:r>
        <w:t xml:space="preserve"> the </w:t>
      </w:r>
      <w:r w:rsidRPr="001320D1">
        <w:rPr>
          <w:b/>
          <w:bCs/>
        </w:rPr>
        <w:t>template</w:t>
      </w:r>
      <w:r>
        <w:t xml:space="preserve"> we want to use, and the </w:t>
      </w:r>
      <w:r w:rsidRPr="001320D1">
        <w:rPr>
          <w:b/>
          <w:bCs/>
        </w:rPr>
        <w:t>URL</w:t>
      </w:r>
      <w:r w:rsidRPr="00613C14">
        <w:t xml:space="preserve"> where requests are </w:t>
      </w:r>
      <w:r w:rsidRPr="001320D1">
        <w:rPr>
          <w:b/>
          <w:bCs/>
        </w:rPr>
        <w:t>redirected</w:t>
      </w:r>
      <w:r w:rsidRPr="00613C14">
        <w:t xml:space="preserve"> </w:t>
      </w:r>
      <w:r w:rsidRPr="001320D1">
        <w:rPr>
          <w:b/>
          <w:bCs/>
        </w:rPr>
        <w:t>after login</w:t>
      </w:r>
      <w:r>
        <w:t>:</w:t>
      </w:r>
      <w:r w:rsidRPr="00613C14">
        <w:rPr>
          <w:noProof/>
        </w:rPr>
        <w:t xml:space="preserve"> </w:t>
      </w:r>
    </w:p>
    <w:p w14:paraId="29007D45" w14:textId="78CE1F26" w:rsidR="00613C14" w:rsidRDefault="00A86658" w:rsidP="004F67D8">
      <w:r>
        <w:rPr>
          <w:noProof/>
        </w:rPr>
        <w:drawing>
          <wp:inline distT="0" distB="0" distL="0" distR="0" wp14:anchorId="168DDEC2" wp14:editId="1C013ED7">
            <wp:extent cx="6557010" cy="2193181"/>
            <wp:effectExtent l="19050" t="19050" r="15240" b="17145"/>
            <wp:docPr id="13273274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3274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568487" cy="21970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99C3716" w14:textId="0E99A6F9" w:rsidR="000B513D" w:rsidRDefault="000B513D" w:rsidP="004F67D8">
      <w:r>
        <w:t xml:space="preserve">Also, in the </w:t>
      </w:r>
      <w:r w:rsidRPr="000B513D">
        <w:rPr>
          <w:rFonts w:ascii="Consolas" w:hAnsi="Consolas"/>
          <w:b/>
          <w:bCs/>
        </w:rPr>
        <w:t>settings.py</w:t>
      </w:r>
      <w:r>
        <w:t xml:space="preserve"> we need to setup our </w:t>
      </w:r>
      <w:r w:rsidRPr="000B513D">
        <w:rPr>
          <w:b/>
          <w:bCs/>
        </w:rPr>
        <w:t>login</w:t>
      </w:r>
      <w:r>
        <w:t xml:space="preserve"> </w:t>
      </w:r>
      <w:r w:rsidRPr="000B513D">
        <w:rPr>
          <w:b/>
          <w:bCs/>
        </w:rPr>
        <w:t>redirect</w:t>
      </w:r>
      <w:r>
        <w:t xml:space="preserve"> </w:t>
      </w:r>
      <w:r w:rsidRPr="000B513D">
        <w:rPr>
          <w:b/>
          <w:bCs/>
        </w:rPr>
        <w:t>url</w:t>
      </w:r>
      <w:r>
        <w:t>:</w:t>
      </w:r>
    </w:p>
    <w:p w14:paraId="59D78FC1" w14:textId="6E4F5521" w:rsidR="000B513D" w:rsidRDefault="000B513D" w:rsidP="004F67D8">
      <w:r>
        <w:rPr>
          <w:noProof/>
        </w:rPr>
        <w:lastRenderedPageBreak/>
        <w:drawing>
          <wp:inline distT="0" distB="0" distL="0" distR="0" wp14:anchorId="7481CDA5" wp14:editId="7F3F5620">
            <wp:extent cx="6836410" cy="1585595"/>
            <wp:effectExtent l="19050" t="19050" r="21590" b="14605"/>
            <wp:docPr id="875922314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922314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5855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3F768E5" w14:textId="75DB2A03" w:rsidR="000B513D" w:rsidRDefault="000B513D" w:rsidP="004F67D8">
      <w:r>
        <w:t xml:space="preserve">The form that we need to override is the </w:t>
      </w:r>
      <w:r w:rsidRPr="000B513D">
        <w:rPr>
          <w:rFonts w:ascii="Consolas" w:hAnsi="Consolas"/>
          <w:b/>
          <w:bCs/>
        </w:rPr>
        <w:t>AuthenticationForm</w:t>
      </w:r>
      <w:r>
        <w:t xml:space="preserve">. Look that we are overriding also both </w:t>
      </w:r>
      <w:r w:rsidRPr="000B513D">
        <w:rPr>
          <w:b/>
          <w:bCs/>
        </w:rPr>
        <w:t>authentication</w:t>
      </w:r>
      <w:r>
        <w:t xml:space="preserve"> fields and modifying the </w:t>
      </w:r>
      <w:r w:rsidRPr="000B513D">
        <w:rPr>
          <w:b/>
          <w:bCs/>
        </w:rPr>
        <w:t>username</w:t>
      </w:r>
      <w:r>
        <w:t xml:space="preserve"> field as an </w:t>
      </w:r>
      <w:r w:rsidRPr="000B513D">
        <w:rPr>
          <w:b/>
          <w:bCs/>
        </w:rPr>
        <w:t>email</w:t>
      </w:r>
      <w:r>
        <w:t>:</w:t>
      </w:r>
    </w:p>
    <w:p w14:paraId="13EF29BA" w14:textId="36CEA266" w:rsidR="000B513D" w:rsidRDefault="000B513D" w:rsidP="004F67D8">
      <w:r>
        <w:rPr>
          <w:noProof/>
        </w:rPr>
        <w:drawing>
          <wp:inline distT="0" distB="0" distL="0" distR="0" wp14:anchorId="3038FA33" wp14:editId="1B80474B">
            <wp:extent cx="6836410" cy="1725295"/>
            <wp:effectExtent l="19050" t="19050" r="21590" b="27305"/>
            <wp:docPr id="54340023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40023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17252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8A6A7F2" w14:textId="7AD30BE1" w:rsidR="00B351C6" w:rsidRDefault="0068411F" w:rsidP="004F67D8">
      <w:r>
        <w:t xml:space="preserve">Let us refactor the </w:t>
      </w:r>
      <w:r w:rsidR="00B1149E" w:rsidRPr="001320D1">
        <w:rPr>
          <w:rFonts w:ascii="Consolas" w:hAnsi="Consolas"/>
          <w:b/>
          <w:bCs/>
        </w:rPr>
        <w:t>login-page.html</w:t>
      </w:r>
      <w:r w:rsidR="00B1149E">
        <w:t xml:space="preserve"> </w:t>
      </w:r>
      <w:r w:rsidR="001320D1">
        <w:t xml:space="preserve">template </w:t>
      </w:r>
      <w:r w:rsidR="00B1149E">
        <w:t>by adding the "</w:t>
      </w:r>
      <w:r w:rsidR="00B1149E" w:rsidRPr="001320D1">
        <w:rPr>
          <w:rFonts w:ascii="Consolas" w:hAnsi="Consolas"/>
          <w:b/>
          <w:bCs/>
        </w:rPr>
        <w:t>form</w:t>
      </w:r>
      <w:r w:rsidR="00B1149E">
        <w:t xml:space="preserve">" attribute. </w:t>
      </w:r>
      <w:r w:rsidR="00B351C6" w:rsidRPr="00B351C6">
        <w:rPr>
          <w:b/>
          <w:bCs/>
        </w:rPr>
        <w:t xml:space="preserve">Note: Do not forget to add the </w:t>
      </w:r>
      <w:r w:rsidR="00B351C6">
        <w:rPr>
          <w:b/>
          <w:bCs/>
        </w:rPr>
        <w:t>"</w:t>
      </w:r>
      <w:r w:rsidR="00B351C6" w:rsidRPr="00B351C6">
        <w:rPr>
          <w:b/>
          <w:bCs/>
        </w:rPr>
        <w:t>href</w:t>
      </w:r>
      <w:r w:rsidR="00B351C6">
        <w:rPr>
          <w:b/>
          <w:bCs/>
        </w:rPr>
        <w:t>"</w:t>
      </w:r>
      <w:r w:rsidR="00B351C6" w:rsidRPr="00B351C6">
        <w:rPr>
          <w:b/>
          <w:bCs/>
        </w:rPr>
        <w:t xml:space="preserve"> on the </w:t>
      </w:r>
      <w:r w:rsidR="001C55FA">
        <w:rPr>
          <w:b/>
          <w:bCs/>
        </w:rPr>
        <w:t>Register</w:t>
      </w:r>
      <w:r w:rsidR="00B351C6" w:rsidRPr="00B351C6">
        <w:rPr>
          <w:b/>
          <w:bCs/>
        </w:rPr>
        <w:t xml:space="preserve"> link.</w:t>
      </w:r>
      <w:r w:rsidR="001C55FA">
        <w:rPr>
          <w:b/>
          <w:bCs/>
        </w:rPr>
        <w:t xml:space="preserve"> </w:t>
      </w:r>
      <w:r w:rsidR="001C55FA" w:rsidRPr="001320D1">
        <w:t xml:space="preserve">Then, </w:t>
      </w:r>
      <w:r w:rsidR="001C55FA" w:rsidRPr="001320D1">
        <w:rPr>
          <w:b/>
          <w:bCs/>
        </w:rPr>
        <w:t>start</w:t>
      </w:r>
      <w:r w:rsidR="001C55FA" w:rsidRPr="001320D1">
        <w:t xml:space="preserve"> the development server and </w:t>
      </w:r>
      <w:r w:rsidR="001C55FA" w:rsidRPr="001320D1">
        <w:rPr>
          <w:b/>
          <w:bCs/>
        </w:rPr>
        <w:t>check</w:t>
      </w:r>
      <w:r w:rsidR="001C55FA" w:rsidRPr="001320D1">
        <w:t xml:space="preserve"> if the form is created </w:t>
      </w:r>
      <w:r w:rsidR="001C55FA" w:rsidRPr="001320D1">
        <w:rPr>
          <w:b/>
          <w:bCs/>
        </w:rPr>
        <w:t>correctly</w:t>
      </w:r>
      <w:r w:rsidR="001C55FA" w:rsidRPr="001320D1">
        <w:t>.</w:t>
      </w:r>
    </w:p>
    <w:p w14:paraId="48D954A2" w14:textId="51F0067C" w:rsidR="000B513D" w:rsidRPr="001320D1" w:rsidRDefault="000B513D" w:rsidP="004F67D8">
      <w:r>
        <w:rPr>
          <w:noProof/>
        </w:rPr>
        <w:drawing>
          <wp:inline distT="0" distB="0" distL="0" distR="0" wp14:anchorId="00359B77" wp14:editId="4D020AFD">
            <wp:extent cx="3961775" cy="2198370"/>
            <wp:effectExtent l="19050" t="19050" r="19685" b="11430"/>
            <wp:docPr id="71216068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6068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82129" cy="220966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2E4ED2D" w14:textId="6E1119E3" w:rsidR="00157848" w:rsidRDefault="00157848" w:rsidP="008B19A7">
      <w:pPr>
        <w:pStyle w:val="Heading3"/>
      </w:pPr>
      <w:r>
        <w:t>User Logout</w:t>
      </w:r>
    </w:p>
    <w:p w14:paraId="35FF1130" w14:textId="77777777" w:rsidR="000B513D" w:rsidRDefault="009874B0" w:rsidP="007E79D8">
      <w:pPr>
        <w:rPr>
          <w:noProof/>
        </w:rPr>
      </w:pPr>
      <w:r>
        <w:t xml:space="preserve">Let us create the user </w:t>
      </w:r>
      <w:r w:rsidRPr="00C06282">
        <w:rPr>
          <w:b/>
          <w:bCs/>
        </w:rPr>
        <w:t>logout</w:t>
      </w:r>
      <w:r>
        <w:t xml:space="preserve"> </w:t>
      </w:r>
      <w:r w:rsidR="00D241D9">
        <w:t>functionality</w:t>
      </w:r>
      <w:r w:rsidR="0049494F">
        <w:t>. First</w:t>
      </w:r>
      <w:r w:rsidR="00FC5198">
        <w:t>,</w:t>
      </w:r>
      <w:r w:rsidR="0049494F">
        <w:t xml:space="preserve"> we will </w:t>
      </w:r>
      <w:r w:rsidR="0049494F" w:rsidRPr="001320D1">
        <w:rPr>
          <w:b/>
          <w:bCs/>
        </w:rPr>
        <w:t>add the path</w:t>
      </w:r>
      <w:r w:rsidR="0049494F">
        <w:t xml:space="preserve"> in the </w:t>
      </w:r>
      <w:r w:rsidR="0049494F" w:rsidRPr="001320D1">
        <w:rPr>
          <w:rFonts w:ascii="Consolas" w:hAnsi="Consolas"/>
          <w:b/>
          <w:bCs/>
        </w:rPr>
        <w:t>account</w:t>
      </w:r>
      <w:r w:rsidR="001320D1" w:rsidRPr="001320D1">
        <w:rPr>
          <w:rFonts w:ascii="Consolas" w:hAnsi="Consolas"/>
          <w:b/>
          <w:bCs/>
        </w:rPr>
        <w:t>/</w:t>
      </w:r>
      <w:r w:rsidR="0049494F" w:rsidRPr="001320D1">
        <w:rPr>
          <w:rFonts w:ascii="Consolas" w:hAnsi="Consolas"/>
          <w:b/>
          <w:bCs/>
        </w:rPr>
        <w:t>urls.py</w:t>
      </w:r>
      <w:r w:rsidR="0049494F">
        <w:t xml:space="preserve"> file:</w:t>
      </w:r>
      <w:r w:rsidR="001320D1" w:rsidRPr="001320D1">
        <w:rPr>
          <w:noProof/>
        </w:rPr>
        <w:t xml:space="preserve"> </w:t>
      </w:r>
    </w:p>
    <w:p w14:paraId="33D9E918" w14:textId="187B04B8" w:rsidR="007E79D8" w:rsidRDefault="002B71BF" w:rsidP="007E79D8">
      <w:r>
        <w:rPr>
          <w:noProof/>
        </w:rPr>
        <w:lastRenderedPageBreak/>
        <w:drawing>
          <wp:inline distT="0" distB="0" distL="0" distR="0" wp14:anchorId="4270C5DC" wp14:editId="4D14CEAB">
            <wp:extent cx="5995529" cy="3028950"/>
            <wp:effectExtent l="19050" t="19050" r="24765" b="19050"/>
            <wp:docPr id="140340215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40215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17825" cy="304021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209F99F" w14:textId="15CECFA5" w:rsidR="002B71BF" w:rsidRDefault="0049494F" w:rsidP="007E79D8">
      <w:r>
        <w:t xml:space="preserve">Next, we will use the Django built-in </w:t>
      </w:r>
      <w:r w:rsidR="001320D1" w:rsidRPr="001320D1">
        <w:rPr>
          <w:rFonts w:ascii="Consolas" w:hAnsi="Consolas"/>
          <w:b/>
          <w:bCs/>
        </w:rPr>
        <w:t>LogoutView</w:t>
      </w:r>
      <w:r w:rsidR="00F92FA5">
        <w:t xml:space="preserve"> to reuse the logout functionality and will </w:t>
      </w:r>
      <w:r w:rsidR="006C3865">
        <w:rPr>
          <w:b/>
          <w:bCs/>
        </w:rPr>
        <w:t>leave it</w:t>
      </w:r>
      <w:r w:rsidR="006C3865">
        <w:t xml:space="preserve"> for later custom implementation if needed</w:t>
      </w:r>
      <w:r>
        <w:t>:</w:t>
      </w:r>
    </w:p>
    <w:p w14:paraId="0523458D" w14:textId="41829A5E" w:rsidR="0049494F" w:rsidRDefault="002B71BF" w:rsidP="007E79D8">
      <w:r>
        <w:rPr>
          <w:noProof/>
        </w:rPr>
        <w:drawing>
          <wp:inline distT="0" distB="0" distL="0" distR="0" wp14:anchorId="4A68E7A5" wp14:editId="1FF8AC3F">
            <wp:extent cx="4937760" cy="1244301"/>
            <wp:effectExtent l="19050" t="19050" r="15240" b="13335"/>
            <wp:docPr id="288107482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107482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48438" cy="124699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C5DD7A" w14:textId="02CFF8F6" w:rsidR="002B71BF" w:rsidRDefault="002B71BF" w:rsidP="002B71BF">
      <w:r>
        <w:t xml:space="preserve">In the </w:t>
      </w:r>
      <w:r w:rsidRPr="000B513D">
        <w:rPr>
          <w:rFonts w:ascii="Consolas" w:hAnsi="Consolas"/>
          <w:b/>
          <w:bCs/>
        </w:rPr>
        <w:t>settings.py</w:t>
      </w:r>
      <w:r>
        <w:rPr>
          <w:rFonts w:ascii="Calibri" w:hAnsi="Calibri" w:cs="Calibri"/>
        </w:rPr>
        <w:t xml:space="preserve"> this time</w:t>
      </w:r>
      <w:r>
        <w:t xml:space="preserve"> we setup our </w:t>
      </w:r>
      <w:r w:rsidRPr="000B513D">
        <w:rPr>
          <w:b/>
          <w:bCs/>
        </w:rPr>
        <w:t>log</w:t>
      </w:r>
      <w:r>
        <w:rPr>
          <w:b/>
          <w:bCs/>
        </w:rPr>
        <w:t>out</w:t>
      </w:r>
      <w:r>
        <w:t xml:space="preserve"> </w:t>
      </w:r>
      <w:r w:rsidRPr="000B513D">
        <w:rPr>
          <w:b/>
          <w:bCs/>
        </w:rPr>
        <w:t>redirect</w:t>
      </w:r>
      <w:r>
        <w:t xml:space="preserve"> </w:t>
      </w:r>
      <w:r w:rsidRPr="000B513D">
        <w:rPr>
          <w:b/>
          <w:bCs/>
        </w:rPr>
        <w:t>url</w:t>
      </w:r>
      <w:r>
        <w:t>:</w:t>
      </w:r>
    </w:p>
    <w:p w14:paraId="5C96B51B" w14:textId="33AA320B" w:rsidR="002B71BF" w:rsidRDefault="002B71BF" w:rsidP="007E79D8">
      <w:r w:rsidRPr="00C06282">
        <w:rPr>
          <w:b/>
          <w:bCs/>
          <w:noProof/>
        </w:rPr>
        <w:drawing>
          <wp:inline distT="0" distB="0" distL="0" distR="0" wp14:anchorId="234E8ECA" wp14:editId="44C972A4">
            <wp:extent cx="3810000" cy="1063091"/>
            <wp:effectExtent l="19050" t="19050" r="19050" b="22860"/>
            <wp:docPr id="2008641229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641229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18204" cy="10653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8638D63" w14:textId="77777777" w:rsidR="002B71BF" w:rsidRDefault="00FC5198" w:rsidP="007E79D8">
      <w:r>
        <w:t>Last, w</w:t>
      </w:r>
      <w:r w:rsidR="0049494F">
        <w:t xml:space="preserve">e </w:t>
      </w:r>
      <w:r>
        <w:t>will</w:t>
      </w:r>
      <w:r w:rsidR="0049494F">
        <w:t xml:space="preserve"> </w:t>
      </w:r>
      <w:r w:rsidR="0049494F" w:rsidRPr="001320D1">
        <w:rPr>
          <w:b/>
          <w:bCs/>
        </w:rPr>
        <w:t>add a button</w:t>
      </w:r>
      <w:r w:rsidR="0049494F">
        <w:t xml:space="preserve"> that the users will use to </w:t>
      </w:r>
      <w:r>
        <w:t>log out</w:t>
      </w:r>
      <w:r w:rsidR="0049494F">
        <w:t xml:space="preserve"> from the app. Let us open the </w:t>
      </w:r>
      <w:r w:rsidR="0049494F" w:rsidRPr="001320D1">
        <w:rPr>
          <w:rFonts w:ascii="Consolas" w:hAnsi="Consolas"/>
          <w:b/>
          <w:bCs/>
        </w:rPr>
        <w:t>base.html</w:t>
      </w:r>
      <w:r w:rsidR="0049494F">
        <w:t xml:space="preserve"> file</w:t>
      </w:r>
      <w:r w:rsidR="00550DB5">
        <w:t xml:space="preserve"> and </w:t>
      </w:r>
      <w:r w:rsidR="001320D1">
        <w:t>use a</w:t>
      </w:r>
      <w:r w:rsidR="00550DB5">
        <w:t xml:space="preserve"> HTML code to </w:t>
      </w:r>
      <w:r w:rsidR="00550DB5" w:rsidRPr="001320D1">
        <w:rPr>
          <w:b/>
          <w:bCs/>
        </w:rPr>
        <w:t>implement a new navigation bar hyperlink</w:t>
      </w:r>
      <w:r w:rsidR="0049494F">
        <w:t>:</w:t>
      </w:r>
    </w:p>
    <w:p w14:paraId="5DCA1FBA" w14:textId="78F504ED" w:rsidR="0049494F" w:rsidRDefault="00C06282" w:rsidP="007E79D8">
      <w:r>
        <w:rPr>
          <w:noProof/>
        </w:rPr>
        <w:lastRenderedPageBreak/>
        <w:drawing>
          <wp:inline distT="0" distB="0" distL="0" distR="0" wp14:anchorId="6ACAE20B" wp14:editId="0B7E7FF4">
            <wp:extent cx="6836410" cy="2556510"/>
            <wp:effectExtent l="19050" t="19050" r="21590" b="15240"/>
            <wp:docPr id="2090218608" name="Картина 1" descr="Картина, която съдържа текст, софтуер, Компютърна икона, Операционна систе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218608" name="Картина 1" descr="Картина, която съдържа текст, софтуер, Компютърна икона, Операционна система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5565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0FF37E" w14:textId="71F97243" w:rsidR="00C06282" w:rsidRDefault="00C06282" w:rsidP="007E79D8">
      <w:r w:rsidRPr="00C06282">
        <w:rPr>
          <w:b/>
          <w:bCs/>
        </w:rPr>
        <w:t>Note</w:t>
      </w:r>
      <w:r>
        <w:t xml:space="preserve">: </w:t>
      </w:r>
      <w:r w:rsidRPr="00C06282">
        <w:t>Since </w:t>
      </w:r>
      <w:r w:rsidRPr="00C06282">
        <w:rPr>
          <w:b/>
          <w:bCs/>
        </w:rPr>
        <w:t>Django</w:t>
      </w:r>
      <w:r>
        <w:t xml:space="preserve"> 5.0</w:t>
      </w:r>
      <w:r w:rsidRPr="00C06282">
        <w:t xml:space="preserve">, </w:t>
      </w:r>
      <w:r>
        <w:t>we</w:t>
      </w:r>
      <w:r w:rsidRPr="00C06282">
        <w:t xml:space="preserve"> need to do this through a </w:t>
      </w:r>
      <w:r w:rsidRPr="00C06282">
        <w:rPr>
          <w:b/>
          <w:bCs/>
        </w:rPr>
        <w:t>POST request</w:t>
      </w:r>
      <w:r w:rsidRPr="00C06282">
        <w:t xml:space="preserve">, since it has side-effects. The fact that it worked with a </w:t>
      </w:r>
      <w:r w:rsidRPr="000D7080">
        <w:rPr>
          <w:b/>
          <w:bCs/>
        </w:rPr>
        <w:t>GET</w:t>
      </w:r>
      <w:r w:rsidRPr="00C06282">
        <w:t xml:space="preserve"> request was (likely) a violation of the </w:t>
      </w:r>
      <w:r w:rsidRPr="00C06282">
        <w:rPr>
          <w:b/>
          <w:bCs/>
        </w:rPr>
        <w:t>HTTP</w:t>
      </w:r>
      <w:r w:rsidRPr="00C06282">
        <w:t xml:space="preserve"> protocol: it made it possible for certain scripts to </w:t>
      </w:r>
      <w:r w:rsidRPr="00C06282">
        <w:rPr>
          <w:b/>
          <w:bCs/>
        </w:rPr>
        <w:t>log</w:t>
      </w:r>
      <w:r w:rsidRPr="00C06282">
        <w:t xml:space="preserve"> </w:t>
      </w:r>
      <w:r w:rsidRPr="00C06282">
        <w:rPr>
          <w:b/>
          <w:bCs/>
        </w:rPr>
        <w:t>out</w:t>
      </w:r>
      <w:r w:rsidRPr="00C06282">
        <w:t xml:space="preserve"> </w:t>
      </w:r>
      <w:r w:rsidRPr="00C06282">
        <w:rPr>
          <w:b/>
          <w:bCs/>
        </w:rPr>
        <w:t>users</w:t>
      </w:r>
      <w:r w:rsidRPr="00C06282">
        <w:t xml:space="preserve">, without the </w:t>
      </w:r>
      <w:r w:rsidRPr="00C06282">
        <w:rPr>
          <w:b/>
          <w:bCs/>
        </w:rPr>
        <w:t>user</w:t>
      </w:r>
      <w:r w:rsidRPr="00C06282">
        <w:t xml:space="preserve"> wanting to.</w:t>
      </w:r>
    </w:p>
    <w:p w14:paraId="0AE1CDF5" w14:textId="25BC0288" w:rsidR="00C06282" w:rsidRDefault="00C06282" w:rsidP="007E79D8">
      <w:r>
        <w:t xml:space="preserve">Add the following </w:t>
      </w:r>
      <w:r w:rsidRPr="00C06282">
        <w:rPr>
          <w:b/>
          <w:bCs/>
        </w:rPr>
        <w:t>CSS</w:t>
      </w:r>
      <w:r>
        <w:t xml:space="preserve"> styles in the </w:t>
      </w:r>
      <w:r w:rsidRPr="00C06282">
        <w:rPr>
          <w:rFonts w:ascii="Consolas" w:hAnsi="Consolas"/>
          <w:b/>
          <w:bCs/>
        </w:rPr>
        <w:t>css/home.css</w:t>
      </w:r>
      <w:r>
        <w:t xml:space="preserve"> file:</w:t>
      </w:r>
    </w:p>
    <w:p w14:paraId="10A7D9C4" w14:textId="4F09B15B" w:rsidR="00C06282" w:rsidRDefault="00C06282" w:rsidP="007E79D8">
      <w:r>
        <w:rPr>
          <w:noProof/>
        </w:rPr>
        <mc:AlternateContent>
          <mc:Choice Requires="wps">
            <w:drawing>
              <wp:inline distT="0" distB="0" distL="0" distR="0" wp14:anchorId="7EB36880" wp14:editId="262E0886">
                <wp:extent cx="6637020" cy="1310640"/>
                <wp:effectExtent l="0" t="0" r="11430" b="22860"/>
                <wp:docPr id="590740572" name="Правоъгълник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1310640"/>
                        </a:xfrm>
                        <a:prstGeom prst="rect">
                          <a:avLst/>
                        </a:prstGeom>
                        <a:solidFill>
                          <a:srgbClr val="C2C7D2">
                            <a:alpha val="14902"/>
                          </a:srgbClr>
                        </a:solidFill>
                        <a:ln w="12700">
                          <a:solidFill>
                            <a:srgbClr val="A3ABB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7242FB" w14:textId="0CAEBF98" w:rsidR="00C06282" w:rsidRDefault="00C06282" w:rsidP="00C06282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button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{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background-color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white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border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none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font-size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rFonts w:ascii="Cascadia Code" w:hAnsi="Cascadia Code" w:cs="Cascadia Code"/>
                                <w:color w:val="1750EB"/>
                              </w:rPr>
                              <w:t>22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px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margin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rFonts w:ascii="Cascadia Code" w:hAnsi="Cascadia Code" w:cs="Cascadia Code"/>
                                <w:color w:val="1750EB"/>
                              </w:rPr>
                              <w:t>2.5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px </w:t>
                            </w:r>
                            <w:r>
                              <w:rPr>
                                <w:rFonts w:ascii="Cascadia Code" w:hAnsi="Cascadia Code" w:cs="Cascadia Code"/>
                                <w:color w:val="1750EB"/>
                              </w:rPr>
                              <w:t>0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px </w:t>
                            </w:r>
                            <w:r>
                              <w:rPr>
                                <w:rFonts w:ascii="Cascadia Code" w:hAnsi="Cascadia Code" w:cs="Cascadia Code"/>
                                <w:color w:val="1750EB"/>
                              </w:rPr>
                              <w:t>0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px </w:t>
                            </w:r>
                            <w:r>
                              <w:rPr>
                                <w:rFonts w:ascii="Cascadia Code" w:hAnsi="Cascadia Code" w:cs="Cascadia Code"/>
                                <w:color w:val="1750EB"/>
                              </w:rPr>
                              <w:t>8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px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padding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rFonts w:ascii="Cascadia Code" w:hAnsi="Cascadia Code" w:cs="Cascadia Code"/>
                                <w:color w:val="1750EB"/>
                              </w:rPr>
                              <w:t>0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ursor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: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pointer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>}</w:t>
                            </w:r>
                          </w:p>
                          <w:p w14:paraId="1729AC4F" w14:textId="77777777" w:rsidR="00C06282" w:rsidRDefault="00C06282" w:rsidP="00C06282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EB36880" id="_x0000_s1027" style="width:522.6pt;height:10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" fillcolor="#c2c7d2" strokecolor="#a3abbc" strokeweight="1pt">
                <v:fill opacity="9766f"/>
                <v:textbox>
                  <w:txbxContent>
                    <w:p w14:paraId="0B7242FB" w14:textId="0CAEBF98" w:rsidR="00C06282" w:rsidRDefault="00C06282" w:rsidP="00C06282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.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button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{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background-color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: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white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border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: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none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font-size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: </w:t>
                      </w:r>
                      <w:r>
                        <w:rPr>
                          <w:rFonts w:ascii="Cascadia Code" w:hAnsi="Cascadia Code" w:cs="Cascadia Code"/>
                          <w:color w:val="1750EB"/>
                        </w:rPr>
                        <w:t>22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px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margin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: </w:t>
                      </w:r>
                      <w:r>
                        <w:rPr>
                          <w:rFonts w:ascii="Cascadia Code" w:hAnsi="Cascadia Code" w:cs="Cascadia Code"/>
                          <w:color w:val="1750EB"/>
                        </w:rPr>
                        <w:t>2.5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px </w:t>
                      </w:r>
                      <w:r>
                        <w:rPr>
                          <w:rFonts w:ascii="Cascadia Code" w:hAnsi="Cascadia Code" w:cs="Cascadia Code"/>
                          <w:color w:val="1750EB"/>
                        </w:rPr>
                        <w:t>0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px </w:t>
                      </w:r>
                      <w:r>
                        <w:rPr>
                          <w:rFonts w:ascii="Cascadia Code" w:hAnsi="Cascadia Code" w:cs="Cascadia Code"/>
                          <w:color w:val="1750EB"/>
                        </w:rPr>
                        <w:t>0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px </w:t>
                      </w:r>
                      <w:r>
                        <w:rPr>
                          <w:rFonts w:ascii="Cascadia Code" w:hAnsi="Cascadia Code" w:cs="Cascadia Code"/>
                          <w:color w:val="1750EB"/>
                        </w:rPr>
                        <w:t>8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px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padding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: </w:t>
                      </w:r>
                      <w:r>
                        <w:rPr>
                          <w:rFonts w:ascii="Cascadia Code" w:hAnsi="Cascadia Code" w:cs="Cascadia Code"/>
                          <w:color w:val="1750EB"/>
                        </w:rPr>
                        <w:t>0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ursor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: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pointer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>}</w:t>
                      </w:r>
                    </w:p>
                    <w:p w14:paraId="1729AC4F" w14:textId="77777777" w:rsidR="00C06282" w:rsidRDefault="00C06282" w:rsidP="00C06282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3D4B65A" w14:textId="2F173562" w:rsidR="00157848" w:rsidRDefault="00157848" w:rsidP="000D7080">
      <w:pPr>
        <w:pStyle w:val="Heading2"/>
        <w:numPr>
          <w:ilvl w:val="0"/>
          <w:numId w:val="0"/>
        </w:numPr>
      </w:pPr>
      <w:r>
        <w:t>Workshop - Part 4.2</w:t>
      </w:r>
    </w:p>
    <w:p w14:paraId="678E8AF0" w14:textId="77777777" w:rsidR="00083EF8" w:rsidRDefault="00083EF8" w:rsidP="00083EF8">
      <w:pPr>
        <w:pStyle w:val="Heading3"/>
      </w:pPr>
      <w:r>
        <w:t>Refactor Navigation Bar</w:t>
      </w:r>
    </w:p>
    <w:p w14:paraId="34081534" w14:textId="77777777" w:rsidR="00083EF8" w:rsidRDefault="00083EF8" w:rsidP="00083EF8">
      <w:pPr>
        <w:rPr>
          <w:noProof/>
        </w:rPr>
      </w:pPr>
      <w:r>
        <w:t xml:space="preserve">Now, as we have a user, we need to make some changes to the app. Let us start by refactoring the navigation bar. We want to </w:t>
      </w:r>
      <w:r w:rsidRPr="00E13343">
        <w:rPr>
          <w:b/>
          <w:bCs/>
        </w:rPr>
        <w:t>show the links "Profile" and "Logout" to authenticated users only</w:t>
      </w:r>
      <w:r>
        <w:t xml:space="preserve">, and the links </w:t>
      </w:r>
      <w:r w:rsidRPr="00E13343">
        <w:rPr>
          <w:b/>
          <w:bCs/>
        </w:rPr>
        <w:t>"Register" and "Login" to unauthenticated users only</w:t>
      </w:r>
      <w:r>
        <w:t xml:space="preserve">. Open the </w:t>
      </w:r>
      <w:r w:rsidRPr="00E13343">
        <w:rPr>
          <w:rFonts w:ascii="Consolas" w:hAnsi="Consolas"/>
          <w:b/>
          <w:bCs/>
        </w:rPr>
        <w:t>base.html</w:t>
      </w:r>
      <w:r>
        <w:t xml:space="preserve"> template and add the condition:</w:t>
      </w:r>
      <w:r w:rsidRPr="001D08AB">
        <w:rPr>
          <w:noProof/>
        </w:rPr>
        <w:t xml:space="preserve"> </w:t>
      </w:r>
    </w:p>
    <w:p w14:paraId="62750A07" w14:textId="2D8E80F1" w:rsidR="00083EF8" w:rsidRDefault="00A85B73" w:rsidP="00083EF8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4EF56734" wp14:editId="28FE8DFF">
                <wp:extent cx="6637020" cy="5036820"/>
                <wp:effectExtent l="0" t="0" r="11430" b="11430"/>
                <wp:docPr id="1174866991" name="Правоъгълник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37020" cy="5036820"/>
                        </a:xfrm>
                        <a:prstGeom prst="rect">
                          <a:avLst/>
                        </a:prstGeom>
                        <a:solidFill>
                          <a:srgbClr val="C2C7D2">
                            <a:alpha val="14902"/>
                          </a:srgbClr>
                        </a:solidFill>
                        <a:ln w="12700">
                          <a:solidFill>
                            <a:srgbClr val="A3ABBC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552DD" w14:textId="09626957" w:rsidR="00A85B73" w:rsidRDefault="00A85B73" w:rsidP="00A85B73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  <w:lang w:val="en-US"/>
                              </w:rPr>
                            </w:pPr>
                            <w:r>
                              <w:rPr>
                                <w:color w:val="080808"/>
                                <w:lang w:val="en-US"/>
                              </w:rPr>
                              <w:t>...</w:t>
                            </w:r>
                          </w:p>
                          <w:p w14:paraId="45C75CB5" w14:textId="77777777" w:rsidR="00A85B73" w:rsidRDefault="00A85B73" w:rsidP="00A85B73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  <w:lang w:val="en-US"/>
                              </w:rPr>
                            </w:pPr>
                          </w:p>
                          <w:p w14:paraId="2EAFE53D" w14:textId="77777777" w:rsidR="00A85B73" w:rsidRDefault="00A85B73" w:rsidP="00A85B73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if not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request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user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 xml:space="preserve">is_authenticated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li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nav-item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Link to Login Page --&gt;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a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href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url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'login'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Login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l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li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nav-item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Link to Register Page --&gt;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a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href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url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'register'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Register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l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else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li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nav-item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Link to Profile Page --&gt;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a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href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#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Profile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l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form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method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="post"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action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url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'logout'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csrf_token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button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="button"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type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submit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Logout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i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button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form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endif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</w:p>
                          <w:p w14:paraId="4AA4CF58" w14:textId="77777777" w:rsidR="00A85B73" w:rsidRDefault="00A85B73" w:rsidP="00A85B73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</w:p>
                          <w:p w14:paraId="0167EEFD" w14:textId="601A858A" w:rsidR="00A85B73" w:rsidRPr="00A85B73" w:rsidRDefault="00A85B73" w:rsidP="00A85B73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  <w:lang w:val="en-US"/>
                              </w:rPr>
                            </w:pPr>
                            <w:r>
                              <w:rPr>
                                <w:color w:val="080808"/>
                                <w:lang w:val="en-US"/>
                              </w:rPr>
                              <w:t>..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F56734" id="_x0000_s1028" style="width:522.6pt;height:396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" fillcolor="#c2c7d2" strokecolor="#a3abbc" strokeweight="1pt">
                <v:fill opacity="9766f"/>
                <v:textbox>
                  <w:txbxContent>
                    <w:p w14:paraId="14E552DD" w14:textId="09626957" w:rsidR="00A85B73" w:rsidRDefault="00A85B73" w:rsidP="00A85B73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  <w:lang w:val="en-US"/>
                        </w:rPr>
                      </w:pPr>
                      <w:r>
                        <w:rPr>
                          <w:color w:val="080808"/>
                          <w:lang w:val="en-US"/>
                        </w:rPr>
                        <w:t>...</w:t>
                      </w:r>
                    </w:p>
                    <w:p w14:paraId="45C75CB5" w14:textId="77777777" w:rsidR="00A85B73" w:rsidRDefault="00A85B73" w:rsidP="00A85B73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  <w:lang w:val="en-US"/>
                        </w:rPr>
                      </w:pPr>
                    </w:p>
                    <w:p w14:paraId="2EAFE53D" w14:textId="77777777" w:rsidR="00A85B73" w:rsidRDefault="00A85B73" w:rsidP="00A85B73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if not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request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.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user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.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 xml:space="preserve">is_authenticated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li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nav-item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Link to Login Page --&gt;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a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href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url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'login'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Login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a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l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li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nav-item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Link to Register Page --&gt;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a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href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url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'register'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Register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a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l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else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li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nav-item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Link to Profile Page --&gt;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a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href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#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Profile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a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l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form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method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="post"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action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url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'logout'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csrf_token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button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="button"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type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submit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Logout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i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button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form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endif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</w:p>
                    <w:p w14:paraId="4AA4CF58" w14:textId="77777777" w:rsidR="00A85B73" w:rsidRDefault="00A85B73" w:rsidP="00A85B73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</w:p>
                    <w:p w14:paraId="0167EEFD" w14:textId="601A858A" w:rsidR="00A85B73" w:rsidRPr="00A85B73" w:rsidRDefault="00A85B73" w:rsidP="00A85B73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  <w:lang w:val="en-US"/>
                        </w:rPr>
                      </w:pPr>
                      <w:r>
                        <w:rPr>
                          <w:color w:val="080808"/>
                          <w:lang w:val="en-US"/>
                        </w:rPr>
                        <w:t>..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C4042F1" w14:textId="77777777" w:rsidR="00A85B73" w:rsidRDefault="00083EF8" w:rsidP="00083EF8">
      <w:pPr>
        <w:rPr>
          <w:noProof/>
        </w:rPr>
      </w:pPr>
      <w:r>
        <w:rPr>
          <w:noProof/>
        </w:rPr>
        <w:t xml:space="preserve">Next, we can </w:t>
      </w:r>
      <w:r w:rsidRPr="00E13343">
        <w:rPr>
          <w:b/>
          <w:bCs/>
          <w:noProof/>
        </w:rPr>
        <w:t xml:space="preserve">implement the Profile </w:t>
      </w:r>
      <w:r>
        <w:rPr>
          <w:b/>
          <w:bCs/>
          <w:noProof/>
        </w:rPr>
        <w:t xml:space="preserve">Page </w:t>
      </w:r>
      <w:r w:rsidRPr="00E13343">
        <w:rPr>
          <w:b/>
          <w:bCs/>
          <w:noProof/>
        </w:rPr>
        <w:t>URL</w:t>
      </w:r>
      <w:r>
        <w:rPr>
          <w:noProof/>
        </w:rPr>
        <w:t>:</w:t>
      </w:r>
    </w:p>
    <w:p w14:paraId="0596586F" w14:textId="70FD9912" w:rsidR="00A85B73" w:rsidRDefault="00A85B73" w:rsidP="00083EF8">
      <w:pPr>
        <w:rPr>
          <w:noProof/>
        </w:rPr>
      </w:pPr>
      <w:r>
        <w:rPr>
          <w:noProof/>
        </w:rPr>
        <w:drawing>
          <wp:inline distT="0" distB="0" distL="0" distR="0" wp14:anchorId="4BE6433F" wp14:editId="5DB2A802">
            <wp:extent cx="5528688" cy="1626870"/>
            <wp:effectExtent l="19050" t="19050" r="15240" b="11430"/>
            <wp:docPr id="1552343874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343874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43890" cy="16313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 w:rsidR="00083EF8" w:rsidRPr="001D08AB">
        <w:rPr>
          <w:noProof/>
        </w:rPr>
        <w:t xml:space="preserve"> </w:t>
      </w:r>
    </w:p>
    <w:p w14:paraId="3F0E9D83" w14:textId="29E43F0D" w:rsidR="00083EF8" w:rsidRDefault="00083EF8" w:rsidP="00083EF8">
      <w:pPr>
        <w:rPr>
          <w:noProof/>
        </w:rPr>
      </w:pPr>
    </w:p>
    <w:p w14:paraId="57BE8C94" w14:textId="419D274C" w:rsidR="00157848" w:rsidRDefault="00366A44" w:rsidP="008B19A7">
      <w:pPr>
        <w:pStyle w:val="Heading3"/>
      </w:pPr>
      <w:r>
        <w:t>User</w:t>
      </w:r>
      <w:r w:rsidR="00157848">
        <w:t xml:space="preserve"> </w:t>
      </w:r>
      <w:r w:rsidR="00E13343">
        <w:t>E</w:t>
      </w:r>
      <w:r w:rsidR="00157848">
        <w:t>dit</w:t>
      </w:r>
      <w:r>
        <w:t>ing</w:t>
      </w:r>
    </w:p>
    <w:p w14:paraId="40D118A2" w14:textId="6BA65A73" w:rsidR="000D7080" w:rsidRDefault="00BE219A" w:rsidP="00BE219A">
      <w:r>
        <w:t xml:space="preserve">We </w:t>
      </w:r>
      <w:r w:rsidR="002508D6">
        <w:t>will</w:t>
      </w:r>
      <w:r>
        <w:t xml:space="preserve"> continue to implement the user functionality by adding a user edit form</w:t>
      </w:r>
      <w:r w:rsidR="002508D6">
        <w:t xml:space="preserve">. We want </w:t>
      </w:r>
      <w:r w:rsidR="00E13343">
        <w:t xml:space="preserve">the form </w:t>
      </w:r>
      <w:r w:rsidR="002508D6">
        <w:t xml:space="preserve">to </w:t>
      </w:r>
      <w:r w:rsidR="002508D6" w:rsidRPr="00431266">
        <w:rPr>
          <w:b/>
          <w:bCs/>
        </w:rPr>
        <w:t>contain</w:t>
      </w:r>
      <w:r w:rsidR="002508D6">
        <w:t xml:space="preserve"> </w:t>
      </w:r>
      <w:r w:rsidR="00825621">
        <w:t>the</w:t>
      </w:r>
      <w:r w:rsidR="002508D6">
        <w:t xml:space="preserve"> </w:t>
      </w:r>
      <w:r w:rsidR="002508D6" w:rsidRPr="00431266">
        <w:rPr>
          <w:b/>
          <w:bCs/>
        </w:rPr>
        <w:t>first name</w:t>
      </w:r>
      <w:r w:rsidR="002508D6">
        <w:t xml:space="preserve">, </w:t>
      </w:r>
      <w:r w:rsidR="002508D6" w:rsidRPr="00431266">
        <w:rPr>
          <w:b/>
          <w:bCs/>
        </w:rPr>
        <w:t>last name</w:t>
      </w:r>
      <w:r w:rsidR="00B12E84">
        <w:t xml:space="preserve">, </w:t>
      </w:r>
      <w:r w:rsidR="00B12E84" w:rsidRPr="00B12E84">
        <w:rPr>
          <w:b/>
          <w:bCs/>
        </w:rPr>
        <w:t>date of birth</w:t>
      </w:r>
      <w:r w:rsidR="00B12E84">
        <w:t xml:space="preserve"> and</w:t>
      </w:r>
      <w:r w:rsidR="002508D6">
        <w:t xml:space="preserve"> </w:t>
      </w:r>
      <w:r w:rsidR="005A23A9" w:rsidRPr="00431266">
        <w:rPr>
          <w:b/>
          <w:bCs/>
        </w:rPr>
        <w:t>profile picture</w:t>
      </w:r>
      <w:r>
        <w:t>:</w:t>
      </w:r>
    </w:p>
    <w:p w14:paraId="643E2B95" w14:textId="5BC6853D" w:rsidR="00BE219A" w:rsidRDefault="00B12E84" w:rsidP="00BE219A">
      <w:r>
        <w:rPr>
          <w:noProof/>
        </w:rPr>
        <w:lastRenderedPageBreak/>
        <w:drawing>
          <wp:inline distT="0" distB="0" distL="0" distR="0" wp14:anchorId="69F26F5E" wp14:editId="00E177AD">
            <wp:extent cx="6836410" cy="2949575"/>
            <wp:effectExtent l="19050" t="19050" r="21590" b="22225"/>
            <wp:docPr id="648877357" name="Картина 1" descr="Картина, която съдържа текст, екранна снимка, Шрифт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877357" name="Картина 1" descr="Картина, която съдържа текст, екранна снимка, Шрифт, софтуер&#10;&#10;Описанието е генерирано автоматично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9495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E6E04D" w14:textId="77777777" w:rsidR="00B12E84" w:rsidRDefault="00825621" w:rsidP="00BE219A">
      <w:pPr>
        <w:rPr>
          <w:noProof/>
        </w:rPr>
      </w:pPr>
      <w:r>
        <w:t xml:space="preserve">Then, we will </w:t>
      </w:r>
      <w:r w:rsidRPr="00E13343">
        <w:rPr>
          <w:b/>
          <w:bCs/>
        </w:rPr>
        <w:t>implement the profile edit view</w:t>
      </w:r>
      <w:r>
        <w:t xml:space="preserve"> that will inherit from the </w:t>
      </w:r>
      <w:r w:rsidRPr="00E13343">
        <w:rPr>
          <w:rFonts w:ascii="Consolas" w:hAnsi="Consolas"/>
          <w:b/>
          <w:bCs/>
        </w:rPr>
        <w:t>UpdateView</w:t>
      </w:r>
      <w:r>
        <w:t xml:space="preserve"> class:</w:t>
      </w:r>
      <w:r w:rsidRPr="00825621">
        <w:rPr>
          <w:noProof/>
        </w:rPr>
        <w:t xml:space="preserve"> </w:t>
      </w:r>
    </w:p>
    <w:p w14:paraId="4CFB79B9" w14:textId="0DB7031A" w:rsidR="002508D6" w:rsidRDefault="00A86658" w:rsidP="00BE219A">
      <w:r>
        <w:rPr>
          <w:noProof/>
        </w:rPr>
        <w:drawing>
          <wp:inline distT="0" distB="0" distL="0" distR="0" wp14:anchorId="40FEC3DA" wp14:editId="783553E3">
            <wp:extent cx="6111738" cy="4370070"/>
            <wp:effectExtent l="19050" t="19050" r="22860" b="11430"/>
            <wp:docPr id="56487807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87807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32295" cy="438476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6A2269" w14:textId="77777777" w:rsidR="00A86658" w:rsidRDefault="00825621" w:rsidP="00732F95">
      <w:pPr>
        <w:rPr>
          <w:noProof/>
        </w:rPr>
      </w:pPr>
      <w:r>
        <w:t xml:space="preserve">Next, we will </w:t>
      </w:r>
      <w:r w:rsidRPr="00E13343">
        <w:rPr>
          <w:b/>
          <w:bCs/>
        </w:rPr>
        <w:t>refactor the code</w:t>
      </w:r>
      <w:r w:rsidR="00E13343">
        <w:rPr>
          <w:b/>
          <w:bCs/>
        </w:rPr>
        <w:t xml:space="preserve"> </w:t>
      </w:r>
      <w:r w:rsidR="00E13343" w:rsidRPr="00E13343">
        <w:t>in the</w:t>
      </w:r>
      <w:r w:rsidR="00E13343">
        <w:rPr>
          <w:b/>
          <w:bCs/>
        </w:rPr>
        <w:t xml:space="preserve"> </w:t>
      </w:r>
      <w:r w:rsidR="00E13343" w:rsidRPr="00E13343">
        <w:rPr>
          <w:rFonts w:ascii="Consolas" w:hAnsi="Consolas"/>
          <w:b/>
          <w:bCs/>
        </w:rPr>
        <w:t>profile-edit-page.html</w:t>
      </w:r>
      <w:r w:rsidR="00E13343">
        <w:rPr>
          <w:b/>
          <w:bCs/>
        </w:rPr>
        <w:t xml:space="preserve"> </w:t>
      </w:r>
      <w:r w:rsidR="00E13343" w:rsidRPr="00E13343">
        <w:t>template</w:t>
      </w:r>
      <w:r>
        <w:t xml:space="preserve"> to implement the user form using the Django template language:</w:t>
      </w:r>
      <w:r w:rsidRPr="00825621">
        <w:rPr>
          <w:noProof/>
        </w:rPr>
        <w:t xml:space="preserve"> </w:t>
      </w:r>
    </w:p>
    <w:p w14:paraId="5466EAAC" w14:textId="337AADCB" w:rsidR="00732F95" w:rsidRDefault="00825621" w:rsidP="00732F95">
      <w:pPr>
        <w:rPr>
          <w:noProof/>
        </w:rPr>
      </w:pPr>
      <w:r w:rsidRPr="003A749B">
        <w:rPr>
          <w:noProof/>
        </w:rPr>
        <w:lastRenderedPageBreak/>
        <mc:AlternateContent>
          <mc:Choice Requires="wps">
            <w:drawing>
              <wp:inline distT="0" distB="0" distL="0" distR="0" wp14:anchorId="0709E59C" wp14:editId="0F11DE6A">
                <wp:extent cx="6836410" cy="4914900"/>
                <wp:effectExtent l="0" t="0" r="21590" b="19050"/>
                <wp:docPr id="5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36410" cy="491490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5D961F11" w14:textId="6332B287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extends 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'base.html'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block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 xml:space="preserve">content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</w:p>
                          <w:p w14:paraId="602561D5" w14:textId="3EC66ED1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Start Edit Profile Section --&gt;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edit-delete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h2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Edit Profile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h2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</w:p>
                          <w:p w14:paraId="16ED756C" w14:textId="77777777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Start Edit Profile From --&gt;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form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method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post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csrf_token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for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 xml:space="preserve">field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in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 xml:space="preserve">form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</w:p>
                          <w:p w14:paraId="4AFBBED4" w14:textId="36D4A5E8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p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error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&gt; {{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field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 xml:space="preserve">errors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}}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p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label-input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label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&gt;{{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field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 xml:space="preserve">label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}}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label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    {{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 xml:space="preserve">field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}}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br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</w:p>
                          <w:p w14:paraId="024DBD22" w14:textId="7B5D726D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endfor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Edit Profile Button --&gt;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button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 xml:space="preserve">="edit-btn" </w:t>
                            </w:r>
                            <w:r>
                              <w:rPr>
                                <w:rFonts w:ascii="Cascadia Code" w:hAnsi="Cascadia Code" w:cs="Cascadia Code"/>
                                <w:color w:val="174AD4"/>
                              </w:rPr>
                              <w:t>type</w:t>
                            </w:r>
                            <w:r>
                              <w:rPr>
                                <w:rFonts w:ascii="Cascadia Code" w:hAnsi="Cascadia Code" w:cs="Cascadia Code"/>
                                <w:color w:val="067D17"/>
                              </w:rPr>
                              <w:t>="submit"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Edit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button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</w:p>
                          <w:p w14:paraId="183EA578" w14:textId="2AF7DFB4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form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End Edit Profile Form --&gt;</w:t>
                            </w:r>
                          </w:p>
                          <w:p w14:paraId="6AE71967" w14:textId="77777777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lt;/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t>&lt;!-- End Edit Profile Section --&gt;</w:t>
                            </w:r>
                          </w:p>
                          <w:p w14:paraId="74F93187" w14:textId="365EB8DF" w:rsidR="006D4258" w:rsidRDefault="006D4258" w:rsidP="006D425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ascadia Code" w:hAnsi="Cascadia Code" w:cs="Cascadia Code"/>
                                <w:color w:val="080808"/>
                              </w:rPr>
                            </w:pPr>
                            <w:r>
                              <w:rPr>
                                <w:rFonts w:ascii="Cascadia Code" w:hAnsi="Cascadia Code" w:cs="Cascadia Code"/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rFonts w:ascii="Cascadia Code" w:hAnsi="Cascadia Code" w:cs="Cascadia Code"/>
                                <w:color w:val="0033B3"/>
                              </w:rPr>
                              <w:t xml:space="preserve">endblock </w:t>
                            </w:r>
                            <w:r>
                              <w:rPr>
                                <w:rFonts w:ascii="Cascadia Code" w:hAnsi="Cascadia Code" w:cs="Cascadia Code"/>
                                <w:color w:val="080808"/>
                              </w:rPr>
                              <w:t>%}</w:t>
                            </w:r>
                          </w:p>
                          <w:p w14:paraId="3C1356B3" w14:textId="65D6233B" w:rsidR="00825621" w:rsidRPr="00FA76B9" w:rsidRDefault="00825621" w:rsidP="00825621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09E59C" id="Rectangle 8" o:spid="_x0000_s1029" style="width:538.3pt;height:38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" fillcolor="#c2c7d2" strokecolor="#a3abbc" strokeweight="1pt">
                <v:fill opacity="9766f"/>
                <v:textbox>
                  <w:txbxContent>
                    <w:p w14:paraId="5D961F11" w14:textId="6332B287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extends 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'base.html'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block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 xml:space="preserve">content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</w:p>
                    <w:p w14:paraId="602561D5" w14:textId="3EC66ED1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Start Edit Profile Section --&gt;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div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edit-delete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h2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Edit Profile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h2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</w:p>
                    <w:p w14:paraId="16ED756C" w14:textId="77777777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Start Edit Profile From --&gt;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form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method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post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csrf_token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for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 xml:space="preserve">field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in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 xml:space="preserve">form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</w:p>
                    <w:p w14:paraId="4AFBBED4" w14:textId="36D4A5E8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p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error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&gt; {{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field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.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 xml:space="preserve">errors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}}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p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div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label-input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label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&gt;{{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field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.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 xml:space="preserve">label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}}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label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    {{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 xml:space="preserve">field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}}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div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    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br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</w:p>
                    <w:p w14:paraId="024DBD22" w14:textId="7B5D726D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endfor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Edit Profile Button --&gt;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lt;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button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class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 xml:space="preserve">="edit-btn" </w:t>
                      </w:r>
                      <w:r>
                        <w:rPr>
                          <w:rFonts w:ascii="Cascadia Code" w:hAnsi="Cascadia Code" w:cs="Cascadia Code"/>
                          <w:color w:val="174AD4"/>
                        </w:rPr>
                        <w:t>type</w:t>
                      </w:r>
                      <w:r>
                        <w:rPr>
                          <w:rFonts w:ascii="Cascadia Code" w:hAnsi="Cascadia Code" w:cs="Cascadia Code"/>
                          <w:color w:val="067D17"/>
                        </w:rPr>
                        <w:t>="submit"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Edit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button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</w:p>
                    <w:p w14:paraId="183EA578" w14:textId="2AF7DFB4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</w:pP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form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End Edit Profile Form --&gt;</w:t>
                      </w:r>
                    </w:p>
                    <w:p w14:paraId="6AE71967" w14:textId="77777777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</w:pP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lt;/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>div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&gt;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t>&lt;!-- End Edit Profile Section --&gt;</w:t>
                      </w:r>
                    </w:p>
                    <w:p w14:paraId="74F93187" w14:textId="365EB8DF" w:rsidR="006D4258" w:rsidRDefault="006D4258" w:rsidP="006D4258">
                      <w:pPr>
                        <w:pStyle w:val="HTMLPreformatted"/>
                        <w:shd w:val="clear" w:color="auto" w:fill="FFFFFF"/>
                        <w:rPr>
                          <w:rFonts w:ascii="Cascadia Code" w:hAnsi="Cascadia Code" w:cs="Cascadia Code"/>
                          <w:color w:val="080808"/>
                        </w:rPr>
                      </w:pPr>
                      <w:r>
                        <w:rPr>
                          <w:rFonts w:ascii="Cascadia Code" w:hAnsi="Cascadia Code" w:cs="Cascadia Code"/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 xml:space="preserve">{% </w:t>
                      </w:r>
                      <w:r>
                        <w:rPr>
                          <w:rFonts w:ascii="Cascadia Code" w:hAnsi="Cascadia Code" w:cs="Cascadia Code"/>
                          <w:color w:val="0033B3"/>
                        </w:rPr>
                        <w:t xml:space="preserve">endblock </w:t>
                      </w:r>
                      <w:r>
                        <w:rPr>
                          <w:rFonts w:ascii="Cascadia Code" w:hAnsi="Cascadia Code" w:cs="Cascadia Code"/>
                          <w:color w:val="080808"/>
                        </w:rPr>
                        <w:t>%}</w:t>
                      </w:r>
                    </w:p>
                    <w:p w14:paraId="3C1356B3" w14:textId="65D6233B" w:rsidR="00825621" w:rsidRPr="00FA76B9" w:rsidRDefault="00825621" w:rsidP="00825621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942D4FA" w14:textId="4F11E886" w:rsidR="006D4258" w:rsidRDefault="006D4258" w:rsidP="00732F95">
      <w:pPr>
        <w:rPr>
          <w:noProof/>
        </w:rPr>
      </w:pPr>
      <w:r>
        <w:rPr>
          <w:noProof/>
        </w:rPr>
        <w:t xml:space="preserve">The </w:t>
      </w:r>
      <w:r w:rsidRPr="006D4258">
        <w:rPr>
          <w:b/>
          <w:bCs/>
          <w:noProof/>
        </w:rPr>
        <w:t>edit</w:t>
      </w:r>
      <w:r>
        <w:rPr>
          <w:noProof/>
        </w:rPr>
        <w:t xml:space="preserve"> </w:t>
      </w:r>
      <w:r w:rsidRPr="006D4258">
        <w:rPr>
          <w:b/>
          <w:bCs/>
          <w:noProof/>
        </w:rPr>
        <w:t>profile</w:t>
      </w:r>
      <w:r>
        <w:rPr>
          <w:noProof/>
        </w:rPr>
        <w:t xml:space="preserve"> </w:t>
      </w:r>
      <w:r w:rsidRPr="006D4258">
        <w:rPr>
          <w:b/>
          <w:bCs/>
          <w:noProof/>
        </w:rPr>
        <w:t>form</w:t>
      </w:r>
      <w:r>
        <w:rPr>
          <w:noProof/>
        </w:rPr>
        <w:t xml:space="preserve"> should be like this:</w:t>
      </w:r>
    </w:p>
    <w:p w14:paraId="5CDC0A7B" w14:textId="1C2D93F0" w:rsidR="006D4258" w:rsidRPr="00732F95" w:rsidRDefault="006D4258" w:rsidP="00732F95">
      <w:r>
        <w:rPr>
          <w:noProof/>
        </w:rPr>
        <w:drawing>
          <wp:inline distT="0" distB="0" distL="0" distR="0" wp14:anchorId="1B91296B" wp14:editId="3F6356BF">
            <wp:extent cx="6836410" cy="2807335"/>
            <wp:effectExtent l="19050" t="19050" r="21590" b="12065"/>
            <wp:docPr id="1659526665" name="Картина 1" descr="Картина, която съдържа текст, екранна снимка, Шрифт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526665" name="Картина 1" descr="Картина, която съдържа текст, екранна снимка, Шрифт, софтуер&#10;&#10;Описанието е генерирано автоматично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8073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FF625BB" w14:textId="4E380B35" w:rsidR="001D08AB" w:rsidRDefault="00157848" w:rsidP="001D08AB">
      <w:pPr>
        <w:pStyle w:val="Heading2"/>
      </w:pPr>
      <w:r>
        <w:lastRenderedPageBreak/>
        <w:t>Workshop - Part 4.3</w:t>
      </w:r>
    </w:p>
    <w:p w14:paraId="534BCA5F" w14:textId="41871D32" w:rsidR="00D91819" w:rsidRDefault="00D91819" w:rsidP="008B19A7">
      <w:pPr>
        <w:pStyle w:val="Heading3"/>
      </w:pPr>
      <w:r>
        <w:t xml:space="preserve">Refactor </w:t>
      </w:r>
      <w:r w:rsidR="00366A44">
        <w:t>M</w:t>
      </w:r>
      <w:r w:rsidR="007C5AAA">
        <w:t>odels</w:t>
      </w:r>
    </w:p>
    <w:p w14:paraId="4D30CD71" w14:textId="77777777" w:rsidR="00623178" w:rsidRDefault="007C5AAA" w:rsidP="007C5AAA">
      <w:pPr>
        <w:rPr>
          <w:noProof/>
        </w:rPr>
      </w:pPr>
      <w:r>
        <w:t xml:space="preserve">We should </w:t>
      </w:r>
      <w:r w:rsidRPr="00E13343">
        <w:rPr>
          <w:b/>
          <w:bCs/>
        </w:rPr>
        <w:t xml:space="preserve">connect the </w:t>
      </w:r>
      <w:r w:rsidR="00E13343">
        <w:rPr>
          <w:b/>
          <w:bCs/>
        </w:rPr>
        <w:t xml:space="preserve">project </w:t>
      </w:r>
      <w:r w:rsidRPr="00E13343">
        <w:rPr>
          <w:b/>
          <w:bCs/>
        </w:rPr>
        <w:t>models to the user</w:t>
      </w:r>
      <w:r>
        <w:t xml:space="preserve">. Let us start by </w:t>
      </w:r>
      <w:r w:rsidRPr="00E13343">
        <w:rPr>
          <w:b/>
          <w:bCs/>
        </w:rPr>
        <w:t xml:space="preserve">adding the user </w:t>
      </w:r>
      <w:r w:rsidR="00E13343" w:rsidRPr="00E13343">
        <w:rPr>
          <w:b/>
          <w:bCs/>
        </w:rPr>
        <w:t>to</w:t>
      </w:r>
      <w:r w:rsidRPr="00E13343">
        <w:rPr>
          <w:b/>
          <w:bCs/>
        </w:rPr>
        <w:t xml:space="preserve"> the pet's model</w:t>
      </w:r>
      <w:r>
        <w:t>:</w:t>
      </w:r>
      <w:r w:rsidRPr="007C5AAA">
        <w:rPr>
          <w:noProof/>
        </w:rPr>
        <w:t xml:space="preserve"> </w:t>
      </w:r>
    </w:p>
    <w:p w14:paraId="1EF1DFA4" w14:textId="3AF651F2" w:rsidR="007C5AAA" w:rsidRDefault="00623178" w:rsidP="007C5AAA">
      <w:r>
        <w:rPr>
          <w:noProof/>
        </w:rPr>
        <w:drawing>
          <wp:inline distT="0" distB="0" distL="0" distR="0" wp14:anchorId="16B27BC5" wp14:editId="36C617D3">
            <wp:extent cx="6221730" cy="3464543"/>
            <wp:effectExtent l="19050" t="19050" r="26670" b="22225"/>
            <wp:docPr id="619054011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054011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240620" cy="347506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342E7F1" w14:textId="6CA7BB76" w:rsidR="007C5AAA" w:rsidRDefault="007C5AAA" w:rsidP="007C5AAA">
      <w:r>
        <w:t xml:space="preserve">Next, we can connect the user to the </w:t>
      </w:r>
      <w:r w:rsidRPr="007169BE">
        <w:rPr>
          <w:b/>
          <w:bCs/>
        </w:rPr>
        <w:t>photos</w:t>
      </w:r>
      <w:r w:rsidR="00714EDD">
        <w:rPr>
          <w:b/>
          <w:bCs/>
        </w:rPr>
        <w:t>, the comments, and the likes</w:t>
      </w:r>
      <w:r>
        <w:t xml:space="preserve">. Make the </w:t>
      </w:r>
      <w:r w:rsidRPr="007169BE">
        <w:rPr>
          <w:b/>
          <w:bCs/>
        </w:rPr>
        <w:t>migration</w:t>
      </w:r>
      <w:r>
        <w:t xml:space="preserve"> </w:t>
      </w:r>
      <w:r w:rsidR="007169BE">
        <w:t xml:space="preserve">files </w:t>
      </w:r>
      <w:r>
        <w:t xml:space="preserve">and </w:t>
      </w:r>
      <w:r w:rsidRPr="007169BE">
        <w:rPr>
          <w:b/>
          <w:bCs/>
        </w:rPr>
        <w:t>migrate</w:t>
      </w:r>
      <w:r>
        <w:t xml:space="preserve"> the changes to the database.</w:t>
      </w:r>
    </w:p>
    <w:p w14:paraId="49E42312" w14:textId="77777777" w:rsidR="00C30DCC" w:rsidRDefault="00E13343" w:rsidP="007C5AAA">
      <w:pPr>
        <w:rPr>
          <w:noProof/>
        </w:rPr>
      </w:pPr>
      <w:r>
        <w:t>W</w:t>
      </w:r>
      <w:r w:rsidR="00202152">
        <w:t xml:space="preserve">hen </w:t>
      </w:r>
      <w:r>
        <w:t>a</w:t>
      </w:r>
      <w:r w:rsidR="00202152">
        <w:t xml:space="preserve"> user </w:t>
      </w:r>
      <w:r>
        <w:t>creates</w:t>
      </w:r>
      <w:r w:rsidR="00202152">
        <w:t xml:space="preserve"> a pet or a photo they should be </w:t>
      </w:r>
      <w:r w:rsidR="00202152" w:rsidRPr="00E13343">
        <w:rPr>
          <w:b/>
          <w:bCs/>
        </w:rPr>
        <w:t>automatically added to the model</w:t>
      </w:r>
      <w:r w:rsidR="00202152">
        <w:t>. Let us implement it:</w:t>
      </w:r>
      <w:r w:rsidR="00202152" w:rsidRPr="00202152">
        <w:rPr>
          <w:noProof/>
        </w:rPr>
        <w:t xml:space="preserve"> </w:t>
      </w:r>
    </w:p>
    <w:p w14:paraId="1E56007A" w14:textId="71540670" w:rsidR="00BC7616" w:rsidRDefault="000C49EF" w:rsidP="007C5AA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F87F325" wp14:editId="37C9213A">
            <wp:extent cx="6836410" cy="3480435"/>
            <wp:effectExtent l="19050" t="19050" r="21590" b="24765"/>
            <wp:docPr id="1445925492" name="Картина 1" descr="Картина, която съдържа текст, екранна снимка, Шрифт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925492" name="Картина 1" descr="Картина, която съдържа текст, екранна снимка, Шрифт, софтуер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4804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8A61CC0" w14:textId="3A2AFDC3" w:rsidR="002A3C42" w:rsidRDefault="00202152" w:rsidP="007C5AAA">
      <w:pPr>
        <w:rPr>
          <w:noProof/>
        </w:rPr>
      </w:pPr>
      <w:r>
        <w:rPr>
          <w:noProof/>
        </w:rPr>
        <w:t xml:space="preserve">Implement the functionality to the </w:t>
      </w:r>
      <w:r w:rsidRPr="00E13343">
        <w:rPr>
          <w:rFonts w:ascii="Consolas" w:hAnsi="Consolas"/>
          <w:b/>
          <w:bCs/>
          <w:noProof/>
        </w:rPr>
        <w:t>add</w:t>
      </w:r>
      <w:r w:rsidR="002A3C42" w:rsidRPr="00E13343">
        <w:rPr>
          <w:rFonts w:ascii="Consolas" w:hAnsi="Consolas"/>
          <w:b/>
          <w:bCs/>
          <w:noProof/>
        </w:rPr>
        <w:t>_</w:t>
      </w:r>
      <w:r w:rsidRPr="00E13343">
        <w:rPr>
          <w:rFonts w:ascii="Consolas" w:hAnsi="Consolas"/>
          <w:b/>
          <w:bCs/>
          <w:noProof/>
        </w:rPr>
        <w:t>photo</w:t>
      </w:r>
      <w:r>
        <w:rPr>
          <w:noProof/>
        </w:rPr>
        <w:t xml:space="preserve"> view, too.</w:t>
      </w:r>
      <w:r w:rsidR="002A3C42">
        <w:rPr>
          <w:noProof/>
        </w:rPr>
        <w:t xml:space="preserve"> </w:t>
      </w:r>
      <w:r w:rsidR="002A3C42" w:rsidRPr="00E13343">
        <w:rPr>
          <w:b/>
          <w:bCs/>
          <w:noProof/>
        </w:rPr>
        <w:t>Note</w:t>
      </w:r>
      <w:r w:rsidR="002A3C42">
        <w:rPr>
          <w:noProof/>
        </w:rPr>
        <w:t xml:space="preserve">: </w:t>
      </w:r>
      <w:r w:rsidR="002A3C42" w:rsidRPr="00E13343">
        <w:rPr>
          <w:b/>
          <w:bCs/>
          <w:noProof/>
        </w:rPr>
        <w:t xml:space="preserve">when our form includes many-to-many fields, we should also call </w:t>
      </w:r>
      <w:r w:rsidR="002A3C42" w:rsidRPr="00E13343">
        <w:rPr>
          <w:rFonts w:ascii="Consolas" w:hAnsi="Consolas"/>
          <w:b/>
          <w:bCs/>
          <w:noProof/>
        </w:rPr>
        <w:t>form.save_m2m()</w:t>
      </w:r>
      <w:r w:rsidR="002A3C42" w:rsidRPr="00E13343">
        <w:rPr>
          <w:b/>
          <w:bCs/>
          <w:noProof/>
        </w:rPr>
        <w:t xml:space="preserve"> after saving the model instance</w:t>
      </w:r>
      <w:r w:rsidR="002A3C42">
        <w:rPr>
          <w:noProof/>
        </w:rPr>
        <w:t>.</w:t>
      </w:r>
      <w:r w:rsidR="00A0230D">
        <w:rPr>
          <w:noProof/>
        </w:rPr>
        <w:t xml:space="preserve"> </w:t>
      </w:r>
      <w:r w:rsidR="002A3C42">
        <w:rPr>
          <w:noProof/>
        </w:rPr>
        <w:t>Make changes to the forms if needed.</w:t>
      </w:r>
    </w:p>
    <w:p w14:paraId="4803CD3E" w14:textId="77777777" w:rsidR="00C30DCC" w:rsidRDefault="00A0230D" w:rsidP="007C5AAA">
      <w:pPr>
        <w:rPr>
          <w:noProof/>
        </w:rPr>
      </w:pPr>
      <w:r>
        <w:rPr>
          <w:noProof/>
        </w:rPr>
        <w:t xml:space="preserve">We should also </w:t>
      </w:r>
      <w:r w:rsidRPr="00E13343">
        <w:rPr>
          <w:b/>
          <w:bCs/>
          <w:noProof/>
        </w:rPr>
        <w:t>add the user to the like and comment views</w:t>
      </w:r>
      <w:r>
        <w:rPr>
          <w:noProof/>
        </w:rPr>
        <w:t xml:space="preserve">. Let us start by refactoring the code in the </w:t>
      </w:r>
      <w:r w:rsidRPr="00E13343">
        <w:rPr>
          <w:rFonts w:ascii="Consolas" w:hAnsi="Consolas"/>
          <w:b/>
          <w:bCs/>
          <w:noProof/>
        </w:rPr>
        <w:t>like_functionality</w:t>
      </w:r>
      <w:r>
        <w:rPr>
          <w:noProof/>
        </w:rPr>
        <w:t xml:space="preserve"> view:</w:t>
      </w:r>
      <w:r w:rsidRPr="00A0230D">
        <w:rPr>
          <w:noProof/>
        </w:rPr>
        <w:t xml:space="preserve"> </w:t>
      </w:r>
    </w:p>
    <w:p w14:paraId="40290F2B" w14:textId="2F6F6B9D" w:rsidR="00A0230D" w:rsidRDefault="00C30DCC" w:rsidP="007C5AAA">
      <w:pPr>
        <w:rPr>
          <w:noProof/>
        </w:rPr>
      </w:pPr>
      <w:r w:rsidRPr="00A86658">
        <w:rPr>
          <w:b/>
          <w:bCs/>
          <w:noProof/>
        </w:rPr>
        <w:drawing>
          <wp:inline distT="0" distB="0" distL="0" distR="0" wp14:anchorId="608023D9" wp14:editId="320D459A">
            <wp:extent cx="6836410" cy="2703830"/>
            <wp:effectExtent l="19050" t="19050" r="21590" b="20320"/>
            <wp:docPr id="782075165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075165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7038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C301FD1" w14:textId="77777777" w:rsidR="00C30DCC" w:rsidRDefault="00A0230D" w:rsidP="007C5AAA">
      <w:pPr>
        <w:rPr>
          <w:noProof/>
        </w:rPr>
      </w:pPr>
      <w:r>
        <w:rPr>
          <w:noProof/>
        </w:rPr>
        <w:t xml:space="preserve">Next, </w:t>
      </w:r>
      <w:r w:rsidRPr="00E13343">
        <w:rPr>
          <w:b/>
          <w:bCs/>
          <w:noProof/>
        </w:rPr>
        <w:t>add the user to the comment</w:t>
      </w:r>
      <w:r>
        <w:rPr>
          <w:noProof/>
        </w:rPr>
        <w:t xml:space="preserve"> they post:</w:t>
      </w:r>
      <w:r w:rsidRPr="00A0230D">
        <w:rPr>
          <w:noProof/>
        </w:rPr>
        <w:t xml:space="preserve"> </w:t>
      </w:r>
    </w:p>
    <w:p w14:paraId="1B0929FB" w14:textId="54E05724" w:rsidR="00A0230D" w:rsidRDefault="00A86658" w:rsidP="007C5AA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D7BD14D" wp14:editId="10C5BE69">
            <wp:extent cx="6836410" cy="3288030"/>
            <wp:effectExtent l="19050" t="19050" r="21590" b="26670"/>
            <wp:docPr id="1072013553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013553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2880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C754ED6" w14:textId="357B022A" w:rsidR="00D91819" w:rsidRDefault="00D91819" w:rsidP="008B19A7">
      <w:pPr>
        <w:pStyle w:val="Heading3"/>
      </w:pPr>
      <w:r>
        <w:t xml:space="preserve">Refactor </w:t>
      </w:r>
      <w:r w:rsidR="00366A44">
        <w:t>Pet Photo Posts</w:t>
      </w:r>
    </w:p>
    <w:p w14:paraId="55EC884C" w14:textId="37332FC9" w:rsidR="006A61A8" w:rsidRDefault="003F2775" w:rsidP="003F2775">
      <w:pPr>
        <w:rPr>
          <w:noProof/>
        </w:rPr>
      </w:pPr>
      <w:r>
        <w:t>Let us</w:t>
      </w:r>
      <w:r w:rsidR="00067445">
        <w:t xml:space="preserve"> refactor the </w:t>
      </w:r>
      <w:r w:rsidR="00067445" w:rsidRPr="00E13343">
        <w:rPr>
          <w:rFonts w:ascii="Consolas" w:hAnsi="Consolas"/>
          <w:b/>
          <w:bCs/>
        </w:rPr>
        <w:t>pet-posts.html</w:t>
      </w:r>
      <w:r w:rsidR="00067445">
        <w:t xml:space="preserve"> template. </w:t>
      </w:r>
      <w:r>
        <w:t xml:space="preserve">We want for </w:t>
      </w:r>
      <w:r w:rsidRPr="00E13343">
        <w:rPr>
          <w:b/>
          <w:bCs/>
        </w:rPr>
        <w:t>each picture to show to the user who uploaded it</w:t>
      </w:r>
      <w:r>
        <w:t>.</w:t>
      </w:r>
      <w:r w:rsidR="00A86073">
        <w:t xml:space="preserve"> Let us open the file</w:t>
      </w:r>
      <w:r w:rsidR="00DA28E5">
        <w:t xml:space="preserve"> and start implementing the user information</w:t>
      </w:r>
      <w:r w:rsidR="00A86073">
        <w:t>:</w:t>
      </w:r>
      <w:r w:rsidR="00DA28E5" w:rsidRPr="00DA28E5">
        <w:rPr>
          <w:noProof/>
        </w:rPr>
        <w:t xml:space="preserve"> </w:t>
      </w:r>
    </w:p>
    <w:p w14:paraId="16537DEF" w14:textId="1BC921FA" w:rsidR="00A86073" w:rsidRDefault="00E47517" w:rsidP="003F2775">
      <w:r>
        <w:rPr>
          <w:noProof/>
        </w:rPr>
        <w:drawing>
          <wp:inline distT="0" distB="0" distL="0" distR="0" wp14:anchorId="0E29474B" wp14:editId="70AD4324">
            <wp:extent cx="6221730" cy="3806663"/>
            <wp:effectExtent l="19050" t="19050" r="26670" b="22860"/>
            <wp:docPr id="1136402423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402423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227018" cy="380989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D403FCE" w14:textId="77777777" w:rsidR="00BC7616" w:rsidRDefault="00DA28E5" w:rsidP="003F2775">
      <w:pPr>
        <w:rPr>
          <w:noProof/>
        </w:rPr>
      </w:pPr>
      <w:r>
        <w:t xml:space="preserve">On the next rows we can see that we should </w:t>
      </w:r>
      <w:r w:rsidRPr="00E13343">
        <w:rPr>
          <w:b/>
          <w:bCs/>
        </w:rPr>
        <w:t>show the</w:t>
      </w:r>
      <w:r>
        <w:t xml:space="preserve"> </w:t>
      </w:r>
      <w:r w:rsidRPr="00E13343">
        <w:rPr>
          <w:b/>
          <w:bCs/>
        </w:rPr>
        <w:t>first and/or the last name of the user if they exist</w:t>
      </w:r>
      <w:r>
        <w:t xml:space="preserve">. Otherwise, we should </w:t>
      </w:r>
      <w:r w:rsidRPr="00E13343">
        <w:rPr>
          <w:b/>
          <w:bCs/>
        </w:rPr>
        <w:t xml:space="preserve">show </w:t>
      </w:r>
      <w:r w:rsidR="00E47517">
        <w:rPr>
          <w:b/>
          <w:bCs/>
        </w:rPr>
        <w:t>Anonymous User</w:t>
      </w:r>
      <w:r w:rsidR="00F22DA3">
        <w:t xml:space="preserve">. To do that, we can escape writing code in the template by </w:t>
      </w:r>
      <w:r w:rsidR="00F22DA3" w:rsidRPr="00E13343">
        <w:rPr>
          <w:b/>
          <w:bCs/>
        </w:rPr>
        <w:t>adding an additional method to the user model</w:t>
      </w:r>
      <w:r w:rsidR="00F65BBF">
        <w:t>:</w:t>
      </w:r>
      <w:r w:rsidR="00F65BBF" w:rsidRPr="00F65BBF">
        <w:rPr>
          <w:noProof/>
        </w:rPr>
        <w:t xml:space="preserve"> </w:t>
      </w:r>
    </w:p>
    <w:p w14:paraId="1B2B68C0" w14:textId="709984CE" w:rsidR="003F2775" w:rsidRDefault="00A70E20" w:rsidP="003F277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C88B418" wp14:editId="2030019B">
            <wp:extent cx="5684520" cy="4063011"/>
            <wp:effectExtent l="19050" t="19050" r="11430" b="13970"/>
            <wp:docPr id="3172582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2582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96185" cy="407134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3A6F1C8" w14:textId="77777777" w:rsidR="00BC7616" w:rsidRDefault="00E13343" w:rsidP="003F2775">
      <w:pPr>
        <w:rPr>
          <w:noProof/>
        </w:rPr>
      </w:pPr>
      <w:r>
        <w:rPr>
          <w:noProof/>
        </w:rPr>
        <w:t>Then</w:t>
      </w:r>
      <w:r w:rsidR="00F65BBF">
        <w:rPr>
          <w:noProof/>
        </w:rPr>
        <w:t xml:space="preserve">, we can </w:t>
      </w:r>
      <w:r w:rsidR="00F65BBF" w:rsidRPr="00E13343">
        <w:rPr>
          <w:b/>
          <w:bCs/>
          <w:noProof/>
        </w:rPr>
        <w:t>use the method in the template</w:t>
      </w:r>
      <w:r w:rsidR="00F65BBF">
        <w:rPr>
          <w:noProof/>
        </w:rPr>
        <w:t>:</w:t>
      </w:r>
      <w:r w:rsidR="00F65BBF" w:rsidRPr="00F65BBF">
        <w:rPr>
          <w:noProof/>
        </w:rPr>
        <w:t xml:space="preserve"> </w:t>
      </w:r>
    </w:p>
    <w:p w14:paraId="19E97E52" w14:textId="08ED57CA" w:rsidR="00A0230D" w:rsidRDefault="00A70E20" w:rsidP="003F2775">
      <w:pPr>
        <w:rPr>
          <w:noProof/>
        </w:rPr>
      </w:pPr>
      <w:r>
        <w:rPr>
          <w:noProof/>
        </w:rPr>
        <w:drawing>
          <wp:inline distT="0" distB="0" distL="0" distR="0" wp14:anchorId="144D9450" wp14:editId="5B64A77A">
            <wp:extent cx="4777740" cy="1820831"/>
            <wp:effectExtent l="19050" t="19050" r="22860" b="27305"/>
            <wp:docPr id="46108093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08093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783983" cy="18232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79C511" w14:textId="77777777" w:rsidR="00A70FBB" w:rsidRDefault="00F65BBF" w:rsidP="003F2775">
      <w:pPr>
        <w:rPr>
          <w:noProof/>
        </w:rPr>
      </w:pPr>
      <w:r>
        <w:rPr>
          <w:noProof/>
        </w:rPr>
        <w:t xml:space="preserve">We should </w:t>
      </w:r>
      <w:r w:rsidRPr="00E13343">
        <w:rPr>
          <w:b/>
          <w:bCs/>
          <w:noProof/>
        </w:rPr>
        <w:t xml:space="preserve">refactor the pet details </w:t>
      </w:r>
      <w:r w:rsidR="00E13343">
        <w:rPr>
          <w:b/>
          <w:bCs/>
          <w:noProof/>
        </w:rPr>
        <w:t>URL</w:t>
      </w:r>
      <w:r>
        <w:rPr>
          <w:noProof/>
        </w:rPr>
        <w:t>, too:</w:t>
      </w:r>
      <w:r w:rsidR="00067445" w:rsidRPr="00067445">
        <w:rPr>
          <w:noProof/>
        </w:rPr>
        <w:t xml:space="preserve"> </w:t>
      </w:r>
    </w:p>
    <w:p w14:paraId="3B6E9BEA" w14:textId="3992EEE0" w:rsidR="00F65BBF" w:rsidRDefault="00A70E20" w:rsidP="003F277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4E2D3BA" wp14:editId="403EBE5E">
            <wp:extent cx="6836410" cy="2235835"/>
            <wp:effectExtent l="19050" t="19050" r="21590" b="12065"/>
            <wp:docPr id="2065524699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524699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2358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5C52E4" w14:textId="6C6A8706" w:rsidR="00F65BBF" w:rsidRPr="00F65BBF" w:rsidRDefault="00F65BBF" w:rsidP="003F2775">
      <w:r>
        <w:t xml:space="preserve">Start the development server and </w:t>
      </w:r>
      <w:r w:rsidR="00E13343">
        <w:t>check</w:t>
      </w:r>
      <w:r>
        <w:t xml:space="preserve"> the visualization.</w:t>
      </w:r>
    </w:p>
    <w:p w14:paraId="503171CA" w14:textId="1A330C2C" w:rsidR="00067445" w:rsidRDefault="00067445" w:rsidP="00067445">
      <w:pPr>
        <w:pStyle w:val="Heading3"/>
      </w:pPr>
      <w:r>
        <w:t xml:space="preserve">Refactor </w:t>
      </w:r>
      <w:r w:rsidR="00366A44">
        <w:t>P</w:t>
      </w:r>
      <w:r>
        <w:t xml:space="preserve">hoto </w:t>
      </w:r>
      <w:r w:rsidR="00366A44">
        <w:t>D</w:t>
      </w:r>
      <w:r>
        <w:t xml:space="preserve">etails </w:t>
      </w:r>
      <w:r w:rsidR="00366A44">
        <w:t>P</w:t>
      </w:r>
      <w:r>
        <w:t>age</w:t>
      </w:r>
    </w:p>
    <w:p w14:paraId="58C1562E" w14:textId="6F237ABF" w:rsidR="00431BBF" w:rsidRDefault="00FA69AD" w:rsidP="00067445">
      <w:r>
        <w:t xml:space="preserve">Add the </w:t>
      </w:r>
      <w:r w:rsidRPr="00366A44">
        <w:rPr>
          <w:b/>
          <w:bCs/>
        </w:rPr>
        <w:t>photo owner's data</w:t>
      </w:r>
      <w:r>
        <w:t xml:space="preserve">, </w:t>
      </w:r>
      <w:r w:rsidR="00366A44">
        <w:t xml:space="preserve">and </w:t>
      </w:r>
      <w:r w:rsidRPr="00366A44">
        <w:rPr>
          <w:b/>
          <w:bCs/>
        </w:rPr>
        <w:t>the comment user data</w:t>
      </w:r>
      <w:r>
        <w:t xml:space="preserve"> and </w:t>
      </w:r>
      <w:r w:rsidRPr="00366A44">
        <w:rPr>
          <w:b/>
          <w:bCs/>
        </w:rPr>
        <w:t>implement the like</w:t>
      </w:r>
      <w:r w:rsidR="00366A44" w:rsidRPr="00366A44">
        <w:rPr>
          <w:b/>
          <w:bCs/>
        </w:rPr>
        <w:t xml:space="preserve"> button</w:t>
      </w:r>
      <w:r w:rsidRPr="00366A44">
        <w:rPr>
          <w:b/>
          <w:bCs/>
        </w:rPr>
        <w:t xml:space="preserve"> </w:t>
      </w:r>
      <w:r w:rsidR="00366A44" w:rsidRPr="00366A44">
        <w:rPr>
          <w:b/>
          <w:bCs/>
        </w:rPr>
        <w:t>visualization</w:t>
      </w:r>
      <w:r w:rsidR="00366A44">
        <w:t>,</w:t>
      </w:r>
      <w:r>
        <w:t xml:space="preserve"> so the </w:t>
      </w:r>
      <w:r w:rsidR="00366A44">
        <w:t xml:space="preserve">current </w:t>
      </w:r>
      <w:r>
        <w:t xml:space="preserve">user </w:t>
      </w:r>
      <w:r w:rsidR="003A345F">
        <w:t>sees</w:t>
      </w:r>
      <w:r>
        <w:t xml:space="preserve"> if they liked the photo or not. </w:t>
      </w:r>
      <w:r w:rsidR="00ED0843">
        <w:t xml:space="preserve">The </w:t>
      </w:r>
      <w:r w:rsidR="00ED0843" w:rsidRPr="00366A44">
        <w:rPr>
          <w:b/>
          <w:bCs/>
        </w:rPr>
        <w:t>buttons edit</w:t>
      </w:r>
      <w:r w:rsidR="00ED0843">
        <w:t xml:space="preserve"> and </w:t>
      </w:r>
      <w:r w:rsidR="00ED0843" w:rsidRPr="00366A44">
        <w:rPr>
          <w:b/>
          <w:bCs/>
        </w:rPr>
        <w:t>delete</w:t>
      </w:r>
      <w:r w:rsidR="00ED0843">
        <w:t xml:space="preserve"> </w:t>
      </w:r>
      <w:r w:rsidR="00ED0843" w:rsidRPr="00366A44">
        <w:rPr>
          <w:b/>
          <w:bCs/>
        </w:rPr>
        <w:t>should be only visible to the owner</w:t>
      </w:r>
      <w:r w:rsidR="00ED0843">
        <w:t xml:space="preserve"> of the photo. </w:t>
      </w:r>
    </w:p>
    <w:p w14:paraId="448FA8AE" w14:textId="6D0E5464" w:rsidR="00E10EBE" w:rsidRPr="00DC7681" w:rsidRDefault="00E10EBE" w:rsidP="00067445">
      <w:pPr>
        <w:rPr>
          <w:b/>
          <w:bCs/>
          <w:noProof/>
        </w:rPr>
      </w:pPr>
      <w:r w:rsidRPr="00DC7681">
        <w:rPr>
          <w:b/>
          <w:bCs/>
        </w:rPr>
        <w:t>Hint: you can do that by checking if the photo</w:t>
      </w:r>
      <w:r w:rsidR="00DC7681" w:rsidRPr="00DC7681">
        <w:rPr>
          <w:b/>
          <w:bCs/>
        </w:rPr>
        <w:t xml:space="preserve"> and its creator id</w:t>
      </w:r>
      <w:r w:rsidRPr="00DC7681">
        <w:rPr>
          <w:b/>
          <w:bCs/>
        </w:rPr>
        <w:t xml:space="preserve"> is related to the id of the logged user.</w:t>
      </w:r>
    </w:p>
    <w:p w14:paraId="50F73EA8" w14:textId="7D1C3DB2" w:rsidR="00067445" w:rsidRDefault="00E10EBE" w:rsidP="00067445">
      <w:r>
        <w:rPr>
          <w:noProof/>
        </w:rPr>
        <w:drawing>
          <wp:inline distT="0" distB="0" distL="0" distR="0" wp14:anchorId="3F77DDA9" wp14:editId="78E41696">
            <wp:extent cx="6836410" cy="2460625"/>
            <wp:effectExtent l="19050" t="19050" r="21590" b="15875"/>
            <wp:docPr id="1655942617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942617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4606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357A6CC" w14:textId="0FD81C46" w:rsidR="00157848" w:rsidRDefault="00FA69AD" w:rsidP="00FA69AD">
      <w:pPr>
        <w:pStyle w:val="Heading3"/>
      </w:pPr>
      <w:r>
        <w:t xml:space="preserve">Refactor </w:t>
      </w:r>
      <w:r w:rsidR="00366A44">
        <w:t>P</w:t>
      </w:r>
      <w:r>
        <w:t xml:space="preserve">rofile </w:t>
      </w:r>
      <w:r w:rsidR="00366A44">
        <w:t>D</w:t>
      </w:r>
      <w:r>
        <w:t xml:space="preserve">etails </w:t>
      </w:r>
      <w:r w:rsidR="00366A44">
        <w:t>P</w:t>
      </w:r>
      <w:r>
        <w:t>age</w:t>
      </w:r>
    </w:p>
    <w:p w14:paraId="4D4F9F13" w14:textId="71FEA8D5" w:rsidR="0037161B" w:rsidRDefault="00ED0843" w:rsidP="00FA69AD">
      <w:r>
        <w:t xml:space="preserve">It is time to </w:t>
      </w:r>
      <w:r w:rsidRPr="00366A44">
        <w:rPr>
          <w:b/>
          <w:bCs/>
        </w:rPr>
        <w:t>add the user data to the profile</w:t>
      </w:r>
      <w:r w:rsidR="00254145">
        <w:t xml:space="preserve">. We will use a CBV to </w:t>
      </w:r>
      <w:r w:rsidR="00614EC3" w:rsidRPr="00614EC3">
        <w:rPr>
          <w:lang w:val="bg-BG"/>
        </w:rPr>
        <w:t xml:space="preserve">incorporate both the </w:t>
      </w:r>
      <w:r w:rsidR="00614EC3" w:rsidRPr="00614EC3">
        <w:rPr>
          <w:b/>
          <w:bCs/>
          <w:lang w:val="bg-BG"/>
        </w:rPr>
        <w:t>user</w:t>
      </w:r>
      <w:r w:rsidR="00614EC3" w:rsidRPr="00614EC3">
        <w:rPr>
          <w:lang w:val="bg-BG"/>
        </w:rPr>
        <w:t xml:space="preserve"> </w:t>
      </w:r>
      <w:r w:rsidR="00614EC3" w:rsidRPr="00614EC3">
        <w:rPr>
          <w:b/>
          <w:bCs/>
          <w:lang w:val="bg-BG"/>
        </w:rPr>
        <w:t>model</w:t>
      </w:r>
      <w:r w:rsidR="00614EC3" w:rsidRPr="00614EC3">
        <w:rPr>
          <w:lang w:val="bg-BG"/>
        </w:rPr>
        <w:t xml:space="preserve"> and the </w:t>
      </w:r>
      <w:r w:rsidR="00614EC3" w:rsidRPr="00614EC3">
        <w:rPr>
          <w:b/>
          <w:bCs/>
          <w:lang w:val="bg-BG"/>
        </w:rPr>
        <w:t>template</w:t>
      </w:r>
      <w:r w:rsidR="003A345F" w:rsidRPr="003A345F">
        <w:t>,</w:t>
      </w:r>
      <w:r w:rsidR="00254145">
        <w:t xml:space="preserve"> and we will additionally </w:t>
      </w:r>
      <w:r w:rsidR="00254145" w:rsidRPr="00366A44">
        <w:rPr>
          <w:b/>
          <w:bCs/>
        </w:rPr>
        <w:t>add the total count of likes in the context</w:t>
      </w:r>
      <w:r w:rsidR="00254145">
        <w:t xml:space="preserve">: </w:t>
      </w:r>
    </w:p>
    <w:p w14:paraId="0AD3E222" w14:textId="05DB891C" w:rsidR="00ED0843" w:rsidRDefault="00ED2733" w:rsidP="00FA69AD">
      <w:r>
        <w:rPr>
          <w:noProof/>
        </w:rPr>
        <w:lastRenderedPageBreak/>
        <w:drawing>
          <wp:inline distT="0" distB="0" distL="0" distR="0" wp14:anchorId="52279F7C" wp14:editId="70957F45">
            <wp:extent cx="6836410" cy="3178175"/>
            <wp:effectExtent l="19050" t="19050" r="21590" b="22225"/>
            <wp:docPr id="189718432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18432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1781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60086BF" w14:textId="16AE2189" w:rsidR="00254145" w:rsidRDefault="00254145" w:rsidP="00FA69AD">
      <w:r>
        <w:t xml:space="preserve">In the </w:t>
      </w:r>
      <w:r w:rsidRPr="00366A44">
        <w:rPr>
          <w:rFonts w:ascii="Consolas" w:hAnsi="Consolas"/>
          <w:b/>
          <w:bCs/>
        </w:rPr>
        <w:t>profile-details-page.html</w:t>
      </w:r>
      <w:r>
        <w:t xml:space="preserve"> template we will </w:t>
      </w:r>
      <w:r w:rsidRPr="00366A44">
        <w:rPr>
          <w:b/>
          <w:bCs/>
        </w:rPr>
        <w:t>add the user data</w:t>
      </w:r>
      <w:r>
        <w:t xml:space="preserve">, the </w:t>
      </w:r>
      <w:r w:rsidRPr="00366A44">
        <w:rPr>
          <w:b/>
          <w:bCs/>
        </w:rPr>
        <w:t>count of all user photos</w:t>
      </w:r>
      <w:r>
        <w:t xml:space="preserve">, the </w:t>
      </w:r>
      <w:r w:rsidRPr="00366A44">
        <w:rPr>
          <w:b/>
          <w:bCs/>
        </w:rPr>
        <w:t>count of all user pets</w:t>
      </w:r>
      <w:r>
        <w:t xml:space="preserve">, and </w:t>
      </w:r>
      <w:r w:rsidRPr="00366A44">
        <w:rPr>
          <w:b/>
          <w:bCs/>
        </w:rPr>
        <w:t>the count of all likes</w:t>
      </w:r>
      <w:r>
        <w:t xml:space="preserve"> that the user has collected, </w:t>
      </w:r>
      <w:r w:rsidRPr="00366A44">
        <w:rPr>
          <w:b/>
          <w:bCs/>
        </w:rPr>
        <w:t>all user pets</w:t>
      </w:r>
      <w:r>
        <w:t xml:space="preserve">, and </w:t>
      </w:r>
      <w:r w:rsidRPr="00366A44">
        <w:rPr>
          <w:b/>
          <w:bCs/>
        </w:rPr>
        <w:t>all user photos</w:t>
      </w:r>
      <w:r>
        <w:t>.</w:t>
      </w:r>
      <w:r w:rsidR="00614EC3">
        <w:t xml:space="preserve"> </w:t>
      </w:r>
    </w:p>
    <w:p w14:paraId="01B576B8" w14:textId="1A70D7C6" w:rsidR="0087033F" w:rsidRDefault="0087033F" w:rsidP="0087033F">
      <w:pPr>
        <w:pStyle w:val="Heading3"/>
      </w:pPr>
      <w:r>
        <w:t xml:space="preserve">Check for </w:t>
      </w:r>
      <w:r w:rsidR="00366A44">
        <w:t>A</w:t>
      </w:r>
      <w:r>
        <w:t xml:space="preserve">dditional </w:t>
      </w:r>
      <w:r w:rsidR="00366A44">
        <w:t>C</w:t>
      </w:r>
      <w:r>
        <w:t>hanges</w:t>
      </w:r>
    </w:p>
    <w:p w14:paraId="0730C902" w14:textId="0271A8E2" w:rsidR="00366A44" w:rsidRDefault="0087033F" w:rsidP="00FA69AD">
      <w:r>
        <w:t xml:space="preserve">Do not forget to check all functionality on the app to see if </w:t>
      </w:r>
      <w:r w:rsidR="00366A44">
        <w:t>everything</w:t>
      </w:r>
      <w:r>
        <w:t xml:space="preserve"> works correctly</w:t>
      </w:r>
      <w:r w:rsidR="00AF12FB">
        <w:t>:</w:t>
      </w:r>
    </w:p>
    <w:p w14:paraId="5D68A4F7" w14:textId="411E0A0B" w:rsidR="00AF12FB" w:rsidRDefault="00AF12FB" w:rsidP="00AF12FB">
      <w:pPr>
        <w:pStyle w:val="ListParagraph"/>
        <w:numPr>
          <w:ilvl w:val="0"/>
          <w:numId w:val="26"/>
        </w:numPr>
      </w:pPr>
      <w:r>
        <w:t xml:space="preserve">Check if the </w:t>
      </w:r>
      <w:r w:rsidRPr="00AF12FB">
        <w:rPr>
          <w:b/>
          <w:bCs/>
        </w:rPr>
        <w:t>user object</w:t>
      </w:r>
      <w:r>
        <w:t xml:space="preserve"> is needed elsewhere.</w:t>
      </w:r>
    </w:p>
    <w:p w14:paraId="67D8231B" w14:textId="45AFE76F" w:rsidR="00AF12FB" w:rsidRDefault="00AF12FB" w:rsidP="00AF12FB">
      <w:pPr>
        <w:pStyle w:val="ListParagraph"/>
        <w:numPr>
          <w:ilvl w:val="0"/>
          <w:numId w:val="26"/>
        </w:numPr>
      </w:pPr>
      <w:r>
        <w:t xml:space="preserve">Check all </w:t>
      </w:r>
      <w:r w:rsidRPr="00AF12FB">
        <w:rPr>
          <w:b/>
          <w:bCs/>
        </w:rPr>
        <w:t>links</w:t>
      </w:r>
      <w:r>
        <w:t xml:space="preserve"> and </w:t>
      </w:r>
      <w:r w:rsidRPr="00AF12FB">
        <w:rPr>
          <w:b/>
          <w:bCs/>
        </w:rPr>
        <w:t>buttons</w:t>
      </w:r>
      <w:r>
        <w:t>.</w:t>
      </w:r>
    </w:p>
    <w:p w14:paraId="70128A7C" w14:textId="5920BA4C" w:rsidR="00AF12FB" w:rsidRDefault="00AF12FB" w:rsidP="00AF12FB">
      <w:pPr>
        <w:pStyle w:val="ListParagraph"/>
        <w:numPr>
          <w:ilvl w:val="0"/>
          <w:numId w:val="26"/>
        </w:numPr>
      </w:pPr>
      <w:r w:rsidRPr="00AF12FB">
        <w:rPr>
          <w:b/>
          <w:bCs/>
          <w:noProof/>
        </w:rPr>
        <w:t>Login is required</w:t>
      </w:r>
      <w:r>
        <w:rPr>
          <w:noProof/>
        </w:rPr>
        <w:t xml:space="preserve"> for all pages and buttons, </w:t>
      </w:r>
      <w:r w:rsidRPr="00AF12FB">
        <w:rPr>
          <w:b/>
          <w:bCs/>
          <w:noProof/>
        </w:rPr>
        <w:t>except</w:t>
      </w:r>
      <w:r>
        <w:rPr>
          <w:noProof/>
        </w:rPr>
        <w:t xml:space="preserve"> for the </w:t>
      </w:r>
      <w:r w:rsidRPr="00AF12FB">
        <w:rPr>
          <w:b/>
          <w:bCs/>
          <w:noProof/>
        </w:rPr>
        <w:t>home page</w:t>
      </w:r>
      <w:r>
        <w:rPr>
          <w:noProof/>
        </w:rPr>
        <w:t xml:space="preserve">, and </w:t>
      </w:r>
      <w:r w:rsidRPr="00AF12FB">
        <w:rPr>
          <w:b/>
          <w:bCs/>
          <w:noProof/>
        </w:rPr>
        <w:t>share post button</w:t>
      </w:r>
      <w:r>
        <w:rPr>
          <w:noProof/>
        </w:rPr>
        <w:t>.</w:t>
      </w:r>
    </w:p>
    <w:p w14:paraId="663C26C7" w14:textId="490B1878" w:rsidR="0087033F" w:rsidRDefault="0087033F" w:rsidP="00FA69AD">
      <w:pPr>
        <w:rPr>
          <w:noProof/>
        </w:rPr>
      </w:pPr>
      <w:r>
        <w:t xml:space="preserve">Example: in the </w:t>
      </w:r>
      <w:r w:rsidRPr="00366A44">
        <w:rPr>
          <w:rFonts w:ascii="Consolas" w:hAnsi="Consolas"/>
          <w:b/>
          <w:bCs/>
        </w:rPr>
        <w:t>pet</w:t>
      </w:r>
      <w:r>
        <w:t xml:space="preserve"> </w:t>
      </w:r>
      <w:r w:rsidRPr="00366A44">
        <w:rPr>
          <w:b/>
          <w:bCs/>
        </w:rPr>
        <w:t>app</w:t>
      </w:r>
      <w:r>
        <w:t xml:space="preserve">, the </w:t>
      </w:r>
      <w:r w:rsidRPr="00366A44">
        <w:rPr>
          <w:rFonts w:ascii="Consolas" w:hAnsi="Consolas"/>
          <w:b/>
          <w:bCs/>
        </w:rPr>
        <w:t>show_pet_details</w:t>
      </w:r>
      <w:r>
        <w:t xml:space="preserve"> view should </w:t>
      </w:r>
      <w:r w:rsidRPr="00366A44">
        <w:rPr>
          <w:b/>
          <w:bCs/>
        </w:rPr>
        <w:t>find the owner of the pet</w:t>
      </w:r>
      <w:r>
        <w:t xml:space="preserve"> </w:t>
      </w:r>
      <w:r w:rsidR="00366A44">
        <w:t xml:space="preserve">and use it to </w:t>
      </w:r>
      <w:r w:rsidRPr="00366A44">
        <w:rPr>
          <w:b/>
          <w:bCs/>
        </w:rPr>
        <w:t>visualize the edit/delete button</w:t>
      </w:r>
      <w:r>
        <w:t xml:space="preserve"> </w:t>
      </w:r>
      <w:r w:rsidRPr="00366A44">
        <w:rPr>
          <w:b/>
          <w:bCs/>
        </w:rPr>
        <w:t>to the owner</w:t>
      </w:r>
      <w:r>
        <w:t xml:space="preserve"> of the pet</w:t>
      </w:r>
      <w:r w:rsidR="00366A44">
        <w:t xml:space="preserve"> </w:t>
      </w:r>
      <w:r w:rsidR="00366A44" w:rsidRPr="00366A44">
        <w:rPr>
          <w:b/>
          <w:bCs/>
        </w:rPr>
        <w:t>only</w:t>
      </w:r>
      <w:r>
        <w:t>:</w:t>
      </w:r>
      <w:r w:rsidRPr="0087033F">
        <w:rPr>
          <w:noProof/>
        </w:rPr>
        <w:t xml:space="preserve"> </w:t>
      </w:r>
    </w:p>
    <w:p w14:paraId="7E2E2C88" w14:textId="1D81B775" w:rsidR="007B40C9" w:rsidRDefault="00A70E20" w:rsidP="00FA69AD">
      <w:pPr>
        <w:rPr>
          <w:noProof/>
        </w:rPr>
      </w:pPr>
      <w:r>
        <w:rPr>
          <w:noProof/>
        </w:rPr>
        <w:drawing>
          <wp:inline distT="0" distB="0" distL="0" distR="0" wp14:anchorId="1467C4B2" wp14:editId="5B93BE04">
            <wp:extent cx="6836410" cy="2275205"/>
            <wp:effectExtent l="19050" t="19050" r="21590" b="10795"/>
            <wp:docPr id="204339116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39116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27520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20DC0F2" w14:textId="683FF947" w:rsidR="00366A44" w:rsidRDefault="00366A44" w:rsidP="00366A44">
      <w:pPr>
        <w:pStyle w:val="Heading2"/>
      </w:pPr>
      <w:r>
        <w:lastRenderedPageBreak/>
        <w:t>Workshop - Part 4.4</w:t>
      </w:r>
    </w:p>
    <w:p w14:paraId="60D6A56F" w14:textId="5246D7EB" w:rsidR="00366A44" w:rsidRDefault="00366A44" w:rsidP="00366A44">
      <w:pPr>
        <w:pStyle w:val="Heading3"/>
      </w:pPr>
      <w:r>
        <w:t>Add user delete functionality</w:t>
      </w:r>
    </w:p>
    <w:p w14:paraId="1410CA40" w14:textId="77777777" w:rsidR="00B97E66" w:rsidRDefault="00366A44" w:rsidP="00366A44">
      <w:pPr>
        <w:rPr>
          <w:noProof/>
        </w:rPr>
      </w:pPr>
      <w:r>
        <w:t xml:space="preserve">We </w:t>
      </w:r>
      <w:r w:rsidR="00AF12FB">
        <w:t>will add</w:t>
      </w:r>
      <w:r>
        <w:t xml:space="preserve"> the final user functionality </w:t>
      </w:r>
      <w:r w:rsidR="00AF12FB">
        <w:t>for</w:t>
      </w:r>
      <w:r>
        <w:t xml:space="preserve"> this </w:t>
      </w:r>
      <w:r w:rsidR="00AF12FB">
        <w:t xml:space="preserve">workshop. When a user is deleted, all their </w:t>
      </w:r>
      <w:r w:rsidR="00AF12FB" w:rsidRPr="00AF12FB">
        <w:rPr>
          <w:b/>
          <w:bCs/>
        </w:rPr>
        <w:t>photos</w:t>
      </w:r>
      <w:r w:rsidR="00AF12FB">
        <w:t xml:space="preserve">, </w:t>
      </w:r>
      <w:r w:rsidR="00AF12FB" w:rsidRPr="00AF12FB">
        <w:rPr>
          <w:b/>
          <w:bCs/>
        </w:rPr>
        <w:t>pets</w:t>
      </w:r>
      <w:r w:rsidR="00AF12FB">
        <w:t xml:space="preserve">, </w:t>
      </w:r>
      <w:r w:rsidR="00AF12FB" w:rsidRPr="00AF12FB">
        <w:rPr>
          <w:b/>
          <w:bCs/>
        </w:rPr>
        <w:t>likes</w:t>
      </w:r>
      <w:r w:rsidR="00AF12FB">
        <w:t xml:space="preserve">, and </w:t>
      </w:r>
      <w:r w:rsidR="00AF12FB" w:rsidRPr="00AF12FB">
        <w:rPr>
          <w:b/>
          <w:bCs/>
        </w:rPr>
        <w:t>comments</w:t>
      </w:r>
      <w:r w:rsidR="00AF12FB">
        <w:t xml:space="preserve"> </w:t>
      </w:r>
      <w:r w:rsidR="00AF12FB" w:rsidRPr="00AF12FB">
        <w:rPr>
          <w:b/>
          <w:bCs/>
        </w:rPr>
        <w:t>should be deleted</w:t>
      </w:r>
      <w:r w:rsidR="00AF12FB">
        <w:t xml:space="preserve"> too. Then, the app </w:t>
      </w:r>
      <w:r w:rsidR="00AF12FB" w:rsidRPr="00AF12FB">
        <w:rPr>
          <w:b/>
          <w:bCs/>
        </w:rPr>
        <w:t>redirects to the home page</w:t>
      </w:r>
      <w:r w:rsidR="00AF12FB">
        <w:t xml:space="preserve"> with no authentication:</w:t>
      </w:r>
      <w:r w:rsidR="00AF12FB" w:rsidRPr="00AF12FB">
        <w:rPr>
          <w:noProof/>
        </w:rPr>
        <w:t xml:space="preserve"> </w:t>
      </w:r>
    </w:p>
    <w:p w14:paraId="02D635CE" w14:textId="05331748" w:rsidR="00366A44" w:rsidRPr="00366A44" w:rsidRDefault="00B97E66" w:rsidP="00366A44">
      <w:r>
        <w:rPr>
          <w:noProof/>
        </w:rPr>
        <w:drawing>
          <wp:inline distT="0" distB="0" distL="0" distR="0" wp14:anchorId="2DEAA864" wp14:editId="74C5A29A">
            <wp:extent cx="6503670" cy="4582048"/>
            <wp:effectExtent l="19050" t="19050" r="11430" b="28575"/>
            <wp:docPr id="1510466715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466715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36480" cy="460516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5BB72B2" w14:textId="77777777" w:rsidR="00B97E66" w:rsidRDefault="00AF12FB" w:rsidP="00FA69AD">
      <w:pPr>
        <w:rPr>
          <w:noProof/>
        </w:rPr>
      </w:pPr>
      <w:r>
        <w:t xml:space="preserve">We should refactor the </w:t>
      </w:r>
      <w:r w:rsidRPr="00AF12FB">
        <w:rPr>
          <w:rFonts w:ascii="Consolas" w:hAnsi="Consolas"/>
          <w:b/>
          <w:bCs/>
        </w:rPr>
        <w:t>profile-delete-page.html</w:t>
      </w:r>
      <w:r>
        <w:t xml:space="preserve"> template:</w:t>
      </w:r>
      <w:r w:rsidRPr="00AF12FB">
        <w:rPr>
          <w:noProof/>
        </w:rPr>
        <w:t xml:space="preserve"> </w:t>
      </w:r>
    </w:p>
    <w:p w14:paraId="43557D30" w14:textId="5CFBDF89" w:rsidR="00B97E66" w:rsidRDefault="00B97E66" w:rsidP="00FA69AD">
      <w:pPr>
        <w:rPr>
          <w:noProof/>
        </w:rPr>
      </w:pPr>
      <w:r>
        <w:rPr>
          <w:noProof/>
        </w:rPr>
        <w:drawing>
          <wp:inline distT="0" distB="0" distL="0" distR="0" wp14:anchorId="003DD5C3" wp14:editId="17C1B382">
            <wp:extent cx="6836410" cy="2437765"/>
            <wp:effectExtent l="19050" t="19050" r="21590" b="19685"/>
            <wp:docPr id="56348151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48151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24377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FC8C17" w14:textId="2DC5D564" w:rsidR="00696388" w:rsidRDefault="00696388" w:rsidP="00696388">
      <w:pPr>
        <w:pStyle w:val="Heading3"/>
      </w:pPr>
      <w:r>
        <w:lastRenderedPageBreak/>
        <w:t>Django Signals</w:t>
      </w:r>
    </w:p>
    <w:p w14:paraId="049B0431" w14:textId="04E536D7" w:rsidR="00696388" w:rsidRDefault="00D513FD" w:rsidP="00FA69AD">
      <w:r>
        <w:t xml:space="preserve">Creating relationship between </w:t>
      </w:r>
      <w:r w:rsidRPr="00D513FD">
        <w:rPr>
          <w:rFonts w:ascii="Consolas" w:hAnsi="Consolas"/>
          <w:b/>
          <w:bCs/>
        </w:rPr>
        <w:t>AppUser</w:t>
      </w:r>
      <w:r>
        <w:t xml:space="preserve"> and </w:t>
      </w:r>
      <w:r w:rsidRPr="00D513FD">
        <w:rPr>
          <w:rFonts w:ascii="Consolas" w:hAnsi="Consolas"/>
          <w:b/>
          <w:bCs/>
        </w:rPr>
        <w:t>Profile</w:t>
      </w:r>
      <w:r>
        <w:t xml:space="preserve"> through the </w:t>
      </w:r>
      <w:r w:rsidRPr="00D513FD">
        <w:rPr>
          <w:b/>
          <w:bCs/>
        </w:rPr>
        <w:t>login</w:t>
      </w:r>
      <w:r>
        <w:t xml:space="preserve"> view is not the most accurate way. We can do this with </w:t>
      </w:r>
      <w:r w:rsidRPr="00D513FD">
        <w:rPr>
          <w:b/>
          <w:bCs/>
        </w:rPr>
        <w:t>Django</w:t>
      </w:r>
      <w:r>
        <w:t xml:space="preserve"> </w:t>
      </w:r>
      <w:r w:rsidRPr="00D513FD">
        <w:rPr>
          <w:b/>
          <w:bCs/>
        </w:rPr>
        <w:t>signals</w:t>
      </w:r>
      <w:r>
        <w:t>.</w:t>
      </w:r>
      <w:r w:rsidR="002104F8">
        <w:t xml:space="preserve"> Feel free to </w:t>
      </w:r>
      <w:r w:rsidR="002104F8" w:rsidRPr="002104F8">
        <w:rPr>
          <w:b/>
          <w:bCs/>
        </w:rPr>
        <w:t>delete</w:t>
      </w:r>
      <w:r w:rsidR="002104F8">
        <w:t xml:space="preserve"> the </w:t>
      </w:r>
      <w:r w:rsidR="002104F8" w:rsidRPr="002104F8">
        <w:rPr>
          <w:rFonts w:ascii="Consolas" w:hAnsi="Consolas"/>
          <w:b/>
          <w:bCs/>
        </w:rPr>
        <w:t>form_valid</w:t>
      </w:r>
      <w:r w:rsidR="002104F8">
        <w:t xml:space="preserve"> method from the </w:t>
      </w:r>
      <w:r w:rsidR="002104F8" w:rsidRPr="002104F8">
        <w:rPr>
          <w:b/>
          <w:bCs/>
        </w:rPr>
        <w:t>login</w:t>
      </w:r>
      <w:r w:rsidR="002104F8">
        <w:t xml:space="preserve"> view.</w:t>
      </w:r>
    </w:p>
    <w:p w14:paraId="33F2E4B3" w14:textId="5BA83830" w:rsidR="00D513FD" w:rsidRDefault="00D513FD" w:rsidP="00FA69AD">
      <w:r>
        <w:t xml:space="preserve">In the </w:t>
      </w:r>
      <w:r w:rsidRPr="002104F8">
        <w:rPr>
          <w:rFonts w:ascii="Consolas" w:hAnsi="Consolas"/>
          <w:b/>
          <w:bCs/>
        </w:rPr>
        <w:t>accounts</w:t>
      </w:r>
      <w:r>
        <w:t xml:space="preserve"> create a new file called </w:t>
      </w:r>
      <w:r w:rsidRPr="002104F8">
        <w:rPr>
          <w:rFonts w:ascii="Consolas" w:hAnsi="Consolas"/>
          <w:b/>
          <w:bCs/>
        </w:rPr>
        <w:t>signals</w:t>
      </w:r>
      <w:r w:rsidR="002104F8" w:rsidRPr="002104F8">
        <w:rPr>
          <w:rFonts w:ascii="Consolas" w:hAnsi="Consolas"/>
          <w:b/>
          <w:bCs/>
        </w:rPr>
        <w:t>.py</w:t>
      </w:r>
      <w:r>
        <w:t xml:space="preserve"> and create </w:t>
      </w:r>
      <w:r w:rsidR="002104F8">
        <w:t xml:space="preserve">a </w:t>
      </w:r>
      <w:r w:rsidR="002104F8" w:rsidRPr="002104F8">
        <w:rPr>
          <w:rFonts w:ascii="Consolas" w:hAnsi="Consolas"/>
          <w:b/>
          <w:bCs/>
        </w:rPr>
        <w:t>create_profile</w:t>
      </w:r>
      <w:r w:rsidR="002104F8">
        <w:t xml:space="preserve"> </w:t>
      </w:r>
      <w:r w:rsidR="002104F8" w:rsidRPr="002104F8">
        <w:rPr>
          <w:b/>
          <w:bCs/>
        </w:rPr>
        <w:t>signal</w:t>
      </w:r>
      <w:r w:rsidR="002104F8">
        <w:t>:</w:t>
      </w:r>
    </w:p>
    <w:p w14:paraId="52FBBA27" w14:textId="739EDE4F" w:rsidR="002104F8" w:rsidRDefault="002104F8" w:rsidP="00FA69AD">
      <w:r>
        <w:rPr>
          <w:noProof/>
        </w:rPr>
        <w:drawing>
          <wp:inline distT="0" distB="0" distL="0" distR="0" wp14:anchorId="30C369A5" wp14:editId="49DB14C2">
            <wp:extent cx="6134100" cy="4048756"/>
            <wp:effectExtent l="19050" t="19050" r="19050" b="28575"/>
            <wp:docPr id="1511198511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198511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49983" cy="405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BCD3DD" w14:textId="70628DAB" w:rsidR="002104F8" w:rsidRDefault="002104F8" w:rsidP="00FA69AD">
      <w:pPr>
        <w:rPr>
          <w:b/>
          <w:bCs/>
        </w:rPr>
      </w:pPr>
      <w:r w:rsidRPr="002104F8">
        <w:rPr>
          <w:b/>
          <w:bCs/>
        </w:rPr>
        <w:t xml:space="preserve">Note: it is important to import our signals from the </w:t>
      </w:r>
      <w:r w:rsidRPr="002104F8">
        <w:rPr>
          <w:rFonts w:ascii="Consolas" w:hAnsi="Consolas"/>
          <w:b/>
          <w:bCs/>
        </w:rPr>
        <w:t>accounts/apps.py</w:t>
      </w:r>
      <w:r w:rsidRPr="002104F8">
        <w:rPr>
          <w:b/>
          <w:bCs/>
        </w:rPr>
        <w:t xml:space="preserve"> file:</w:t>
      </w:r>
    </w:p>
    <w:p w14:paraId="66AE7312" w14:textId="10A84C10" w:rsidR="002104F8" w:rsidRDefault="002104F8" w:rsidP="00FA69AD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37AAB8D" wp14:editId="578FF734">
            <wp:extent cx="5819108" cy="3192780"/>
            <wp:effectExtent l="19050" t="19050" r="10795" b="26670"/>
            <wp:docPr id="762619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6192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825085" cy="31960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332862F" w14:textId="2613EBF4" w:rsidR="00EE579C" w:rsidRDefault="00EE579C" w:rsidP="00EE579C">
      <w:pPr>
        <w:pStyle w:val="Heading2"/>
      </w:pPr>
      <w:r>
        <w:t>Workshop - Part 4.5 - Homework</w:t>
      </w:r>
    </w:p>
    <w:p w14:paraId="2452B1DC" w14:textId="7C358AD7" w:rsidR="00EE579C" w:rsidRDefault="00EE579C" w:rsidP="00EE579C">
      <w:pPr>
        <w:pStyle w:val="Heading3"/>
      </w:pPr>
      <w:r>
        <w:t>Extend Profile Details Page</w:t>
      </w:r>
    </w:p>
    <w:p w14:paraId="3456D3B9" w14:textId="474ED574" w:rsidR="00EE579C" w:rsidRDefault="00EE579C" w:rsidP="00EE579C">
      <w:r>
        <w:t xml:space="preserve">We can finalize our application functionality by extending the </w:t>
      </w:r>
      <w:r w:rsidRPr="00EE579C">
        <w:rPr>
          <w:b/>
          <w:bCs/>
        </w:rPr>
        <w:t>profile</w:t>
      </w:r>
      <w:r>
        <w:t xml:space="preserve"> </w:t>
      </w:r>
      <w:r w:rsidRPr="00EE579C">
        <w:rPr>
          <w:b/>
          <w:bCs/>
        </w:rPr>
        <w:t>page</w:t>
      </w:r>
      <w:r>
        <w:t>. We must do two things:</w:t>
      </w:r>
    </w:p>
    <w:p w14:paraId="141EFED6" w14:textId="3856EC73" w:rsidR="00EE579C" w:rsidRPr="00EE579C" w:rsidRDefault="00EE579C" w:rsidP="00EE579C">
      <w:pPr>
        <w:pStyle w:val="ListParagraph"/>
        <w:numPr>
          <w:ilvl w:val="0"/>
          <w:numId w:val="30"/>
        </w:numPr>
        <w:rPr>
          <w:b/>
          <w:bCs/>
        </w:rPr>
      </w:pPr>
      <w:r w:rsidRPr="00EE579C">
        <w:rPr>
          <w:b/>
          <w:bCs/>
        </w:rPr>
        <w:t>Link Pet Details Page.</w:t>
      </w:r>
    </w:p>
    <w:p w14:paraId="1ECE7E8C" w14:textId="347AECE3" w:rsidR="00723F5A" w:rsidRPr="00723F5A" w:rsidRDefault="00EE579C" w:rsidP="00723F5A">
      <w:pPr>
        <w:pStyle w:val="ListParagraph"/>
        <w:numPr>
          <w:ilvl w:val="0"/>
          <w:numId w:val="30"/>
        </w:numPr>
        <w:rPr>
          <w:b/>
          <w:bCs/>
        </w:rPr>
      </w:pPr>
      <w:r w:rsidRPr="00EE579C">
        <w:rPr>
          <w:b/>
          <w:bCs/>
        </w:rPr>
        <w:t>Link Uploaded Pet Photos (descending).</w:t>
      </w:r>
    </w:p>
    <w:p w14:paraId="10897AF6" w14:textId="1F0B0EEE" w:rsidR="00EE579C" w:rsidRPr="00EE579C" w:rsidRDefault="00EE579C" w:rsidP="00EE579C">
      <w:r w:rsidRPr="00EE579C">
        <w:t>In</w:t>
      </w:r>
      <w:r>
        <w:rPr>
          <w:b/>
          <w:bCs/>
        </w:rPr>
        <w:t xml:space="preserve"> </w:t>
      </w:r>
      <w:r w:rsidRPr="00EE579C">
        <w:t>the</w:t>
      </w:r>
      <w:r>
        <w:rPr>
          <w:b/>
          <w:bCs/>
        </w:rPr>
        <w:t xml:space="preserve"> profile-details-page.html </w:t>
      </w:r>
      <w:r>
        <w:t xml:space="preserve">we are going to link our </w:t>
      </w:r>
      <w:r w:rsidRPr="00EE579C">
        <w:rPr>
          <w:b/>
          <w:bCs/>
        </w:rPr>
        <w:t>pets</w:t>
      </w:r>
      <w:r>
        <w:t xml:space="preserve"> by defining the </w:t>
      </w:r>
      <w:r w:rsidRPr="00EE579C">
        <w:rPr>
          <w:b/>
          <w:bCs/>
        </w:rPr>
        <w:t>URL</w:t>
      </w:r>
      <w:r>
        <w:t xml:space="preserve"> of the </w:t>
      </w:r>
      <w:r w:rsidRPr="00EE579C">
        <w:rPr>
          <w:b/>
          <w:bCs/>
        </w:rPr>
        <w:t>pet</w:t>
      </w:r>
      <w:r>
        <w:t xml:space="preserve">, its </w:t>
      </w:r>
      <w:r w:rsidRPr="00EE579C">
        <w:rPr>
          <w:b/>
          <w:bCs/>
        </w:rPr>
        <w:t>photo</w:t>
      </w:r>
      <w:r>
        <w:t xml:space="preserve"> and </w:t>
      </w:r>
      <w:r w:rsidRPr="00EE579C">
        <w:rPr>
          <w:b/>
          <w:bCs/>
        </w:rPr>
        <w:t>name</w:t>
      </w:r>
      <w:r>
        <w:t>:</w:t>
      </w:r>
    </w:p>
    <w:p w14:paraId="2B945FBF" w14:textId="77777777" w:rsidR="00723F5A" w:rsidRDefault="00A70E20" w:rsidP="00FA69AD">
      <w:pPr>
        <w:rPr>
          <w:b/>
          <w:bCs/>
        </w:rPr>
      </w:pPr>
      <w:r>
        <w:rPr>
          <w:noProof/>
        </w:rPr>
        <w:drawing>
          <wp:inline distT="0" distB="0" distL="0" distR="0" wp14:anchorId="5ED70C30" wp14:editId="29634D52">
            <wp:extent cx="5306211" cy="3234690"/>
            <wp:effectExtent l="19050" t="19050" r="27940" b="22860"/>
            <wp:docPr id="80019666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19666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320763" cy="324356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34DA94" w14:textId="7E5C0763" w:rsidR="00EE579C" w:rsidRPr="00723F5A" w:rsidRDefault="00EE579C" w:rsidP="00FA69AD">
      <w:pPr>
        <w:rPr>
          <w:b/>
          <w:bCs/>
        </w:rPr>
      </w:pPr>
      <w:r>
        <w:t xml:space="preserve">Next, we are going to link our </w:t>
      </w:r>
      <w:r w:rsidRPr="003D1FC3">
        <w:rPr>
          <w:b/>
          <w:bCs/>
        </w:rPr>
        <w:t>photos</w:t>
      </w:r>
      <w:r>
        <w:t xml:space="preserve">, starting from the </w:t>
      </w:r>
      <w:r w:rsidRPr="003D1FC3">
        <w:rPr>
          <w:b/>
          <w:bCs/>
        </w:rPr>
        <w:t>last</w:t>
      </w:r>
      <w:r>
        <w:t xml:space="preserve"> </w:t>
      </w:r>
      <w:r w:rsidRPr="003D1FC3">
        <w:rPr>
          <w:b/>
          <w:bCs/>
        </w:rPr>
        <w:t>uploaded</w:t>
      </w:r>
      <w:r>
        <w:t xml:space="preserve"> one</w:t>
      </w:r>
      <w:r w:rsidR="003D1FC3">
        <w:t>.</w:t>
      </w:r>
    </w:p>
    <w:p w14:paraId="7C5B6B4E" w14:textId="0AB394C8" w:rsidR="00723F5A" w:rsidRDefault="00723F5A" w:rsidP="00FA69AD">
      <w:r>
        <w:rPr>
          <w:noProof/>
        </w:rPr>
        <w:lastRenderedPageBreak/>
        <w:drawing>
          <wp:inline distT="0" distB="0" distL="0" distR="0" wp14:anchorId="265F6305" wp14:editId="3AB1521A">
            <wp:extent cx="5086350" cy="3373734"/>
            <wp:effectExtent l="19050" t="19050" r="19050" b="17780"/>
            <wp:docPr id="534440508" name="Картина 1" descr="Картина, която съдържа текст, екранна снимка, ном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440508" name="Картина 1" descr="Картина, която съдържа текст, екранна снимка, номер, софтуер&#10;&#10;Описанието е генерирано автоматично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18254" cy="339489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4B0C899" w14:textId="701732DB" w:rsidR="00723F5A" w:rsidRDefault="00723F5A" w:rsidP="00FA69AD">
      <w:pPr>
        <w:rPr>
          <w:b/>
          <w:bCs/>
        </w:rPr>
      </w:pPr>
      <w:r>
        <w:t xml:space="preserve">Update the </w:t>
      </w:r>
      <w:r>
        <w:rPr>
          <w:b/>
          <w:bCs/>
        </w:rPr>
        <w:t>profile-details-page.html:</w:t>
      </w:r>
    </w:p>
    <w:p w14:paraId="36CD325F" w14:textId="75E7988D" w:rsidR="00723F5A" w:rsidRPr="00EE579C" w:rsidRDefault="00723F5A" w:rsidP="00FA69AD">
      <w:r>
        <w:rPr>
          <w:noProof/>
        </w:rPr>
        <w:drawing>
          <wp:inline distT="0" distB="0" distL="0" distR="0" wp14:anchorId="50D43FB9" wp14:editId="55EA8CC3">
            <wp:extent cx="6836410" cy="3298825"/>
            <wp:effectExtent l="19050" t="19050" r="21590" b="15875"/>
            <wp:docPr id="1170081466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081466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836410" cy="32988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723F5A" w:rsidRPr="00EE579C" w:rsidSect="009B2E48">
      <w:headerReference w:type="default" r:id="rId59"/>
      <w:footerReference w:type="default" r:id="rId60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AA7B5" w14:textId="77777777" w:rsidR="009B2E48" w:rsidRDefault="009B2E48" w:rsidP="00234059">
      <w:pPr>
        <w:spacing w:after="0" w:line="240" w:lineRule="auto"/>
      </w:pPr>
      <w:r>
        <w:separator/>
      </w:r>
    </w:p>
  </w:endnote>
  <w:endnote w:type="continuationSeparator" w:id="0">
    <w:p w14:paraId="3452408D" w14:textId="77777777" w:rsidR="009B2E48" w:rsidRDefault="009B2E48" w:rsidP="00234059">
      <w:pPr>
        <w:spacing w:after="0" w:line="240" w:lineRule="auto"/>
      </w:pPr>
      <w:r>
        <w:continuationSeparator/>
      </w:r>
    </w:p>
  </w:endnote>
  <w:endnote w:type="continuationNotice" w:id="1">
    <w:p w14:paraId="0B8F93C0" w14:textId="77777777" w:rsidR="009B2E48" w:rsidRDefault="009B2E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CC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D79CA" w14:textId="18947ED9" w:rsidR="00234059" w:rsidRDefault="0023405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36E9CC" wp14:editId="29B425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17CD2E" w14:textId="77777777" w:rsidR="00234059" w:rsidRPr="002C539D" w:rsidRDefault="00234059" w:rsidP="0023405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36E9CC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30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A17CD2E" w14:textId="77777777" w:rsidR="00234059" w:rsidRPr="002C539D" w:rsidRDefault="00234059" w:rsidP="0023405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FD6949" wp14:editId="5ABD1D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216C3B" w14:textId="77777777" w:rsidR="00234059" w:rsidRPr="002C539D" w:rsidRDefault="00234059" w:rsidP="0023405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941E448" w14:textId="77777777" w:rsidR="00234059" w:rsidRPr="00596AA5" w:rsidRDefault="00234059" w:rsidP="0023405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FCE3F5" wp14:editId="42C1F5A3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93A92" wp14:editId="6548AA09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B0018C" wp14:editId="0E382F61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7E55B6" wp14:editId="35AAE6CF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6555CF" wp14:editId="6299D265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9519F" wp14:editId="462D0DF0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7C8D79" wp14:editId="4A4C3A44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641E57" wp14:editId="40ECCF10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D08263" wp14:editId="7526E72E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FD6949" id="Text Box 33" o:spid="_x0000_s1031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C216C3B" w14:textId="77777777" w:rsidR="00234059" w:rsidRPr="002C539D" w:rsidRDefault="00234059" w:rsidP="0023405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941E448" w14:textId="77777777" w:rsidR="00234059" w:rsidRPr="00596AA5" w:rsidRDefault="00234059" w:rsidP="0023405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FCE3F5" wp14:editId="42C1F5A3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93A92" wp14:editId="6548AA09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B0018C" wp14:editId="0E382F61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7E55B6" wp14:editId="35AAE6CF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6555CF" wp14:editId="6299D265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9519F" wp14:editId="462D0DF0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7C8D79" wp14:editId="4A4C3A44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641E57" wp14:editId="40ECCF10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D08263" wp14:editId="7526E72E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1C5EC4" wp14:editId="6F6C40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008ECA" wp14:editId="5B7299A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79E36912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67D4CF8" wp14:editId="1FFEB3D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7FBA08" w14:textId="77777777" w:rsidR="00234059" w:rsidRPr="00596AA5" w:rsidRDefault="00234059" w:rsidP="0023405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7D4CF8" id="Text Box 35" o:spid="_x0000_s1032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7FBA08" w14:textId="77777777" w:rsidR="00234059" w:rsidRPr="00596AA5" w:rsidRDefault="00234059" w:rsidP="0023405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CFF6A" w14:textId="77777777" w:rsidR="009B2E48" w:rsidRDefault="009B2E48" w:rsidP="00234059">
      <w:pPr>
        <w:spacing w:after="0" w:line="240" w:lineRule="auto"/>
      </w:pPr>
      <w:r>
        <w:separator/>
      </w:r>
    </w:p>
  </w:footnote>
  <w:footnote w:type="continuationSeparator" w:id="0">
    <w:p w14:paraId="625570F3" w14:textId="77777777" w:rsidR="009B2E48" w:rsidRDefault="009B2E48" w:rsidP="00234059">
      <w:pPr>
        <w:spacing w:after="0" w:line="240" w:lineRule="auto"/>
      </w:pPr>
      <w:r>
        <w:continuationSeparator/>
      </w:r>
    </w:p>
  </w:footnote>
  <w:footnote w:type="continuationNotice" w:id="1">
    <w:p w14:paraId="2A2C3703" w14:textId="77777777" w:rsidR="009B2E48" w:rsidRDefault="009B2E4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BF526" w14:textId="77777777" w:rsidR="00DB371D" w:rsidRDefault="00DB37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50DE1"/>
    <w:multiLevelType w:val="hybridMultilevel"/>
    <w:tmpl w:val="7FD80EA6"/>
    <w:lvl w:ilvl="0" w:tplc="D54AEE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11C1E"/>
    <w:multiLevelType w:val="hybridMultilevel"/>
    <w:tmpl w:val="E31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24DE7"/>
    <w:multiLevelType w:val="hybridMultilevel"/>
    <w:tmpl w:val="CAF21E96"/>
    <w:lvl w:ilvl="0" w:tplc="6F5CAD1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9B1C2F"/>
    <w:multiLevelType w:val="multilevel"/>
    <w:tmpl w:val="EC307E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6A0252"/>
    <w:multiLevelType w:val="hybridMultilevel"/>
    <w:tmpl w:val="C2ACCA1C"/>
    <w:lvl w:ilvl="0" w:tplc="309071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010EF"/>
    <w:multiLevelType w:val="hybridMultilevel"/>
    <w:tmpl w:val="D820E08E"/>
    <w:lvl w:ilvl="0" w:tplc="93AEDDF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869F3"/>
    <w:multiLevelType w:val="hybridMultilevel"/>
    <w:tmpl w:val="97A297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7330F"/>
    <w:multiLevelType w:val="hybridMultilevel"/>
    <w:tmpl w:val="26D873E2"/>
    <w:lvl w:ilvl="0" w:tplc="04090001">
      <w:start w:val="1"/>
      <w:numFmt w:val="bullet"/>
      <w:lvlText w:val=""/>
      <w:lvlJc w:val="left"/>
      <w:pPr>
        <w:keepNext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20066"/>
    <w:multiLevelType w:val="hybridMultilevel"/>
    <w:tmpl w:val="CA5224E2"/>
    <w:lvl w:ilvl="0" w:tplc="1A5EEB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6D4D35"/>
    <w:multiLevelType w:val="hybridMultilevel"/>
    <w:tmpl w:val="6F08E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B52BD"/>
    <w:multiLevelType w:val="hybridMultilevel"/>
    <w:tmpl w:val="A7A842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532D4B"/>
    <w:multiLevelType w:val="hybridMultilevel"/>
    <w:tmpl w:val="5904876E"/>
    <w:lvl w:ilvl="0" w:tplc="C5480F4C">
      <w:start w:val="40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35CC1"/>
    <w:multiLevelType w:val="hybridMultilevel"/>
    <w:tmpl w:val="ABCE6B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56640A"/>
    <w:multiLevelType w:val="hybridMultilevel"/>
    <w:tmpl w:val="449436A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8E54CE"/>
    <w:multiLevelType w:val="multilevel"/>
    <w:tmpl w:val="D902D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4F5A70C6"/>
    <w:multiLevelType w:val="hybridMultilevel"/>
    <w:tmpl w:val="56627F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82498"/>
    <w:multiLevelType w:val="hybridMultilevel"/>
    <w:tmpl w:val="067885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4A6245"/>
    <w:multiLevelType w:val="hybridMultilevel"/>
    <w:tmpl w:val="7F624A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C55AF0"/>
    <w:multiLevelType w:val="hybridMultilevel"/>
    <w:tmpl w:val="FB56D6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474775"/>
    <w:multiLevelType w:val="hybridMultilevel"/>
    <w:tmpl w:val="0AF0E650"/>
    <w:lvl w:ilvl="0" w:tplc="85D608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A15777"/>
    <w:multiLevelType w:val="hybridMultilevel"/>
    <w:tmpl w:val="FC7231FC"/>
    <w:lvl w:ilvl="0" w:tplc="4DB0F224">
      <w:start w:val="40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F931E2"/>
    <w:multiLevelType w:val="hybridMultilevel"/>
    <w:tmpl w:val="E6C000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856275"/>
    <w:multiLevelType w:val="hybridMultilevel"/>
    <w:tmpl w:val="E566F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E546B2"/>
    <w:multiLevelType w:val="hybridMultilevel"/>
    <w:tmpl w:val="AC666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6072A"/>
    <w:multiLevelType w:val="hybridMultilevel"/>
    <w:tmpl w:val="1DD0F8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15430"/>
    <w:multiLevelType w:val="hybridMultilevel"/>
    <w:tmpl w:val="F20AF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num w:numId="1" w16cid:durableId="145754604">
    <w:abstractNumId w:val="5"/>
  </w:num>
  <w:num w:numId="2" w16cid:durableId="746533015">
    <w:abstractNumId w:val="0"/>
  </w:num>
  <w:num w:numId="3" w16cid:durableId="981079973">
    <w:abstractNumId w:val="20"/>
  </w:num>
  <w:num w:numId="4" w16cid:durableId="678430651">
    <w:abstractNumId w:val="23"/>
  </w:num>
  <w:num w:numId="5" w16cid:durableId="1074625335">
    <w:abstractNumId w:val="8"/>
  </w:num>
  <w:num w:numId="6" w16cid:durableId="494883498">
    <w:abstractNumId w:val="25"/>
  </w:num>
  <w:num w:numId="7" w16cid:durableId="1985427483">
    <w:abstractNumId w:val="18"/>
  </w:num>
  <w:num w:numId="8" w16cid:durableId="1896507660">
    <w:abstractNumId w:val="26"/>
  </w:num>
  <w:num w:numId="9" w16cid:durableId="538712199">
    <w:abstractNumId w:val="6"/>
  </w:num>
  <w:num w:numId="10" w16cid:durableId="1306084903">
    <w:abstractNumId w:val="7"/>
  </w:num>
  <w:num w:numId="11" w16cid:durableId="752237305">
    <w:abstractNumId w:val="3"/>
  </w:num>
  <w:num w:numId="12" w16cid:durableId="938178083">
    <w:abstractNumId w:val="1"/>
  </w:num>
  <w:num w:numId="13" w16cid:durableId="2055807368">
    <w:abstractNumId w:val="9"/>
  </w:num>
  <w:num w:numId="14" w16cid:durableId="1054544206">
    <w:abstractNumId w:val="11"/>
  </w:num>
  <w:num w:numId="15" w16cid:durableId="43800633">
    <w:abstractNumId w:val="2"/>
  </w:num>
  <w:num w:numId="16" w16cid:durableId="795296990">
    <w:abstractNumId w:val="15"/>
  </w:num>
  <w:num w:numId="17" w16cid:durableId="1936472806">
    <w:abstractNumId w:val="27"/>
  </w:num>
  <w:num w:numId="18" w16cid:durableId="2111929643">
    <w:abstractNumId w:val="22"/>
  </w:num>
  <w:num w:numId="19" w16cid:durableId="1384716284">
    <w:abstractNumId w:val="13"/>
  </w:num>
  <w:num w:numId="20" w16cid:durableId="1289584074">
    <w:abstractNumId w:val="10"/>
  </w:num>
  <w:num w:numId="21" w16cid:durableId="1189639916">
    <w:abstractNumId w:val="14"/>
  </w:num>
  <w:num w:numId="22" w16cid:durableId="736977537">
    <w:abstractNumId w:val="21"/>
  </w:num>
  <w:num w:numId="23" w16cid:durableId="1955360639">
    <w:abstractNumId w:val="5"/>
  </w:num>
  <w:num w:numId="24" w16cid:durableId="338586018">
    <w:abstractNumId w:val="5"/>
  </w:num>
  <w:num w:numId="25" w16cid:durableId="620646853">
    <w:abstractNumId w:val="12"/>
  </w:num>
  <w:num w:numId="26" w16cid:durableId="850533506">
    <w:abstractNumId w:val="19"/>
  </w:num>
  <w:num w:numId="27" w16cid:durableId="1173684802">
    <w:abstractNumId w:val="4"/>
  </w:num>
  <w:num w:numId="28" w16cid:durableId="438648895">
    <w:abstractNumId w:val="16"/>
  </w:num>
  <w:num w:numId="29" w16cid:durableId="1727953936">
    <w:abstractNumId w:val="17"/>
  </w:num>
  <w:num w:numId="30" w16cid:durableId="151965521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sDC0NDY0NzW3NDZR0lEKTi0uzszPAymwrAUAlus9ESwAAAA="/>
  </w:docVars>
  <w:rsids>
    <w:rsidRoot w:val="00FA2B08"/>
    <w:rsid w:val="00001104"/>
    <w:rsid w:val="00003FD3"/>
    <w:rsid w:val="00004CA2"/>
    <w:rsid w:val="00007520"/>
    <w:rsid w:val="0003501B"/>
    <w:rsid w:val="00037E9B"/>
    <w:rsid w:val="0004201E"/>
    <w:rsid w:val="00060334"/>
    <w:rsid w:val="00060CC6"/>
    <w:rsid w:val="0006105B"/>
    <w:rsid w:val="00063D48"/>
    <w:rsid w:val="00064164"/>
    <w:rsid w:val="00064C48"/>
    <w:rsid w:val="00067445"/>
    <w:rsid w:val="00071E59"/>
    <w:rsid w:val="00073B55"/>
    <w:rsid w:val="00075016"/>
    <w:rsid w:val="00083EF8"/>
    <w:rsid w:val="000A448B"/>
    <w:rsid w:val="000A5A65"/>
    <w:rsid w:val="000A7C2E"/>
    <w:rsid w:val="000B513D"/>
    <w:rsid w:val="000B743B"/>
    <w:rsid w:val="000C0E05"/>
    <w:rsid w:val="000C1286"/>
    <w:rsid w:val="000C3D41"/>
    <w:rsid w:val="000C42B7"/>
    <w:rsid w:val="000C49EF"/>
    <w:rsid w:val="000C5AAC"/>
    <w:rsid w:val="000C5E9A"/>
    <w:rsid w:val="000C62A0"/>
    <w:rsid w:val="000D7080"/>
    <w:rsid w:val="000E0141"/>
    <w:rsid w:val="000E339F"/>
    <w:rsid w:val="000E6384"/>
    <w:rsid w:val="000F4E1C"/>
    <w:rsid w:val="00100337"/>
    <w:rsid w:val="001121CF"/>
    <w:rsid w:val="0011721C"/>
    <w:rsid w:val="00126606"/>
    <w:rsid w:val="00127158"/>
    <w:rsid w:val="001302A4"/>
    <w:rsid w:val="001320D1"/>
    <w:rsid w:val="00132758"/>
    <w:rsid w:val="00133747"/>
    <w:rsid w:val="001337D8"/>
    <w:rsid w:val="00134E97"/>
    <w:rsid w:val="001509E9"/>
    <w:rsid w:val="00150E01"/>
    <w:rsid w:val="00156632"/>
    <w:rsid w:val="00156EE3"/>
    <w:rsid w:val="00157848"/>
    <w:rsid w:val="001620BA"/>
    <w:rsid w:val="00171039"/>
    <w:rsid w:val="00174789"/>
    <w:rsid w:val="00175C4B"/>
    <w:rsid w:val="0018610D"/>
    <w:rsid w:val="00190A99"/>
    <w:rsid w:val="001970B6"/>
    <w:rsid w:val="001A30DA"/>
    <w:rsid w:val="001A6DAA"/>
    <w:rsid w:val="001C350A"/>
    <w:rsid w:val="001C55FA"/>
    <w:rsid w:val="001C56A4"/>
    <w:rsid w:val="001C66A1"/>
    <w:rsid w:val="001D08AB"/>
    <w:rsid w:val="001D1301"/>
    <w:rsid w:val="001D29BD"/>
    <w:rsid w:val="001E0082"/>
    <w:rsid w:val="001E086E"/>
    <w:rsid w:val="001E4601"/>
    <w:rsid w:val="001E6A09"/>
    <w:rsid w:val="001F1576"/>
    <w:rsid w:val="001F2AAD"/>
    <w:rsid w:val="00202152"/>
    <w:rsid w:val="0020425C"/>
    <w:rsid w:val="0020734B"/>
    <w:rsid w:val="00207E2A"/>
    <w:rsid w:val="002104F8"/>
    <w:rsid w:val="00214FAA"/>
    <w:rsid w:val="002175C7"/>
    <w:rsid w:val="00230219"/>
    <w:rsid w:val="00234059"/>
    <w:rsid w:val="00235DFD"/>
    <w:rsid w:val="002435FB"/>
    <w:rsid w:val="00246880"/>
    <w:rsid w:val="0025027E"/>
    <w:rsid w:val="002508D6"/>
    <w:rsid w:val="0025406C"/>
    <w:rsid w:val="00254145"/>
    <w:rsid w:val="002736CB"/>
    <w:rsid w:val="00280ED8"/>
    <w:rsid w:val="002820AA"/>
    <w:rsid w:val="002832D8"/>
    <w:rsid w:val="00287EBD"/>
    <w:rsid w:val="002A164E"/>
    <w:rsid w:val="002A3C42"/>
    <w:rsid w:val="002A4EFF"/>
    <w:rsid w:val="002A6A6F"/>
    <w:rsid w:val="002B1F88"/>
    <w:rsid w:val="002B2BC3"/>
    <w:rsid w:val="002B4E14"/>
    <w:rsid w:val="002B5A9F"/>
    <w:rsid w:val="002B71BF"/>
    <w:rsid w:val="002C056E"/>
    <w:rsid w:val="002C29B8"/>
    <w:rsid w:val="002D1929"/>
    <w:rsid w:val="002D2EB2"/>
    <w:rsid w:val="002D5021"/>
    <w:rsid w:val="002D5B30"/>
    <w:rsid w:val="002D6607"/>
    <w:rsid w:val="002E31FA"/>
    <w:rsid w:val="002E4C64"/>
    <w:rsid w:val="002F592B"/>
    <w:rsid w:val="00306299"/>
    <w:rsid w:val="00307EFD"/>
    <w:rsid w:val="003156BF"/>
    <w:rsid w:val="00325F34"/>
    <w:rsid w:val="00331FDD"/>
    <w:rsid w:val="003334E2"/>
    <w:rsid w:val="00346582"/>
    <w:rsid w:val="00347236"/>
    <w:rsid w:val="003612CA"/>
    <w:rsid w:val="00361E24"/>
    <w:rsid w:val="00363D08"/>
    <w:rsid w:val="00366A44"/>
    <w:rsid w:val="0037161B"/>
    <w:rsid w:val="003726D1"/>
    <w:rsid w:val="00393A86"/>
    <w:rsid w:val="003965B5"/>
    <w:rsid w:val="003A1377"/>
    <w:rsid w:val="003A345F"/>
    <w:rsid w:val="003B0CB7"/>
    <w:rsid w:val="003C0308"/>
    <w:rsid w:val="003C22F9"/>
    <w:rsid w:val="003D1FC3"/>
    <w:rsid w:val="003E1A42"/>
    <w:rsid w:val="003F0015"/>
    <w:rsid w:val="003F0278"/>
    <w:rsid w:val="003F23E3"/>
    <w:rsid w:val="003F2775"/>
    <w:rsid w:val="003F6912"/>
    <w:rsid w:val="00405314"/>
    <w:rsid w:val="004103E5"/>
    <w:rsid w:val="00411775"/>
    <w:rsid w:val="00411C0E"/>
    <w:rsid w:val="00421466"/>
    <w:rsid w:val="00424381"/>
    <w:rsid w:val="00424608"/>
    <w:rsid w:val="004267DF"/>
    <w:rsid w:val="00431266"/>
    <w:rsid w:val="00431BBF"/>
    <w:rsid w:val="00435A72"/>
    <w:rsid w:val="00440F94"/>
    <w:rsid w:val="004449C6"/>
    <w:rsid w:val="004458BD"/>
    <w:rsid w:val="004461EF"/>
    <w:rsid w:val="004601C9"/>
    <w:rsid w:val="00466BD6"/>
    <w:rsid w:val="004673EA"/>
    <w:rsid w:val="00470BE0"/>
    <w:rsid w:val="00480C3B"/>
    <w:rsid w:val="00484FD5"/>
    <w:rsid w:val="00493EFC"/>
    <w:rsid w:val="0049494F"/>
    <w:rsid w:val="004A08BA"/>
    <w:rsid w:val="004A0CA0"/>
    <w:rsid w:val="004A1208"/>
    <w:rsid w:val="004A228B"/>
    <w:rsid w:val="004A7869"/>
    <w:rsid w:val="004B245E"/>
    <w:rsid w:val="004B5045"/>
    <w:rsid w:val="004B6637"/>
    <w:rsid w:val="004C294C"/>
    <w:rsid w:val="004C41BE"/>
    <w:rsid w:val="004E08BB"/>
    <w:rsid w:val="004E6042"/>
    <w:rsid w:val="004E65AA"/>
    <w:rsid w:val="004F1FBB"/>
    <w:rsid w:val="004F39B4"/>
    <w:rsid w:val="004F525F"/>
    <w:rsid w:val="004F67D8"/>
    <w:rsid w:val="005025A6"/>
    <w:rsid w:val="00502ABB"/>
    <w:rsid w:val="0050562A"/>
    <w:rsid w:val="00521153"/>
    <w:rsid w:val="00521E6D"/>
    <w:rsid w:val="00521EEA"/>
    <w:rsid w:val="0053111C"/>
    <w:rsid w:val="0053294D"/>
    <w:rsid w:val="00535B9E"/>
    <w:rsid w:val="00537F26"/>
    <w:rsid w:val="005432F0"/>
    <w:rsid w:val="0054487B"/>
    <w:rsid w:val="0054508F"/>
    <w:rsid w:val="00550DB5"/>
    <w:rsid w:val="0057306B"/>
    <w:rsid w:val="00575B1C"/>
    <w:rsid w:val="00582448"/>
    <w:rsid w:val="00585386"/>
    <w:rsid w:val="00591F19"/>
    <w:rsid w:val="00594520"/>
    <w:rsid w:val="00595FFD"/>
    <w:rsid w:val="00596F66"/>
    <w:rsid w:val="005A19FC"/>
    <w:rsid w:val="005A21D4"/>
    <w:rsid w:val="005A23A9"/>
    <w:rsid w:val="005A4FDA"/>
    <w:rsid w:val="005B3ECE"/>
    <w:rsid w:val="005C2B94"/>
    <w:rsid w:val="005C44DF"/>
    <w:rsid w:val="005D039D"/>
    <w:rsid w:val="005D42C4"/>
    <w:rsid w:val="005D610F"/>
    <w:rsid w:val="005E21B4"/>
    <w:rsid w:val="005E3295"/>
    <w:rsid w:val="005E3F38"/>
    <w:rsid w:val="005F1BD4"/>
    <w:rsid w:val="00613C14"/>
    <w:rsid w:val="00614B6F"/>
    <w:rsid w:val="00614EC3"/>
    <w:rsid w:val="00617CD3"/>
    <w:rsid w:val="00623178"/>
    <w:rsid w:val="0062668A"/>
    <w:rsid w:val="006337B5"/>
    <w:rsid w:val="006345ED"/>
    <w:rsid w:val="00637473"/>
    <w:rsid w:val="00640DC8"/>
    <w:rsid w:val="00643285"/>
    <w:rsid w:val="00644B1B"/>
    <w:rsid w:val="006469A4"/>
    <w:rsid w:val="00650590"/>
    <w:rsid w:val="006552DA"/>
    <w:rsid w:val="00656509"/>
    <w:rsid w:val="00662B08"/>
    <w:rsid w:val="00662C26"/>
    <w:rsid w:val="00665067"/>
    <w:rsid w:val="00675E84"/>
    <w:rsid w:val="00680576"/>
    <w:rsid w:val="00680730"/>
    <w:rsid w:val="0068411F"/>
    <w:rsid w:val="0068639F"/>
    <w:rsid w:val="00696388"/>
    <w:rsid w:val="006A12A5"/>
    <w:rsid w:val="006A4530"/>
    <w:rsid w:val="006A61A8"/>
    <w:rsid w:val="006B0B7E"/>
    <w:rsid w:val="006B245A"/>
    <w:rsid w:val="006B3C3D"/>
    <w:rsid w:val="006B476F"/>
    <w:rsid w:val="006C3865"/>
    <w:rsid w:val="006D3945"/>
    <w:rsid w:val="006D4258"/>
    <w:rsid w:val="006D4588"/>
    <w:rsid w:val="006D4DD0"/>
    <w:rsid w:val="006D62AD"/>
    <w:rsid w:val="006E1BCA"/>
    <w:rsid w:val="006E3D5A"/>
    <w:rsid w:val="006E4C30"/>
    <w:rsid w:val="006F0BAA"/>
    <w:rsid w:val="007039EB"/>
    <w:rsid w:val="00707D6C"/>
    <w:rsid w:val="007103D7"/>
    <w:rsid w:val="00714EDD"/>
    <w:rsid w:val="007169BE"/>
    <w:rsid w:val="00723F5A"/>
    <w:rsid w:val="00725A8D"/>
    <w:rsid w:val="00725F0D"/>
    <w:rsid w:val="00732F95"/>
    <w:rsid w:val="00737845"/>
    <w:rsid w:val="0074004B"/>
    <w:rsid w:val="0074034D"/>
    <w:rsid w:val="00752B70"/>
    <w:rsid w:val="00756BCC"/>
    <w:rsid w:val="007574DE"/>
    <w:rsid w:val="00761944"/>
    <w:rsid w:val="007663EC"/>
    <w:rsid w:val="007749AE"/>
    <w:rsid w:val="00775A7E"/>
    <w:rsid w:val="00784105"/>
    <w:rsid w:val="00784171"/>
    <w:rsid w:val="007A0F27"/>
    <w:rsid w:val="007B40C9"/>
    <w:rsid w:val="007B7233"/>
    <w:rsid w:val="007C2D47"/>
    <w:rsid w:val="007C5AAA"/>
    <w:rsid w:val="007C6C17"/>
    <w:rsid w:val="007C75A3"/>
    <w:rsid w:val="007D36AB"/>
    <w:rsid w:val="007D4E81"/>
    <w:rsid w:val="007E79D8"/>
    <w:rsid w:val="007F14F8"/>
    <w:rsid w:val="007F1725"/>
    <w:rsid w:val="00805D65"/>
    <w:rsid w:val="00806770"/>
    <w:rsid w:val="00813CC3"/>
    <w:rsid w:val="008158C5"/>
    <w:rsid w:val="00817310"/>
    <w:rsid w:val="008243D8"/>
    <w:rsid w:val="00825621"/>
    <w:rsid w:val="008270D7"/>
    <w:rsid w:val="00836BFC"/>
    <w:rsid w:val="00837DFD"/>
    <w:rsid w:val="00840044"/>
    <w:rsid w:val="008429CA"/>
    <w:rsid w:val="00846372"/>
    <w:rsid w:val="00850EBD"/>
    <w:rsid w:val="008511EF"/>
    <w:rsid w:val="0085313A"/>
    <w:rsid w:val="00861583"/>
    <w:rsid w:val="0086268C"/>
    <w:rsid w:val="008660F0"/>
    <w:rsid w:val="0087033F"/>
    <w:rsid w:val="0087211D"/>
    <w:rsid w:val="008761F3"/>
    <w:rsid w:val="00876935"/>
    <w:rsid w:val="00885E5B"/>
    <w:rsid w:val="00886A69"/>
    <w:rsid w:val="0089140C"/>
    <w:rsid w:val="008A08AE"/>
    <w:rsid w:val="008A152B"/>
    <w:rsid w:val="008A1FAA"/>
    <w:rsid w:val="008B19A7"/>
    <w:rsid w:val="008B50DB"/>
    <w:rsid w:val="008B7E01"/>
    <w:rsid w:val="008C1512"/>
    <w:rsid w:val="008C3DE4"/>
    <w:rsid w:val="008C57E5"/>
    <w:rsid w:val="008D760C"/>
    <w:rsid w:val="008D7F33"/>
    <w:rsid w:val="008E0250"/>
    <w:rsid w:val="008E692A"/>
    <w:rsid w:val="008F28E0"/>
    <w:rsid w:val="009008DE"/>
    <w:rsid w:val="00902449"/>
    <w:rsid w:val="00904499"/>
    <w:rsid w:val="0091364D"/>
    <w:rsid w:val="00913E3F"/>
    <w:rsid w:val="009242CD"/>
    <w:rsid w:val="009338CF"/>
    <w:rsid w:val="00934A22"/>
    <w:rsid w:val="00935E1E"/>
    <w:rsid w:val="00936741"/>
    <w:rsid w:val="00950AAC"/>
    <w:rsid w:val="0095551C"/>
    <w:rsid w:val="00965DBC"/>
    <w:rsid w:val="00981152"/>
    <w:rsid w:val="00981659"/>
    <w:rsid w:val="00982298"/>
    <w:rsid w:val="009858A6"/>
    <w:rsid w:val="009874B0"/>
    <w:rsid w:val="00994470"/>
    <w:rsid w:val="00995FE3"/>
    <w:rsid w:val="009A5DE6"/>
    <w:rsid w:val="009B2B9F"/>
    <w:rsid w:val="009B2E48"/>
    <w:rsid w:val="009B6434"/>
    <w:rsid w:val="009C3E19"/>
    <w:rsid w:val="009C7BB7"/>
    <w:rsid w:val="009D0370"/>
    <w:rsid w:val="009D09E9"/>
    <w:rsid w:val="009D743E"/>
    <w:rsid w:val="009E0425"/>
    <w:rsid w:val="009E10CE"/>
    <w:rsid w:val="009E3F80"/>
    <w:rsid w:val="009E69E2"/>
    <w:rsid w:val="009F13A4"/>
    <w:rsid w:val="009F2E2A"/>
    <w:rsid w:val="00A0230D"/>
    <w:rsid w:val="00A06114"/>
    <w:rsid w:val="00A15934"/>
    <w:rsid w:val="00A16096"/>
    <w:rsid w:val="00A22ECA"/>
    <w:rsid w:val="00A27BD5"/>
    <w:rsid w:val="00A34366"/>
    <w:rsid w:val="00A43C4C"/>
    <w:rsid w:val="00A52726"/>
    <w:rsid w:val="00A55927"/>
    <w:rsid w:val="00A56FBA"/>
    <w:rsid w:val="00A67071"/>
    <w:rsid w:val="00A70E20"/>
    <w:rsid w:val="00A70FBB"/>
    <w:rsid w:val="00A73F86"/>
    <w:rsid w:val="00A81DD5"/>
    <w:rsid w:val="00A84C66"/>
    <w:rsid w:val="00A84E81"/>
    <w:rsid w:val="00A85B73"/>
    <w:rsid w:val="00A86073"/>
    <w:rsid w:val="00A86658"/>
    <w:rsid w:val="00AA0466"/>
    <w:rsid w:val="00AA2A1B"/>
    <w:rsid w:val="00AA543B"/>
    <w:rsid w:val="00AB0C67"/>
    <w:rsid w:val="00AB5C1F"/>
    <w:rsid w:val="00AB5EE0"/>
    <w:rsid w:val="00AB60EB"/>
    <w:rsid w:val="00AC03CA"/>
    <w:rsid w:val="00AD3607"/>
    <w:rsid w:val="00AD5066"/>
    <w:rsid w:val="00AD601D"/>
    <w:rsid w:val="00AD654C"/>
    <w:rsid w:val="00AE1E22"/>
    <w:rsid w:val="00AF12FB"/>
    <w:rsid w:val="00B03678"/>
    <w:rsid w:val="00B05C70"/>
    <w:rsid w:val="00B06D6B"/>
    <w:rsid w:val="00B1149E"/>
    <w:rsid w:val="00B12E84"/>
    <w:rsid w:val="00B13E6F"/>
    <w:rsid w:val="00B2022A"/>
    <w:rsid w:val="00B24905"/>
    <w:rsid w:val="00B351C6"/>
    <w:rsid w:val="00B36627"/>
    <w:rsid w:val="00B52DFC"/>
    <w:rsid w:val="00B567C8"/>
    <w:rsid w:val="00B603E9"/>
    <w:rsid w:val="00B618B3"/>
    <w:rsid w:val="00B66B51"/>
    <w:rsid w:val="00B804A2"/>
    <w:rsid w:val="00B87659"/>
    <w:rsid w:val="00B97E66"/>
    <w:rsid w:val="00BB31F6"/>
    <w:rsid w:val="00BB66DC"/>
    <w:rsid w:val="00BC6070"/>
    <w:rsid w:val="00BC7616"/>
    <w:rsid w:val="00BE219A"/>
    <w:rsid w:val="00BE227D"/>
    <w:rsid w:val="00BF7B56"/>
    <w:rsid w:val="00C0145C"/>
    <w:rsid w:val="00C0167E"/>
    <w:rsid w:val="00C020C5"/>
    <w:rsid w:val="00C0243E"/>
    <w:rsid w:val="00C03478"/>
    <w:rsid w:val="00C04CCB"/>
    <w:rsid w:val="00C06282"/>
    <w:rsid w:val="00C07DFC"/>
    <w:rsid w:val="00C1230A"/>
    <w:rsid w:val="00C13AEB"/>
    <w:rsid w:val="00C17991"/>
    <w:rsid w:val="00C23989"/>
    <w:rsid w:val="00C246DE"/>
    <w:rsid w:val="00C26575"/>
    <w:rsid w:val="00C27B14"/>
    <w:rsid w:val="00C30346"/>
    <w:rsid w:val="00C30DCC"/>
    <w:rsid w:val="00C30FE6"/>
    <w:rsid w:val="00C36A25"/>
    <w:rsid w:val="00C41462"/>
    <w:rsid w:val="00C42F59"/>
    <w:rsid w:val="00C454C5"/>
    <w:rsid w:val="00C4729E"/>
    <w:rsid w:val="00C502C1"/>
    <w:rsid w:val="00C54244"/>
    <w:rsid w:val="00C55F36"/>
    <w:rsid w:val="00C57A2D"/>
    <w:rsid w:val="00C70F18"/>
    <w:rsid w:val="00C75BD1"/>
    <w:rsid w:val="00C83021"/>
    <w:rsid w:val="00C849DE"/>
    <w:rsid w:val="00C87A30"/>
    <w:rsid w:val="00C90E18"/>
    <w:rsid w:val="00CA375E"/>
    <w:rsid w:val="00CB368D"/>
    <w:rsid w:val="00CB71F2"/>
    <w:rsid w:val="00CC4CC3"/>
    <w:rsid w:val="00CD2371"/>
    <w:rsid w:val="00CD5575"/>
    <w:rsid w:val="00CD6375"/>
    <w:rsid w:val="00CE4A74"/>
    <w:rsid w:val="00CF2B63"/>
    <w:rsid w:val="00D04688"/>
    <w:rsid w:val="00D17116"/>
    <w:rsid w:val="00D234B8"/>
    <w:rsid w:val="00D241D9"/>
    <w:rsid w:val="00D2528D"/>
    <w:rsid w:val="00D3072A"/>
    <w:rsid w:val="00D334E7"/>
    <w:rsid w:val="00D342C8"/>
    <w:rsid w:val="00D42335"/>
    <w:rsid w:val="00D43FE1"/>
    <w:rsid w:val="00D4661E"/>
    <w:rsid w:val="00D513FD"/>
    <w:rsid w:val="00D526D8"/>
    <w:rsid w:val="00D53431"/>
    <w:rsid w:val="00D60786"/>
    <w:rsid w:val="00D76D17"/>
    <w:rsid w:val="00D77748"/>
    <w:rsid w:val="00D83DB7"/>
    <w:rsid w:val="00D90A39"/>
    <w:rsid w:val="00D90DAD"/>
    <w:rsid w:val="00D91819"/>
    <w:rsid w:val="00DA28E5"/>
    <w:rsid w:val="00DA2C6B"/>
    <w:rsid w:val="00DA2CB0"/>
    <w:rsid w:val="00DA3373"/>
    <w:rsid w:val="00DB371D"/>
    <w:rsid w:val="00DC7681"/>
    <w:rsid w:val="00DD1A5C"/>
    <w:rsid w:val="00DD7A34"/>
    <w:rsid w:val="00DD7D3E"/>
    <w:rsid w:val="00DE2324"/>
    <w:rsid w:val="00DE5F04"/>
    <w:rsid w:val="00E00669"/>
    <w:rsid w:val="00E04BF1"/>
    <w:rsid w:val="00E04C9F"/>
    <w:rsid w:val="00E10EBE"/>
    <w:rsid w:val="00E1332B"/>
    <w:rsid w:val="00E13343"/>
    <w:rsid w:val="00E156EC"/>
    <w:rsid w:val="00E176E3"/>
    <w:rsid w:val="00E23159"/>
    <w:rsid w:val="00E23675"/>
    <w:rsid w:val="00E264EC"/>
    <w:rsid w:val="00E3099E"/>
    <w:rsid w:val="00E3225A"/>
    <w:rsid w:val="00E4123A"/>
    <w:rsid w:val="00E42284"/>
    <w:rsid w:val="00E459B0"/>
    <w:rsid w:val="00E46C47"/>
    <w:rsid w:val="00E47517"/>
    <w:rsid w:val="00E5142A"/>
    <w:rsid w:val="00E54ADC"/>
    <w:rsid w:val="00E56100"/>
    <w:rsid w:val="00E6045D"/>
    <w:rsid w:val="00E6086A"/>
    <w:rsid w:val="00E62D9E"/>
    <w:rsid w:val="00E67D58"/>
    <w:rsid w:val="00E740ED"/>
    <w:rsid w:val="00E76700"/>
    <w:rsid w:val="00E80579"/>
    <w:rsid w:val="00E81F79"/>
    <w:rsid w:val="00E82370"/>
    <w:rsid w:val="00E860BF"/>
    <w:rsid w:val="00E90A2D"/>
    <w:rsid w:val="00EA1D42"/>
    <w:rsid w:val="00EA2466"/>
    <w:rsid w:val="00EA3C0A"/>
    <w:rsid w:val="00EA5909"/>
    <w:rsid w:val="00EB10F7"/>
    <w:rsid w:val="00EC3670"/>
    <w:rsid w:val="00EC77E3"/>
    <w:rsid w:val="00ED0843"/>
    <w:rsid w:val="00ED2733"/>
    <w:rsid w:val="00ED3561"/>
    <w:rsid w:val="00ED4E84"/>
    <w:rsid w:val="00ED5B4B"/>
    <w:rsid w:val="00EE1631"/>
    <w:rsid w:val="00EE4A37"/>
    <w:rsid w:val="00EE579C"/>
    <w:rsid w:val="00F00A73"/>
    <w:rsid w:val="00F02C76"/>
    <w:rsid w:val="00F03391"/>
    <w:rsid w:val="00F07796"/>
    <w:rsid w:val="00F11219"/>
    <w:rsid w:val="00F113BE"/>
    <w:rsid w:val="00F16155"/>
    <w:rsid w:val="00F22DA3"/>
    <w:rsid w:val="00F34963"/>
    <w:rsid w:val="00F400D2"/>
    <w:rsid w:val="00F441A6"/>
    <w:rsid w:val="00F45C32"/>
    <w:rsid w:val="00F46C84"/>
    <w:rsid w:val="00F5715C"/>
    <w:rsid w:val="00F57192"/>
    <w:rsid w:val="00F61DC1"/>
    <w:rsid w:val="00F656FC"/>
    <w:rsid w:val="00F65BBF"/>
    <w:rsid w:val="00F7212D"/>
    <w:rsid w:val="00F73194"/>
    <w:rsid w:val="00F75C56"/>
    <w:rsid w:val="00F87ABB"/>
    <w:rsid w:val="00F90FCB"/>
    <w:rsid w:val="00F92FA5"/>
    <w:rsid w:val="00FA0B61"/>
    <w:rsid w:val="00FA2B08"/>
    <w:rsid w:val="00FA40A7"/>
    <w:rsid w:val="00FA6385"/>
    <w:rsid w:val="00FA69AD"/>
    <w:rsid w:val="00FA76B9"/>
    <w:rsid w:val="00FB008A"/>
    <w:rsid w:val="00FB71DB"/>
    <w:rsid w:val="00FC1A4C"/>
    <w:rsid w:val="00FC5198"/>
    <w:rsid w:val="00FC79C5"/>
    <w:rsid w:val="00FE2577"/>
    <w:rsid w:val="00FE50B2"/>
    <w:rsid w:val="00FE73F4"/>
    <w:rsid w:val="00FE759F"/>
    <w:rsid w:val="00FF01D6"/>
    <w:rsid w:val="00FF36E3"/>
    <w:rsid w:val="00FF4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48EE572"/>
  <w15:chartTrackingRefBased/>
  <w15:docId w15:val="{4503001A-4A38-40B0-A913-178F9198D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3EF8"/>
  </w:style>
  <w:style w:type="paragraph" w:styleId="Heading1">
    <w:name w:val="heading 1"/>
    <w:basedOn w:val="Normal"/>
    <w:next w:val="Normal"/>
    <w:link w:val="Heading1Char"/>
    <w:uiPriority w:val="9"/>
    <w:qFormat/>
    <w:rsid w:val="00234059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4059"/>
    <w:pPr>
      <w:keepNext/>
      <w:keepLines/>
      <w:numPr>
        <w:numId w:val="1"/>
      </w:numPr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059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405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405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34059"/>
    <w:rPr>
      <w:rFonts w:eastAsiaTheme="majorEastAsia" w:cstheme="majorBidi"/>
      <w:b/>
      <w:color w:val="8F400B"/>
      <w:sz w:val="32"/>
      <w:szCs w:val="32"/>
    </w:rPr>
  </w:style>
  <w:style w:type="paragraph" w:customStyle="1" w:styleId="Index">
    <w:name w:val="Index"/>
    <w:basedOn w:val="Normal"/>
    <w:qFormat/>
    <w:rsid w:val="00234059"/>
    <w:pPr>
      <w:suppressLineNumbers/>
      <w:spacing w:after="200" w:line="276" w:lineRule="auto"/>
    </w:pPr>
    <w:rPr>
      <w:rFonts w:cs="FreeSans"/>
    </w:rPr>
  </w:style>
  <w:style w:type="paragraph" w:styleId="ListParagraph">
    <w:name w:val="List Paragraph"/>
    <w:basedOn w:val="Normal"/>
    <w:link w:val="ListParagraphChar"/>
    <w:uiPriority w:val="34"/>
    <w:qFormat/>
    <w:rsid w:val="00234059"/>
    <w:pPr>
      <w:spacing w:before="80" w:after="120" w:line="276" w:lineRule="auto"/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34059"/>
  </w:style>
  <w:style w:type="paragraph" w:styleId="HTMLPreformatted">
    <w:name w:val="HTML Preformatted"/>
    <w:basedOn w:val="Normal"/>
    <w:link w:val="HTMLPreformattedChar"/>
    <w:uiPriority w:val="99"/>
    <w:unhideWhenUsed/>
    <w:rsid w:val="002340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4059"/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styleId="Header">
    <w:name w:val="header"/>
    <w:basedOn w:val="Normal"/>
    <w:link w:val="Head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059"/>
  </w:style>
  <w:style w:type="paragraph" w:styleId="Footer">
    <w:name w:val="footer"/>
    <w:basedOn w:val="Normal"/>
    <w:link w:val="FooterChar"/>
    <w:uiPriority w:val="99"/>
    <w:unhideWhenUsed/>
    <w:rsid w:val="00234059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059"/>
  </w:style>
  <w:style w:type="character" w:styleId="Hyperlink">
    <w:name w:val="Hyperlink"/>
    <w:basedOn w:val="DefaultParagraphFont"/>
    <w:uiPriority w:val="99"/>
    <w:unhideWhenUsed/>
    <w:rsid w:val="00234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0E1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1A5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159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9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48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86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0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2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softuni.bg/downloads/svn/python-web/Jan-2024/Django-Basics/06-Workshop-Part-I/06-Workshop-Description.docx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header" Target="header1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5.png"/><Relationship Id="rId3" Type="http://schemas.openxmlformats.org/officeDocument/2006/relationships/image" Target="media/image4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0.png"/><Relationship Id="rId12" Type="http://schemas.openxmlformats.org/officeDocument/2006/relationships/image" Target="media/image5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4.png"/><Relationship Id="rId20" Type="http://schemas.openxmlformats.org/officeDocument/2006/relationships/image" Target="media/image5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1.png"/><Relationship Id="rId14" Type="http://schemas.openxmlformats.org/officeDocument/2006/relationships/image" Target="media/image53.png"/><Relationship Id="rId22" Type="http://schemas.openxmlformats.org/officeDocument/2006/relationships/image" Target="media/image5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D156A80A041A45A04B3757FDF67ED4" ma:contentTypeVersion="3" ma:contentTypeDescription="Create a new document." ma:contentTypeScope="" ma:versionID="9812c04530b40c8d384c7913c2560622">
  <xsd:schema xmlns:xsd="http://www.w3.org/2001/XMLSchema" xmlns:xs="http://www.w3.org/2001/XMLSchema" xmlns:p="http://schemas.microsoft.com/office/2006/metadata/properties" xmlns:ns3="7726916f-372c-41fa-82f2-4c24d75bfb37" targetNamespace="http://schemas.microsoft.com/office/2006/metadata/properties" ma:root="true" ma:fieldsID="db2b61569799ab38b506ae76f17c06fd" ns3:_="">
    <xsd:import namespace="7726916f-372c-41fa-82f2-4c24d75bfb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6916f-372c-41fa-82f2-4c24d75bfb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F0597C-53DE-4AFD-9155-A402854B9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6916f-372c-41fa-82f2-4c24d75bfb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3114D4-FBE2-496B-9F0F-BB2DF302AE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1DA09E-D271-4DF4-B1D8-E9799685F64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4DBB46-F77D-4BAE-867A-C8997EFA63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6</Pages>
  <Words>1800</Words>
  <Characters>8826</Characters>
  <Application>Microsoft Office Word</Application>
  <DocSecurity>0</DocSecurity>
  <Lines>200</Lines>
  <Paragraphs>10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3</cp:revision>
  <dcterms:created xsi:type="dcterms:W3CDTF">2024-03-01T08:37:00Z</dcterms:created>
  <dcterms:modified xsi:type="dcterms:W3CDTF">2024-03-01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50581c6793d0bcff4d5a0d71d0a1d9a77c084ffb30a4b6844dfe4743f542a</vt:lpwstr>
  </property>
  <property fmtid="{D5CDD505-2E9C-101B-9397-08002B2CF9AE}" pid="3" name="ContentTypeId">
    <vt:lpwstr>0x010100D5D156A80A041A45A04B3757FDF67ED4</vt:lpwstr>
  </property>
</Properties>
</file>